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8A3B684" w14:textId="77777777" w:rsidR="00592EE6" w:rsidRPr="00D9644F" w:rsidRDefault="00592EE6" w:rsidP="00592EE6">
      <w:pPr>
        <w:pStyle w:val="a3"/>
        <w:jc w:val="center"/>
        <w:rPr>
          <w:rFonts w:ascii="Arial" w:eastAsia="MS UI Gothic" w:hAnsi="MS UI Gothic" w:cs="Arial"/>
          <w:w w:val="200"/>
          <w:sz w:val="24"/>
          <w:szCs w:val="24"/>
        </w:rPr>
      </w:pPr>
      <w:r w:rsidRPr="00D9644F">
        <w:rPr>
          <w:rFonts w:ascii="Arial" w:eastAsia="MS UI Gothic" w:hAnsi="MS UI Gothic" w:cs="Arial" w:hint="eastAsia"/>
          <w:w w:val="200"/>
          <w:sz w:val="24"/>
          <w:szCs w:val="24"/>
        </w:rPr>
        <w:t>日本</w:t>
      </w:r>
      <w:r w:rsidRPr="00D9644F">
        <w:rPr>
          <w:rFonts w:ascii="Arial" w:eastAsia="MS UI Gothic" w:hAnsi="MS UI Gothic" w:cs="Arial"/>
          <w:w w:val="200"/>
          <w:sz w:val="24"/>
          <w:szCs w:val="24"/>
        </w:rPr>
        <w:t>生物工学</w:t>
      </w:r>
      <w:r w:rsidRPr="00D9644F">
        <w:rPr>
          <w:rFonts w:ascii="Arial" w:eastAsia="MS UI Gothic" w:hAnsi="MS UI Gothic" w:cs="Arial" w:hint="eastAsia"/>
          <w:w w:val="200"/>
          <w:sz w:val="24"/>
          <w:szCs w:val="24"/>
        </w:rPr>
        <w:t>会</w:t>
      </w:r>
    </w:p>
    <w:p w14:paraId="3B9DDFDD" w14:textId="77777777" w:rsidR="00592EE6" w:rsidRPr="00D9644F" w:rsidRDefault="00592EE6" w:rsidP="00592EE6">
      <w:pPr>
        <w:pStyle w:val="a3"/>
        <w:jc w:val="center"/>
        <w:rPr>
          <w:rFonts w:ascii="Arial" w:eastAsia="MS UI Gothic" w:hAnsi="Arial" w:cs="Arial"/>
          <w:w w:val="200"/>
          <w:sz w:val="24"/>
          <w:szCs w:val="24"/>
        </w:rPr>
      </w:pPr>
      <w:r w:rsidRPr="00D9644F">
        <w:rPr>
          <w:rFonts w:ascii="Arial" w:eastAsia="MS UI Gothic" w:hAnsi="MS UI Gothic" w:cs="Arial" w:hint="eastAsia"/>
          <w:w w:val="200"/>
          <w:sz w:val="24"/>
          <w:szCs w:val="24"/>
        </w:rPr>
        <w:t>西日本支部若</w:t>
      </w:r>
      <w:r w:rsidRPr="00D9644F">
        <w:rPr>
          <w:rFonts w:ascii="Arial" w:eastAsia="MS UI Gothic" w:hAnsi="MS UI Gothic" w:cs="Arial"/>
          <w:w w:val="200"/>
          <w:sz w:val="24"/>
          <w:szCs w:val="24"/>
        </w:rPr>
        <w:t>手</w:t>
      </w:r>
      <w:r w:rsidRPr="00D9644F">
        <w:rPr>
          <w:rFonts w:ascii="Arial" w:eastAsia="MS UI Gothic" w:hAnsi="MS UI Gothic" w:cs="Arial" w:hint="eastAsia"/>
          <w:w w:val="200"/>
          <w:sz w:val="24"/>
          <w:szCs w:val="24"/>
        </w:rPr>
        <w:t>研究者</w:t>
      </w:r>
      <w:r w:rsidRPr="00D9644F">
        <w:rPr>
          <w:rFonts w:ascii="Arial" w:eastAsia="MS UI Gothic" w:hAnsi="MS UI Gothic" w:cs="Arial"/>
          <w:w w:val="200"/>
          <w:sz w:val="24"/>
          <w:szCs w:val="24"/>
        </w:rPr>
        <w:t>賞</w:t>
      </w:r>
    </w:p>
    <w:p w14:paraId="32A1E924" w14:textId="77777777" w:rsidR="00592EE6" w:rsidRPr="00F915D1" w:rsidRDefault="00592EE6" w:rsidP="00592EE6">
      <w:pPr>
        <w:widowControl/>
        <w:jc w:val="center"/>
        <w:rPr>
          <w:rFonts w:eastAsia="Times New Roman"/>
          <w:kern w:val="0"/>
          <w:sz w:val="24"/>
        </w:rPr>
      </w:pPr>
      <w:r w:rsidRPr="00D9644F">
        <w:rPr>
          <w:rFonts w:ascii="Times New Roman" w:eastAsia="MS UI Gothic" w:hAnsi="Times New Roman"/>
          <w:b/>
          <w:sz w:val="24"/>
        </w:rPr>
        <w:t>(</w:t>
      </w:r>
      <w:r w:rsidRPr="00F915D1">
        <w:rPr>
          <w:rFonts w:ascii="Times New Roman" w:eastAsia="Times New Roman" w:hAnsi="Times New Roman"/>
          <w:b/>
          <w:color w:val="000000"/>
          <w:sz w:val="24"/>
        </w:rPr>
        <w:t>SBJ Nishi-Nihon Branch Award for Young Scientists</w:t>
      </w:r>
      <w:r w:rsidRPr="00D9644F">
        <w:rPr>
          <w:rFonts w:ascii="Times New Roman" w:eastAsia="MS UI Gothic" w:hAnsi="Times New Roman"/>
          <w:b/>
          <w:sz w:val="24"/>
        </w:rPr>
        <w:t>)</w:t>
      </w:r>
    </w:p>
    <w:p w14:paraId="0879EB57" w14:textId="77777777" w:rsidR="00592EE6" w:rsidRPr="00D9644F" w:rsidRDefault="00592EE6" w:rsidP="00592EE6">
      <w:pPr>
        <w:pStyle w:val="a3"/>
        <w:jc w:val="center"/>
        <w:outlineLvl w:val="0"/>
        <w:rPr>
          <w:rFonts w:ascii="Arial" w:eastAsia="MS UI Gothic" w:hAnsi="Arial" w:cs="Arial"/>
          <w:spacing w:val="0"/>
          <w:w w:val="200"/>
          <w:sz w:val="24"/>
          <w:szCs w:val="24"/>
        </w:rPr>
      </w:pPr>
      <w:r w:rsidRPr="00D9644F">
        <w:rPr>
          <w:rFonts w:ascii="Arial" w:eastAsia="MS UI Gothic" w:hAnsi="MS UI Gothic" w:cs="Arial"/>
          <w:w w:val="200"/>
          <w:sz w:val="24"/>
          <w:szCs w:val="24"/>
        </w:rPr>
        <w:t>受賞候補者</w:t>
      </w:r>
      <w:r w:rsidRPr="00D9644F">
        <w:rPr>
          <w:rFonts w:ascii="Arial" w:eastAsia="MS UI Gothic" w:hAnsi="MS UI Gothic" w:cs="Arial" w:hint="eastAsia"/>
          <w:w w:val="200"/>
          <w:sz w:val="24"/>
          <w:szCs w:val="24"/>
        </w:rPr>
        <w:t>応募用紙</w:t>
      </w:r>
    </w:p>
    <w:p w14:paraId="4846133D" w14:textId="77777777" w:rsidR="00592EE6" w:rsidRPr="00592EE6" w:rsidRDefault="00592EE6" w:rsidP="00592EE6">
      <w:pPr>
        <w:pStyle w:val="a3"/>
        <w:rPr>
          <w:rFonts w:ascii="游ゴシック Light" w:eastAsia="ＭＳ Ｐゴシック" w:hAnsi="游ゴシック Light" w:cs="游ゴシック Light"/>
          <w:spacing w:val="0"/>
        </w:rPr>
      </w:pPr>
    </w:p>
    <w:p w14:paraId="435CF290" w14:textId="349774EB" w:rsidR="00592EE6" w:rsidRPr="00592EE6" w:rsidRDefault="00592EE6" w:rsidP="00592EE6">
      <w:pPr>
        <w:pStyle w:val="a3"/>
        <w:rPr>
          <w:rFonts w:ascii="游ゴシック Light" w:eastAsia="MS UI Gothic" w:hAnsi="游ゴシック Light" w:cs="游ゴシック Light"/>
          <w:spacing w:val="0"/>
        </w:rPr>
      </w:pPr>
      <w:r w:rsidRPr="00592EE6">
        <w:rPr>
          <w:rFonts w:ascii="游ゴシック Light" w:eastAsia="MS UI Gothic" w:hAnsi="游ゴシック Light" w:cs="游ゴシック Light"/>
          <w:spacing w:val="4"/>
        </w:rPr>
        <w:t xml:space="preserve">                                                     </w:t>
      </w:r>
      <w:r w:rsidRPr="00592EE6">
        <w:rPr>
          <w:rFonts w:ascii="游ゴシック Light" w:eastAsia="MS UI Gothic" w:hAnsi="游ゴシック Light" w:cs="游ゴシック Light"/>
        </w:rPr>
        <w:t xml:space="preserve">　</w:t>
      </w:r>
      <w:r w:rsidRPr="00592EE6">
        <w:rPr>
          <w:rFonts w:ascii="游ゴシック Light" w:eastAsia="MS UI Gothic" w:hAnsi="游ゴシック Light" w:cs="游ゴシック Light" w:hint="eastAsia"/>
        </w:rPr>
        <w:t xml:space="preserve">　　　</w:t>
      </w:r>
      <w:r w:rsidRPr="00592EE6">
        <w:rPr>
          <w:rFonts w:ascii="游ゴシック Light" w:eastAsia="MS UI Gothic" w:hAnsi="游ゴシック Light" w:cs="游ゴシック Light"/>
          <w:spacing w:val="4"/>
        </w:rPr>
        <w:t xml:space="preserve"> </w:t>
      </w:r>
      <w:r w:rsidRPr="00592EE6">
        <w:rPr>
          <w:rFonts w:ascii="游ゴシック Light" w:eastAsia="MS UI Gothic" w:hAnsi="游ゴシック Light" w:cs="游ゴシック Light"/>
        </w:rPr>
        <w:t>202</w:t>
      </w:r>
      <w:r w:rsidR="00574A99">
        <w:rPr>
          <w:rFonts w:ascii="游ゴシック Light" w:eastAsia="MS UI Gothic" w:hAnsi="游ゴシック Light" w:cs="游ゴシック Light"/>
        </w:rPr>
        <w:t>6</w:t>
      </w:r>
      <w:bookmarkStart w:id="0" w:name="_GoBack"/>
      <w:bookmarkEnd w:id="0"/>
      <w:r w:rsidRPr="00592EE6">
        <w:rPr>
          <w:rFonts w:ascii="游ゴシック Light" w:eastAsia="MS UI Gothic" w:hAnsi="游ゴシック Light" w:cs="游ゴシック Light"/>
        </w:rPr>
        <w:t xml:space="preserve"> </w:t>
      </w:r>
      <w:r w:rsidRPr="00592EE6">
        <w:rPr>
          <w:rFonts w:ascii="游ゴシック Light" w:eastAsia="MS UI Gothic" w:hAnsi="游ゴシック Light" w:cs="游ゴシック Light"/>
        </w:rPr>
        <w:t>年</w:t>
      </w:r>
      <w:r w:rsidRPr="00592EE6">
        <w:rPr>
          <w:rFonts w:ascii="游ゴシック Light" w:eastAsia="MS UI Gothic" w:hAnsi="游ゴシック Light" w:cs="游ゴシック Light"/>
        </w:rPr>
        <w:t xml:space="preserve"> </w:t>
      </w:r>
      <w:r w:rsidRPr="00592EE6">
        <w:rPr>
          <w:rFonts w:ascii="游ゴシック Light" w:eastAsia="MS UI Gothic" w:hAnsi="游ゴシック Light" w:cs="游ゴシック Light"/>
        </w:rPr>
        <w:t xml:space="preserve">　　月　</w:t>
      </w:r>
      <w:r w:rsidRPr="00592EE6">
        <w:rPr>
          <w:rFonts w:ascii="游ゴシック Light" w:eastAsia="MS UI Gothic" w:hAnsi="游ゴシック Light" w:cs="游ゴシック Light"/>
        </w:rPr>
        <w:t xml:space="preserve"> </w:t>
      </w:r>
      <w:r w:rsidRPr="00592EE6">
        <w:rPr>
          <w:rFonts w:ascii="游ゴシック Light" w:eastAsia="MS UI Gothic" w:hAnsi="游ゴシック Light" w:cs="游ゴシック Light"/>
        </w:rPr>
        <w:t xml:space="preserve">　日</w:t>
      </w:r>
    </w:p>
    <w:tbl>
      <w:tblPr>
        <w:tblW w:w="9721" w:type="dxa"/>
        <w:tblInd w:w="15" w:type="dxa"/>
        <w:tblLayout w:type="fixed"/>
        <w:tblCellMar>
          <w:left w:w="15" w:type="dxa"/>
          <w:right w:w="15" w:type="dxa"/>
        </w:tblCellMar>
        <w:tblLook w:val="0000" w:firstRow="0" w:lastRow="0" w:firstColumn="0" w:lastColumn="0" w:noHBand="0" w:noVBand="0"/>
      </w:tblPr>
      <w:tblGrid>
        <w:gridCol w:w="1560"/>
        <w:gridCol w:w="8161"/>
      </w:tblGrid>
      <w:tr w:rsidR="00592EE6" w:rsidRPr="00982A84" w14:paraId="402A636B" w14:textId="77777777" w:rsidTr="00240396">
        <w:trPr>
          <w:trHeight w:hRule="exact" w:val="2478"/>
        </w:trPr>
        <w:tc>
          <w:tcPr>
            <w:tcW w:w="1560" w:type="dxa"/>
            <w:tcBorders>
              <w:top w:val="single" w:sz="12" w:space="0" w:color="000000"/>
              <w:left w:val="single" w:sz="12" w:space="0" w:color="000000"/>
              <w:bottom w:val="single" w:sz="4" w:space="0" w:color="000000"/>
              <w:right w:val="single" w:sz="4" w:space="0" w:color="000000"/>
            </w:tcBorders>
          </w:tcPr>
          <w:p w14:paraId="5FD24B43" w14:textId="77777777" w:rsidR="00592EE6" w:rsidRPr="00592EE6" w:rsidRDefault="00592EE6" w:rsidP="00651610">
            <w:pPr>
              <w:pStyle w:val="a3"/>
              <w:ind w:leftChars="60" w:left="126" w:rightChars="60" w:right="126" w:firstLine="1"/>
              <w:jc w:val="center"/>
              <w:rPr>
                <w:rFonts w:ascii="游ゴシック Light" w:eastAsia="MS UI Gothic" w:hAnsi="游ゴシック Light" w:cs="游ゴシック Light"/>
              </w:rPr>
            </w:pPr>
            <w:r w:rsidRPr="00592EE6">
              <w:rPr>
                <w:rFonts w:ascii="游ゴシック Light" w:eastAsia="MS UI Gothic" w:hAnsi="游ゴシック Light" w:cs="游ゴシック Light"/>
                <w:spacing w:val="4"/>
              </w:rPr>
              <w:t>申　請　者</w:t>
            </w:r>
          </w:p>
        </w:tc>
        <w:tc>
          <w:tcPr>
            <w:tcW w:w="8161" w:type="dxa"/>
            <w:tcBorders>
              <w:top w:val="single" w:sz="12" w:space="0" w:color="000000"/>
              <w:left w:val="nil"/>
              <w:bottom w:val="single" w:sz="4" w:space="0" w:color="000000"/>
              <w:right w:val="single" w:sz="12" w:space="0" w:color="000000"/>
            </w:tcBorders>
          </w:tcPr>
          <w:p w14:paraId="219E3816" w14:textId="77777777" w:rsidR="00592EE6" w:rsidRPr="00592EE6" w:rsidRDefault="00592EE6" w:rsidP="00240396">
            <w:pPr>
              <w:pStyle w:val="a3"/>
              <w:ind w:firstLineChars="100" w:firstLine="218"/>
              <w:rPr>
                <w:rFonts w:ascii="游ゴシック Light" w:eastAsia="MS UI Gothic" w:hAnsi="游ゴシック Light" w:cs="游ゴシック Light"/>
              </w:rPr>
            </w:pPr>
            <w:r w:rsidRPr="00592EE6">
              <w:rPr>
                <w:rFonts w:ascii="游ゴシック Light" w:eastAsia="MS UI Gothic" w:hAnsi="游ゴシック Light" w:cs="游ゴシック Light"/>
              </w:rPr>
              <w:t xml:space="preserve">氏　名：　</w:t>
            </w:r>
          </w:p>
          <w:p w14:paraId="4DDA694D" w14:textId="77777777" w:rsidR="00592EE6" w:rsidRPr="00592EE6" w:rsidRDefault="00592EE6" w:rsidP="00240396">
            <w:pPr>
              <w:pStyle w:val="a3"/>
              <w:rPr>
                <w:rFonts w:ascii="游ゴシック Light" w:eastAsia="MS UI Gothic" w:hAnsi="游ゴシック Light" w:cs="游ゴシック Light"/>
              </w:rPr>
            </w:pPr>
          </w:p>
          <w:p w14:paraId="4F06897C" w14:textId="77777777" w:rsidR="00592EE6" w:rsidRPr="00592EE6" w:rsidRDefault="00592EE6" w:rsidP="00240396">
            <w:pPr>
              <w:pStyle w:val="a3"/>
              <w:ind w:firstLineChars="100" w:firstLine="218"/>
              <w:rPr>
                <w:rFonts w:ascii="游ゴシック Light" w:eastAsia="MS UI Gothic" w:hAnsi="游ゴシック Light" w:cs="游ゴシック Light"/>
              </w:rPr>
            </w:pPr>
            <w:r w:rsidRPr="00592EE6">
              <w:rPr>
                <w:rFonts w:ascii="游ゴシック Light" w:eastAsia="MS UI Gothic" w:hAnsi="游ゴシック Light" w:cs="游ゴシック Light"/>
              </w:rPr>
              <w:t>年齢（本年</w:t>
            </w:r>
            <w:r w:rsidRPr="00592EE6">
              <w:rPr>
                <w:rFonts w:ascii="游ゴシック Light" w:eastAsia="MS UI Gothic" w:hAnsi="游ゴシック Light" w:cs="游ゴシック Light"/>
              </w:rPr>
              <w:t>4</w:t>
            </w:r>
            <w:r w:rsidRPr="00592EE6">
              <w:rPr>
                <w:rFonts w:ascii="游ゴシック Light" w:eastAsia="MS UI Gothic" w:hAnsi="游ゴシック Light" w:cs="游ゴシック Light"/>
              </w:rPr>
              <w:t>月</w:t>
            </w:r>
            <w:r w:rsidRPr="00592EE6">
              <w:rPr>
                <w:rFonts w:ascii="游ゴシック Light" w:eastAsia="MS UI Gothic" w:hAnsi="游ゴシック Light" w:cs="游ゴシック Light"/>
              </w:rPr>
              <w:t>1</w:t>
            </w:r>
            <w:r w:rsidRPr="00592EE6">
              <w:rPr>
                <w:rFonts w:ascii="游ゴシック Light" w:eastAsia="MS UI Gothic" w:hAnsi="游ゴシック Light" w:cs="游ゴシック Light"/>
              </w:rPr>
              <w:t xml:space="preserve">日現在）：　　　　歳　　</w:t>
            </w:r>
          </w:p>
          <w:p w14:paraId="48D54412" w14:textId="77777777" w:rsidR="00592EE6" w:rsidRPr="00592EE6" w:rsidRDefault="00592EE6" w:rsidP="00240396">
            <w:pPr>
              <w:pStyle w:val="a3"/>
              <w:rPr>
                <w:rFonts w:ascii="游ゴシック Light" w:eastAsia="MS UI Gothic" w:hAnsi="游ゴシック Light" w:cs="游ゴシック Light"/>
              </w:rPr>
            </w:pPr>
            <w:r w:rsidRPr="00592EE6">
              <w:rPr>
                <w:rFonts w:ascii="游ゴシック Light" w:eastAsia="MS UI Gothic" w:hAnsi="游ゴシック Light" w:cs="游ゴシック Light"/>
              </w:rPr>
              <w:t xml:space="preserve">　　　　　　　</w:t>
            </w:r>
          </w:p>
          <w:p w14:paraId="38A14134" w14:textId="77777777" w:rsidR="00592EE6" w:rsidRPr="00592EE6" w:rsidRDefault="00592EE6" w:rsidP="00240396">
            <w:pPr>
              <w:pStyle w:val="a3"/>
              <w:ind w:firstLineChars="100" w:firstLine="218"/>
              <w:rPr>
                <w:rFonts w:ascii="游ゴシック Light" w:eastAsia="MS UI Gothic" w:hAnsi="游ゴシック Light" w:cs="游ゴシック Light"/>
              </w:rPr>
            </w:pPr>
            <w:r w:rsidRPr="00592EE6">
              <w:rPr>
                <w:rFonts w:ascii="游ゴシック Light" w:eastAsia="MS UI Gothic" w:hAnsi="游ゴシック Light" w:cs="游ゴシック Light"/>
              </w:rPr>
              <w:t xml:space="preserve">所　属：　</w:t>
            </w:r>
          </w:p>
          <w:p w14:paraId="1D4F397D" w14:textId="77777777" w:rsidR="00592EE6" w:rsidRPr="00592EE6" w:rsidRDefault="00592EE6" w:rsidP="00240396">
            <w:pPr>
              <w:pStyle w:val="a3"/>
              <w:rPr>
                <w:rFonts w:ascii="游ゴシック Light" w:eastAsia="MS UI Gothic" w:hAnsi="游ゴシック Light" w:cs="游ゴシック Light"/>
              </w:rPr>
            </w:pPr>
            <w:r w:rsidRPr="00592EE6">
              <w:rPr>
                <w:rFonts w:ascii="游ゴシック Light" w:eastAsia="MS UI Gothic" w:hAnsi="游ゴシック Light" w:cs="游ゴシック Light"/>
              </w:rPr>
              <w:t xml:space="preserve">　</w:t>
            </w:r>
          </w:p>
          <w:p w14:paraId="035D42D6" w14:textId="77777777" w:rsidR="00592EE6" w:rsidRPr="00592EE6" w:rsidRDefault="00592EE6" w:rsidP="00240396">
            <w:pPr>
              <w:pStyle w:val="a3"/>
              <w:tabs>
                <w:tab w:val="left" w:pos="1402"/>
              </w:tabs>
              <w:ind w:firstLineChars="112" w:firstLine="244"/>
              <w:rPr>
                <w:rFonts w:ascii="游ゴシック Light" w:eastAsia="MS UI Gothic" w:hAnsi="游ゴシック Light" w:cs="游ゴシック Light"/>
              </w:rPr>
            </w:pPr>
            <w:r w:rsidRPr="00592EE6">
              <w:rPr>
                <w:rFonts w:ascii="游ゴシック Light" w:eastAsia="MS UI Gothic" w:hAnsi="游ゴシック Light" w:cs="游ゴシック Light"/>
              </w:rPr>
              <w:t>連絡先</w:t>
            </w:r>
            <w:r w:rsidRPr="00592EE6">
              <w:rPr>
                <w:rFonts w:ascii="游ゴシック Light" w:eastAsia="MS UI Gothic" w:hAnsi="游ゴシック Light" w:cs="游ゴシック Light"/>
              </w:rPr>
              <w:t xml:space="preserve"> </w:t>
            </w:r>
            <w:r w:rsidRPr="00592EE6">
              <w:rPr>
                <w:rFonts w:ascii="游ゴシック Light" w:eastAsia="MS UI Gothic" w:hAnsi="游ゴシック Light" w:cs="游ゴシック Light"/>
              </w:rPr>
              <w:t xml:space="preserve">　　</w:t>
            </w:r>
            <w:r w:rsidRPr="00592EE6">
              <w:rPr>
                <w:rFonts w:ascii="游ゴシック Light" w:eastAsia="MS UI Gothic" w:hAnsi="游ゴシック Light" w:cs="游ゴシック Light"/>
                <w:sz w:val="21"/>
                <w:szCs w:val="21"/>
              </w:rPr>
              <w:t>TEL:</w:t>
            </w:r>
            <w:r w:rsidRPr="00592EE6">
              <w:rPr>
                <w:rFonts w:ascii="游ゴシック Light" w:eastAsia="MS UI Gothic" w:hAnsi="游ゴシック Light" w:cs="游ゴシック Light"/>
                <w:spacing w:val="4"/>
                <w:sz w:val="21"/>
                <w:szCs w:val="21"/>
              </w:rPr>
              <w:t xml:space="preserve">                       </w:t>
            </w:r>
            <w:r w:rsidRPr="00592EE6">
              <w:rPr>
                <w:rFonts w:ascii="游ゴシック Light" w:eastAsia="MS UI Gothic" w:hAnsi="游ゴシック Light" w:cs="游ゴシック Light"/>
                <w:spacing w:val="4"/>
                <w:sz w:val="21"/>
                <w:szCs w:val="21"/>
              </w:rPr>
              <w:t xml:space="preserve">　</w:t>
            </w:r>
            <w:r w:rsidRPr="00592EE6">
              <w:rPr>
                <w:rFonts w:ascii="游ゴシック Light" w:eastAsia="MS UI Gothic" w:hAnsi="游ゴシック Light" w:cs="游ゴシック Light"/>
                <w:spacing w:val="4"/>
                <w:sz w:val="21"/>
                <w:szCs w:val="21"/>
              </w:rPr>
              <w:t xml:space="preserve"> </w:t>
            </w:r>
            <w:r w:rsidRPr="00592EE6">
              <w:rPr>
                <w:rFonts w:ascii="游ゴシック Light" w:eastAsia="MS UI Gothic" w:hAnsi="游ゴシック Light" w:cs="游ゴシック Light"/>
                <w:sz w:val="21"/>
                <w:szCs w:val="21"/>
              </w:rPr>
              <w:t>FAX:</w:t>
            </w:r>
          </w:p>
          <w:p w14:paraId="2BD9B7BA" w14:textId="77777777" w:rsidR="00592EE6" w:rsidRPr="00592EE6" w:rsidRDefault="00592EE6" w:rsidP="00240396">
            <w:pPr>
              <w:pStyle w:val="a3"/>
              <w:ind w:leftChars="600" w:left="1260" w:firstLineChars="59" w:firstLine="123"/>
              <w:rPr>
                <w:rFonts w:ascii="游ゴシック Light" w:eastAsia="MS UI Gothic" w:hAnsi="游ゴシック Light" w:cs="游ゴシック Light"/>
              </w:rPr>
            </w:pPr>
            <w:r w:rsidRPr="00592EE6">
              <w:rPr>
                <w:rFonts w:ascii="游ゴシック Light" w:eastAsia="MS UI Gothic" w:hAnsi="游ゴシック Light" w:cs="游ゴシック Light"/>
                <w:sz w:val="21"/>
                <w:szCs w:val="21"/>
              </w:rPr>
              <w:t>E-mail:</w:t>
            </w:r>
          </w:p>
          <w:p w14:paraId="5A6A25F2" w14:textId="77777777" w:rsidR="00592EE6" w:rsidRPr="00592EE6" w:rsidRDefault="00592EE6" w:rsidP="00240396">
            <w:pPr>
              <w:pStyle w:val="a3"/>
              <w:rPr>
                <w:rFonts w:ascii="游ゴシック Light" w:eastAsia="MS UI Gothic" w:hAnsi="游ゴシック Light" w:cs="游ゴシック Light"/>
              </w:rPr>
            </w:pPr>
          </w:p>
          <w:p w14:paraId="353EAAC7" w14:textId="77777777" w:rsidR="00592EE6" w:rsidRPr="00592EE6" w:rsidRDefault="00592EE6" w:rsidP="00240396">
            <w:pPr>
              <w:pStyle w:val="a3"/>
              <w:rPr>
                <w:rFonts w:ascii="游ゴシック Light" w:eastAsia="MS UI Gothic" w:hAnsi="游ゴシック Light" w:cs="游ゴシック Light"/>
                <w:spacing w:val="0"/>
              </w:rPr>
            </w:pPr>
          </w:p>
        </w:tc>
      </w:tr>
      <w:tr w:rsidR="00592EE6" w:rsidRPr="00982A84" w14:paraId="7886137A" w14:textId="77777777" w:rsidTr="00240396">
        <w:trPr>
          <w:trHeight w:hRule="exact" w:val="1262"/>
        </w:trPr>
        <w:tc>
          <w:tcPr>
            <w:tcW w:w="1560" w:type="dxa"/>
            <w:tcBorders>
              <w:top w:val="nil"/>
              <w:left w:val="single" w:sz="12" w:space="0" w:color="000000"/>
              <w:bottom w:val="single" w:sz="4" w:space="0" w:color="000000"/>
              <w:right w:val="single" w:sz="4" w:space="0" w:color="000000"/>
            </w:tcBorders>
          </w:tcPr>
          <w:p w14:paraId="3534D285" w14:textId="77777777" w:rsidR="00592EE6" w:rsidRPr="00592EE6" w:rsidRDefault="00592EE6" w:rsidP="00651610">
            <w:pPr>
              <w:pStyle w:val="a3"/>
              <w:ind w:leftChars="60" w:left="126" w:rightChars="60" w:right="126" w:firstLine="1"/>
              <w:jc w:val="center"/>
              <w:rPr>
                <w:rFonts w:ascii="游ゴシック Light" w:eastAsia="MS UI Gothic" w:hAnsi="游ゴシック Light" w:cs="游ゴシック Light"/>
              </w:rPr>
            </w:pPr>
            <w:r w:rsidRPr="00592EE6">
              <w:rPr>
                <w:rFonts w:ascii="游ゴシック Light" w:eastAsia="MS UI Gothic" w:hAnsi="游ゴシック Light" w:cs="游ゴシック Light"/>
              </w:rPr>
              <w:t>受賞対象</w:t>
            </w:r>
          </w:p>
          <w:p w14:paraId="467CF934" w14:textId="77777777" w:rsidR="00592EE6" w:rsidRPr="00592EE6" w:rsidRDefault="00592EE6" w:rsidP="00651610">
            <w:pPr>
              <w:pStyle w:val="a3"/>
              <w:ind w:leftChars="60" w:left="126" w:rightChars="60" w:right="126" w:firstLine="1"/>
              <w:jc w:val="center"/>
              <w:rPr>
                <w:rFonts w:ascii="游ゴシック Light" w:eastAsia="MS UI Gothic" w:hAnsi="游ゴシック Light" w:cs="游ゴシック Light"/>
              </w:rPr>
            </w:pPr>
            <w:r w:rsidRPr="00592EE6">
              <w:rPr>
                <w:rFonts w:ascii="游ゴシック Light" w:eastAsia="MS UI Gothic" w:hAnsi="游ゴシック Light" w:cs="游ゴシック Light"/>
              </w:rPr>
              <w:t>となる</w:t>
            </w:r>
          </w:p>
          <w:p w14:paraId="43712545" w14:textId="77777777" w:rsidR="00592EE6" w:rsidRPr="00592EE6" w:rsidRDefault="00592EE6" w:rsidP="00651610">
            <w:pPr>
              <w:pStyle w:val="af5"/>
              <w:ind w:leftChars="60" w:left="126" w:rightChars="60" w:right="126" w:firstLine="1"/>
              <w:jc w:val="center"/>
              <w:rPr>
                <w:rFonts w:ascii="游ゴシック Light" w:eastAsia="MS UI Gothic" w:hAnsi="游ゴシック Light" w:cs="游ゴシック Light"/>
                <w:spacing w:val="9"/>
                <w:kern w:val="0"/>
                <w:sz w:val="22"/>
                <w:szCs w:val="22"/>
              </w:rPr>
            </w:pPr>
            <w:r w:rsidRPr="00592EE6">
              <w:rPr>
                <w:rFonts w:ascii="游ゴシック Light" w:eastAsia="MS UI Gothic" w:hAnsi="游ゴシック Light" w:cs="游ゴシック Light"/>
                <w:spacing w:val="9"/>
                <w:kern w:val="0"/>
                <w:sz w:val="22"/>
                <w:szCs w:val="22"/>
              </w:rPr>
              <w:t>研究題目</w:t>
            </w:r>
          </w:p>
          <w:p w14:paraId="66AF98B0" w14:textId="77777777" w:rsidR="00592EE6" w:rsidRPr="00592EE6" w:rsidRDefault="00592EE6" w:rsidP="00240396">
            <w:pPr>
              <w:pStyle w:val="af5"/>
              <w:jc w:val="center"/>
              <w:rPr>
                <w:rFonts w:ascii="游ゴシック Light" w:eastAsia="MS UI Gothic" w:hAnsi="游ゴシック Light" w:cs="游ゴシック Light"/>
              </w:rPr>
            </w:pPr>
            <w:r w:rsidRPr="00592EE6">
              <w:rPr>
                <w:rFonts w:ascii="游ゴシック Light" w:eastAsia="MS UI Gothic" w:hAnsi="游ゴシック Light" w:cs="游ゴシック Light"/>
                <w:spacing w:val="9"/>
                <w:kern w:val="0"/>
                <w:sz w:val="22"/>
                <w:szCs w:val="22"/>
              </w:rPr>
              <w:t xml:space="preserve"> </w:t>
            </w:r>
            <w:r w:rsidRPr="00592EE6">
              <w:rPr>
                <w:rFonts w:ascii="游ゴシック Light" w:eastAsia="MS UI Gothic" w:hAnsi="游ゴシック Light" w:cs="游ゴシック Light"/>
              </w:rPr>
              <w:t xml:space="preserve"> </w:t>
            </w:r>
          </w:p>
        </w:tc>
        <w:tc>
          <w:tcPr>
            <w:tcW w:w="8161" w:type="dxa"/>
            <w:tcBorders>
              <w:top w:val="nil"/>
              <w:left w:val="nil"/>
              <w:bottom w:val="single" w:sz="4" w:space="0" w:color="000000"/>
              <w:right w:val="single" w:sz="12" w:space="0" w:color="000000"/>
            </w:tcBorders>
          </w:tcPr>
          <w:p w14:paraId="798182DB" w14:textId="77777777" w:rsidR="00592EE6" w:rsidRPr="00592EE6" w:rsidRDefault="00592EE6" w:rsidP="00240396">
            <w:pPr>
              <w:pStyle w:val="a3"/>
              <w:rPr>
                <w:rFonts w:ascii="游ゴシック Light" w:eastAsia="MS UI Gothic" w:hAnsi="游ゴシック Light" w:cs="游ゴシック Light"/>
              </w:rPr>
            </w:pPr>
          </w:p>
        </w:tc>
      </w:tr>
      <w:tr w:rsidR="00592EE6" w:rsidRPr="00982A84" w14:paraId="17351197" w14:textId="77777777" w:rsidTr="00240396">
        <w:trPr>
          <w:trHeight w:hRule="exact" w:val="1833"/>
        </w:trPr>
        <w:tc>
          <w:tcPr>
            <w:tcW w:w="1560" w:type="dxa"/>
            <w:vMerge w:val="restart"/>
            <w:tcBorders>
              <w:top w:val="nil"/>
              <w:left w:val="single" w:sz="12" w:space="0" w:color="000000"/>
              <w:right w:val="single" w:sz="4" w:space="0" w:color="000000"/>
            </w:tcBorders>
          </w:tcPr>
          <w:p w14:paraId="4AA61C57" w14:textId="77777777" w:rsidR="00592EE6" w:rsidRPr="00592EE6" w:rsidRDefault="00592EE6" w:rsidP="00651610">
            <w:pPr>
              <w:pStyle w:val="a3"/>
              <w:ind w:leftChars="57" w:left="120" w:rightChars="60" w:right="126"/>
              <w:jc w:val="center"/>
              <w:rPr>
                <w:rFonts w:ascii="游ゴシック Light" w:eastAsia="MS UI Gothic" w:hAnsi="游ゴシック Light" w:cs="游ゴシック Light"/>
              </w:rPr>
            </w:pPr>
            <w:r w:rsidRPr="00592EE6">
              <w:rPr>
                <w:rFonts w:ascii="游ゴシック Light" w:eastAsia="MS UI Gothic" w:hAnsi="游ゴシック Light" w:cs="游ゴシック Light"/>
              </w:rPr>
              <w:t>日本生物工学会における</w:t>
            </w:r>
          </w:p>
          <w:p w14:paraId="619A1A88" w14:textId="77777777" w:rsidR="00592EE6" w:rsidRPr="00592EE6" w:rsidRDefault="00592EE6" w:rsidP="00651610">
            <w:pPr>
              <w:pStyle w:val="a3"/>
              <w:ind w:leftChars="57" w:left="120" w:rightChars="60" w:right="126"/>
              <w:jc w:val="center"/>
              <w:rPr>
                <w:rFonts w:ascii="游ゴシック Light" w:eastAsia="MS UI Gothic" w:hAnsi="游ゴシック Light" w:cs="游ゴシック Light"/>
              </w:rPr>
            </w:pPr>
            <w:r w:rsidRPr="00592EE6">
              <w:rPr>
                <w:rFonts w:ascii="游ゴシック Light" w:eastAsia="MS UI Gothic" w:hAnsi="游ゴシック Light" w:cs="游ゴシック Light"/>
              </w:rPr>
              <w:t>論文等の掲載</w:t>
            </w:r>
          </w:p>
          <w:p w14:paraId="6FF8C6F1" w14:textId="77777777" w:rsidR="00592EE6" w:rsidRPr="00592EE6" w:rsidRDefault="00592EE6" w:rsidP="00651610">
            <w:pPr>
              <w:pStyle w:val="a3"/>
              <w:rPr>
                <w:rFonts w:ascii="游ゴシック Light" w:eastAsia="MS UI Gothic" w:hAnsi="游ゴシック Light" w:cs="游ゴシック Light"/>
              </w:rPr>
            </w:pPr>
          </w:p>
        </w:tc>
        <w:tc>
          <w:tcPr>
            <w:tcW w:w="8161" w:type="dxa"/>
            <w:tcBorders>
              <w:top w:val="nil"/>
              <w:left w:val="nil"/>
              <w:bottom w:val="single" w:sz="4" w:space="0" w:color="auto"/>
              <w:right w:val="single" w:sz="12" w:space="0" w:color="000000"/>
            </w:tcBorders>
          </w:tcPr>
          <w:p w14:paraId="35F50F33" w14:textId="77777777" w:rsidR="00592EE6" w:rsidRPr="00592EE6" w:rsidRDefault="00592EE6" w:rsidP="00240396">
            <w:pPr>
              <w:pStyle w:val="a3"/>
              <w:rPr>
                <w:rFonts w:ascii="游ゴシック Light" w:eastAsia="MS UI Gothic" w:hAnsi="游ゴシック Light" w:cs="游ゴシック Light"/>
              </w:rPr>
            </w:pPr>
            <w:r w:rsidRPr="00592EE6">
              <w:rPr>
                <w:rFonts w:ascii="游ゴシック Light" w:eastAsia="MS UI Gothic" w:hAnsi="游ゴシック Light" w:cs="游ゴシック Light"/>
              </w:rPr>
              <w:t>過去に</w:t>
            </w:r>
            <w:proofErr w:type="spellStart"/>
            <w:r w:rsidRPr="00592EE6">
              <w:rPr>
                <w:rFonts w:ascii="游ゴシック Light" w:eastAsia="MS UI Gothic" w:hAnsi="游ゴシック Light" w:cs="游ゴシック Light"/>
              </w:rPr>
              <w:t>J.Biosci.Bioeng</w:t>
            </w:r>
            <w:proofErr w:type="spellEnd"/>
            <w:proofErr w:type="gramStart"/>
            <w:r w:rsidRPr="00592EE6">
              <w:rPr>
                <w:rFonts w:ascii="游ゴシック Light" w:eastAsia="MS UI Gothic" w:hAnsi="游ゴシック Light" w:cs="游ゴシック Light"/>
              </w:rPr>
              <w:t>.,</w:t>
            </w:r>
            <w:proofErr w:type="gramEnd"/>
            <w:r w:rsidRPr="00592EE6">
              <w:rPr>
                <w:rFonts w:ascii="游ゴシック Light" w:eastAsia="MS UI Gothic" w:hAnsi="游ゴシック Light" w:cs="游ゴシック Light"/>
              </w:rPr>
              <w:t>や生物工学会誌に掲載された論文等を列挙してください。</w:t>
            </w:r>
          </w:p>
          <w:p w14:paraId="1554F6EA" w14:textId="77777777" w:rsidR="00592EE6" w:rsidRPr="00592EE6" w:rsidRDefault="00592EE6" w:rsidP="00240396">
            <w:pPr>
              <w:pStyle w:val="a3"/>
              <w:rPr>
                <w:rFonts w:ascii="游ゴシック Light" w:eastAsia="MS UI Gothic" w:hAnsi="游ゴシック Light" w:cs="游ゴシック Light"/>
              </w:rPr>
            </w:pPr>
            <w:r w:rsidRPr="00592EE6">
              <w:rPr>
                <w:rFonts w:ascii="游ゴシック Light" w:eastAsia="MS UI Gothic" w:hAnsi="游ゴシック Light" w:cs="游ゴシック Light"/>
              </w:rPr>
              <w:t>（必要に応じて枠を広げて下さい。全体が複数ページになっても構いません）</w:t>
            </w:r>
          </w:p>
          <w:p w14:paraId="77912B3F" w14:textId="77777777" w:rsidR="00592EE6" w:rsidRPr="00592EE6" w:rsidRDefault="00592EE6" w:rsidP="00240396">
            <w:pPr>
              <w:pStyle w:val="a3"/>
              <w:ind w:firstLineChars="50" w:firstLine="99"/>
              <w:rPr>
                <w:rFonts w:ascii="游ゴシック Light" w:eastAsia="MS UI Gothic" w:hAnsi="游ゴシック Light" w:cs="游ゴシック Light"/>
              </w:rPr>
            </w:pPr>
            <w:r w:rsidRPr="00592EE6">
              <w:rPr>
                <w:rFonts w:ascii="游ゴシック Light" w:eastAsia="MS UI Gothic" w:hAnsi="游ゴシック Light" w:cs="游ゴシック Light"/>
                <w:sz w:val="20"/>
                <w:szCs w:val="20"/>
              </w:rPr>
              <w:t>タイトル，著者，Ｖｏｌ</w:t>
            </w:r>
            <w:r w:rsidRPr="00592EE6">
              <w:rPr>
                <w:rFonts w:ascii="游ゴシック Light" w:eastAsia="MS UI Gothic" w:hAnsi="游ゴシック Light" w:cs="游ゴシック Light"/>
                <w:sz w:val="20"/>
                <w:szCs w:val="20"/>
              </w:rPr>
              <w:t>(</w:t>
            </w:r>
            <w:r w:rsidRPr="00592EE6">
              <w:rPr>
                <w:rFonts w:ascii="游ゴシック Light" w:eastAsia="MS UI Gothic" w:hAnsi="游ゴシック Light" w:cs="游ゴシック Light"/>
                <w:sz w:val="20"/>
                <w:szCs w:val="20"/>
              </w:rPr>
              <w:t>巻</w:t>
            </w:r>
            <w:r w:rsidRPr="00592EE6">
              <w:rPr>
                <w:rFonts w:ascii="游ゴシック Light" w:eastAsia="MS UI Gothic" w:hAnsi="游ゴシック Light" w:cs="游ゴシック Light"/>
                <w:sz w:val="20"/>
                <w:szCs w:val="20"/>
              </w:rPr>
              <w:t>)</w:t>
            </w:r>
            <w:r w:rsidRPr="00592EE6">
              <w:rPr>
                <w:rFonts w:ascii="游ゴシック Light" w:eastAsia="MS UI Gothic" w:hAnsi="游ゴシック Light" w:cs="游ゴシック Light"/>
                <w:sz w:val="20"/>
                <w:szCs w:val="20"/>
              </w:rPr>
              <w:t>，ページ，</w:t>
            </w:r>
            <w:r w:rsidRPr="00592EE6">
              <w:rPr>
                <w:rFonts w:ascii="游ゴシック Light" w:eastAsia="MS UI Gothic" w:hAnsi="游ゴシック Light" w:cs="游ゴシック Light"/>
                <w:sz w:val="20"/>
                <w:szCs w:val="20"/>
              </w:rPr>
              <w:t>(</w:t>
            </w:r>
            <w:r w:rsidRPr="00592EE6">
              <w:rPr>
                <w:rFonts w:ascii="游ゴシック Light" w:eastAsia="MS UI Gothic" w:hAnsi="游ゴシック Light" w:cs="游ゴシック Light"/>
                <w:sz w:val="20"/>
                <w:szCs w:val="20"/>
              </w:rPr>
              <w:t>西暦年号</w:t>
            </w:r>
            <w:r w:rsidRPr="00592EE6">
              <w:rPr>
                <w:rFonts w:ascii="游ゴシック Light" w:eastAsia="MS UI Gothic" w:hAnsi="游ゴシック Light" w:cs="游ゴシック Light"/>
                <w:sz w:val="20"/>
                <w:szCs w:val="20"/>
              </w:rPr>
              <w:t xml:space="preserve">) </w:t>
            </w:r>
          </w:p>
        </w:tc>
      </w:tr>
      <w:tr w:rsidR="00592EE6" w:rsidRPr="00982A84" w14:paraId="45FA31FF" w14:textId="77777777" w:rsidTr="00240396">
        <w:trPr>
          <w:trHeight w:hRule="exact" w:val="1366"/>
        </w:trPr>
        <w:tc>
          <w:tcPr>
            <w:tcW w:w="1560" w:type="dxa"/>
            <w:vMerge/>
            <w:tcBorders>
              <w:left w:val="single" w:sz="12" w:space="0" w:color="000000"/>
              <w:bottom w:val="single" w:sz="4" w:space="0" w:color="auto"/>
              <w:right w:val="single" w:sz="4" w:space="0" w:color="000000"/>
            </w:tcBorders>
          </w:tcPr>
          <w:p w14:paraId="69F09183" w14:textId="77777777" w:rsidR="00592EE6" w:rsidRPr="00592EE6" w:rsidRDefault="00592EE6" w:rsidP="00240396">
            <w:pPr>
              <w:pStyle w:val="a3"/>
              <w:ind w:firstLineChars="53" w:firstLine="116"/>
              <w:rPr>
                <w:rFonts w:ascii="游ゴシック Light" w:eastAsia="MS UI Gothic" w:hAnsi="游ゴシック Light" w:cs="游ゴシック Light"/>
              </w:rPr>
            </w:pPr>
          </w:p>
        </w:tc>
        <w:tc>
          <w:tcPr>
            <w:tcW w:w="8161" w:type="dxa"/>
            <w:tcBorders>
              <w:top w:val="single" w:sz="4" w:space="0" w:color="auto"/>
              <w:left w:val="nil"/>
              <w:bottom w:val="single" w:sz="4" w:space="0" w:color="auto"/>
              <w:right w:val="single" w:sz="12" w:space="0" w:color="000000"/>
            </w:tcBorders>
          </w:tcPr>
          <w:p w14:paraId="4D0B4F9E" w14:textId="77777777" w:rsidR="00592EE6" w:rsidRPr="00592EE6" w:rsidRDefault="00592EE6" w:rsidP="00240396">
            <w:pPr>
              <w:pStyle w:val="a3"/>
              <w:ind w:firstLineChars="50" w:firstLine="109"/>
              <w:rPr>
                <w:rFonts w:ascii="游ゴシック Light" w:eastAsia="MS UI Gothic" w:hAnsi="游ゴシック Light" w:cs="游ゴシック Light"/>
              </w:rPr>
            </w:pPr>
            <w:r w:rsidRPr="00592EE6">
              <w:rPr>
                <w:rFonts w:ascii="游ゴシック Light" w:eastAsia="MS UI Gothic" w:hAnsi="游ゴシック Light" w:cs="游ゴシック Light"/>
              </w:rPr>
              <w:t>掲載論文のアピールポイント</w:t>
            </w:r>
          </w:p>
        </w:tc>
      </w:tr>
      <w:tr w:rsidR="00592EE6" w:rsidRPr="00982A84" w14:paraId="5ECFEE28" w14:textId="77777777" w:rsidTr="00240396">
        <w:trPr>
          <w:trHeight w:hRule="exact" w:val="3264"/>
        </w:trPr>
        <w:tc>
          <w:tcPr>
            <w:tcW w:w="1560" w:type="dxa"/>
            <w:tcBorders>
              <w:top w:val="single" w:sz="4" w:space="0" w:color="auto"/>
              <w:left w:val="single" w:sz="12" w:space="0" w:color="000000"/>
              <w:bottom w:val="single" w:sz="4" w:space="0" w:color="000000"/>
              <w:right w:val="single" w:sz="4" w:space="0" w:color="000000"/>
            </w:tcBorders>
          </w:tcPr>
          <w:p w14:paraId="2A5CD60F" w14:textId="77777777" w:rsidR="00592EE6" w:rsidRPr="00592EE6" w:rsidRDefault="00592EE6" w:rsidP="00651610">
            <w:pPr>
              <w:pStyle w:val="a3"/>
              <w:ind w:leftChars="60" w:left="126" w:rightChars="60" w:right="126"/>
              <w:rPr>
                <w:rFonts w:ascii="游ゴシック Light" w:eastAsia="MS UI Gothic" w:hAnsi="游ゴシック Light" w:cs="游ゴシック Light"/>
              </w:rPr>
            </w:pPr>
            <w:r w:rsidRPr="00592EE6">
              <w:rPr>
                <w:rFonts w:ascii="游ゴシック Light" w:eastAsia="MS UI Gothic" w:hAnsi="游ゴシック Light" w:cs="游ゴシック Light"/>
              </w:rPr>
              <w:t>日本生物工学会での口頭発表</w:t>
            </w:r>
          </w:p>
          <w:p w14:paraId="723379DE" w14:textId="77777777" w:rsidR="00592EE6" w:rsidRPr="00592EE6" w:rsidRDefault="00592EE6" w:rsidP="00D27FBB">
            <w:pPr>
              <w:pStyle w:val="a3"/>
              <w:rPr>
                <w:rFonts w:ascii="游ゴシック Light" w:eastAsia="MS UI Gothic" w:hAnsi="游ゴシック Light" w:cs="游ゴシック Light"/>
              </w:rPr>
            </w:pPr>
          </w:p>
        </w:tc>
        <w:tc>
          <w:tcPr>
            <w:tcW w:w="8161" w:type="dxa"/>
            <w:tcBorders>
              <w:top w:val="single" w:sz="4" w:space="0" w:color="auto"/>
              <w:left w:val="nil"/>
              <w:bottom w:val="single" w:sz="4" w:space="0" w:color="000000"/>
              <w:right w:val="single" w:sz="12" w:space="0" w:color="000000"/>
            </w:tcBorders>
          </w:tcPr>
          <w:p w14:paraId="3BD71F07" w14:textId="77777777" w:rsidR="00592EE6" w:rsidRPr="00592EE6" w:rsidRDefault="00592EE6" w:rsidP="00240396">
            <w:pPr>
              <w:pStyle w:val="a3"/>
              <w:rPr>
                <w:rFonts w:ascii="游ゴシック Light" w:eastAsia="MS UI Gothic" w:hAnsi="游ゴシック Light" w:cs="游ゴシック Light"/>
              </w:rPr>
            </w:pPr>
            <w:r w:rsidRPr="00592EE6">
              <w:rPr>
                <w:rFonts w:ascii="游ゴシック Light" w:eastAsia="MS UI Gothic" w:hAnsi="游ゴシック Light" w:cs="游ゴシック Light"/>
              </w:rPr>
              <w:t>過去に生物工学会大会または西日本支部講演会での発表を列挙してください。</w:t>
            </w:r>
          </w:p>
          <w:p w14:paraId="46CE203E" w14:textId="77777777" w:rsidR="00592EE6" w:rsidRPr="00592EE6" w:rsidRDefault="00592EE6" w:rsidP="00240396">
            <w:pPr>
              <w:pStyle w:val="a3"/>
              <w:rPr>
                <w:rFonts w:ascii="游ゴシック Light" w:eastAsia="MS UI Gothic" w:hAnsi="游ゴシック Light" w:cs="游ゴシック Light"/>
              </w:rPr>
            </w:pPr>
            <w:r w:rsidRPr="00592EE6">
              <w:rPr>
                <w:rFonts w:ascii="游ゴシック Light" w:eastAsia="MS UI Gothic" w:hAnsi="游ゴシック Light" w:cs="游ゴシック Light"/>
              </w:rPr>
              <w:t>（必要に応じて枠を広げて下さい。全体が複数ページになっても構いません）</w:t>
            </w:r>
          </w:p>
          <w:p w14:paraId="6CB7B60C" w14:textId="77777777" w:rsidR="00592EE6" w:rsidRPr="00592EE6" w:rsidRDefault="00592EE6" w:rsidP="00240396">
            <w:pPr>
              <w:pStyle w:val="a3"/>
              <w:ind w:firstLineChars="50" w:firstLine="99"/>
              <w:rPr>
                <w:rFonts w:ascii="游ゴシック Light" w:eastAsia="MS UI Gothic" w:hAnsi="游ゴシック Light" w:cs="游ゴシック Light"/>
                <w:sz w:val="20"/>
                <w:szCs w:val="20"/>
                <w:u w:val="single"/>
              </w:rPr>
            </w:pPr>
            <w:r w:rsidRPr="00592EE6">
              <w:rPr>
                <w:rFonts w:ascii="游ゴシック Light" w:eastAsia="MS UI Gothic" w:hAnsi="游ゴシック Light" w:cs="游ゴシック Light"/>
                <w:sz w:val="20"/>
                <w:szCs w:val="20"/>
              </w:rPr>
              <w:t>学会名，発表題目，発表者，発表年月日</w:t>
            </w:r>
          </w:p>
        </w:tc>
      </w:tr>
      <w:tr w:rsidR="00592EE6" w:rsidRPr="00982A84" w14:paraId="55264D13" w14:textId="77777777" w:rsidTr="00475DA6">
        <w:trPr>
          <w:trHeight w:hRule="exact" w:val="2176"/>
        </w:trPr>
        <w:tc>
          <w:tcPr>
            <w:tcW w:w="1560" w:type="dxa"/>
            <w:tcBorders>
              <w:top w:val="nil"/>
              <w:left w:val="single" w:sz="12" w:space="0" w:color="000000"/>
              <w:bottom w:val="single" w:sz="12" w:space="0" w:color="000000"/>
              <w:right w:val="single" w:sz="4" w:space="0" w:color="000000"/>
            </w:tcBorders>
          </w:tcPr>
          <w:p w14:paraId="69F061D9" w14:textId="77777777" w:rsidR="00592EE6" w:rsidRPr="00592EE6" w:rsidRDefault="00592EE6" w:rsidP="00651610">
            <w:pPr>
              <w:pStyle w:val="a3"/>
              <w:ind w:leftChars="60" w:left="126" w:rightChars="60" w:right="126" w:firstLine="1"/>
              <w:rPr>
                <w:rFonts w:ascii="游ゴシック Light" w:eastAsia="MS UI Gothic" w:hAnsi="游ゴシック Light" w:cs="游ゴシック Light"/>
              </w:rPr>
            </w:pPr>
            <w:r w:rsidRPr="00592EE6">
              <w:rPr>
                <w:rFonts w:ascii="游ゴシック Light" w:eastAsia="MS UI Gothic" w:hAnsi="游ゴシック Light" w:cs="游ゴシック Light"/>
              </w:rPr>
              <w:t>略　歴</w:t>
            </w:r>
          </w:p>
          <w:p w14:paraId="45E6C28F" w14:textId="77777777" w:rsidR="00592EE6" w:rsidRPr="00592EE6" w:rsidRDefault="00592EE6" w:rsidP="00651610">
            <w:pPr>
              <w:pStyle w:val="a3"/>
              <w:ind w:leftChars="60" w:left="126" w:rightChars="60" w:right="126" w:firstLine="1"/>
              <w:rPr>
                <w:rFonts w:ascii="游ゴシック Light" w:eastAsia="MS UI Gothic" w:hAnsi="游ゴシック Light" w:cs="游ゴシック Light"/>
              </w:rPr>
            </w:pPr>
            <w:r w:rsidRPr="00592EE6">
              <w:rPr>
                <w:rFonts w:ascii="游ゴシック Light" w:eastAsia="MS UI Gothic" w:hAnsi="游ゴシック Light" w:cs="游ゴシック Light"/>
              </w:rPr>
              <w:t>（西暦表記）</w:t>
            </w:r>
          </w:p>
        </w:tc>
        <w:tc>
          <w:tcPr>
            <w:tcW w:w="8161" w:type="dxa"/>
            <w:tcBorders>
              <w:top w:val="nil"/>
              <w:left w:val="nil"/>
              <w:bottom w:val="single" w:sz="12" w:space="0" w:color="000000"/>
              <w:right w:val="single" w:sz="12" w:space="0" w:color="000000"/>
            </w:tcBorders>
          </w:tcPr>
          <w:p w14:paraId="40C2C409" w14:textId="77777777" w:rsidR="00592EE6" w:rsidRPr="00592EE6" w:rsidRDefault="00592EE6" w:rsidP="00240396">
            <w:pPr>
              <w:pStyle w:val="a3"/>
              <w:rPr>
                <w:rFonts w:ascii="游ゴシック Light" w:eastAsia="MS UI Gothic" w:hAnsi="游ゴシック Light" w:cs="游ゴシック Light"/>
              </w:rPr>
            </w:pPr>
            <w:r w:rsidRPr="00592EE6">
              <w:rPr>
                <w:rFonts w:ascii="游ゴシック Light" w:eastAsia="MS UI Gothic" w:hAnsi="游ゴシック Light" w:cs="游ゴシック Light"/>
              </w:rPr>
              <w:t>最終学歴</w:t>
            </w:r>
            <w:r w:rsidRPr="00592EE6">
              <w:rPr>
                <w:rFonts w:ascii="游ゴシック Light" w:eastAsia="MS UI Gothic" w:hAnsi="游ゴシック Light" w:cs="游ゴシック Light"/>
              </w:rPr>
              <w:t xml:space="preserve"> </w:t>
            </w:r>
            <w:r w:rsidRPr="00592EE6">
              <w:rPr>
                <w:rFonts w:ascii="游ゴシック Light" w:eastAsia="MS UI Gothic" w:hAnsi="游ゴシック Light" w:cs="游ゴシック Light"/>
              </w:rPr>
              <w:t>以降</w:t>
            </w:r>
            <w:r w:rsidRPr="00592EE6">
              <w:rPr>
                <w:rFonts w:ascii="游ゴシック Light" w:eastAsia="MS UI Gothic" w:hAnsi="游ゴシック Light" w:cs="游ゴシック Light"/>
              </w:rPr>
              <w:t xml:space="preserve"> (</w:t>
            </w:r>
            <w:r w:rsidRPr="00592EE6">
              <w:rPr>
                <w:rFonts w:ascii="游ゴシック Light" w:eastAsia="MS UI Gothic" w:hAnsi="游ゴシック Light" w:cs="游ゴシック Light"/>
              </w:rPr>
              <w:t>学位取得年月を明記下さい。</w:t>
            </w:r>
            <w:r w:rsidRPr="00592EE6">
              <w:rPr>
                <w:rFonts w:ascii="游ゴシック Light" w:eastAsia="MS UI Gothic" w:hAnsi="游ゴシック Light" w:cs="游ゴシック Light"/>
              </w:rPr>
              <w:t>)</w:t>
            </w:r>
            <w:r w:rsidRPr="00592EE6">
              <w:rPr>
                <w:rFonts w:ascii="游ゴシック Light" w:eastAsia="MS UI Gothic" w:hAnsi="游ゴシック Light" w:cs="游ゴシック Light"/>
              </w:rPr>
              <w:t xml:space="preserve">　　</w:t>
            </w:r>
          </w:p>
          <w:p w14:paraId="0AE7702E" w14:textId="77777777" w:rsidR="00592EE6" w:rsidRPr="00592EE6" w:rsidRDefault="00592EE6" w:rsidP="00240396">
            <w:pPr>
              <w:pStyle w:val="a3"/>
              <w:rPr>
                <w:rFonts w:ascii="游ゴシック Light" w:eastAsia="MS UI Gothic" w:hAnsi="游ゴシック Light" w:cs="游ゴシック Light"/>
              </w:rPr>
            </w:pPr>
          </w:p>
          <w:p w14:paraId="6BC73F31" w14:textId="77777777" w:rsidR="00592EE6" w:rsidRPr="00592EE6" w:rsidRDefault="00592EE6" w:rsidP="00240396">
            <w:pPr>
              <w:pStyle w:val="a3"/>
              <w:rPr>
                <w:rFonts w:ascii="游ゴシック Light" w:eastAsia="MS UI Gothic" w:hAnsi="游ゴシック Light" w:cs="游ゴシック Light"/>
              </w:rPr>
            </w:pPr>
          </w:p>
          <w:p w14:paraId="55D03AA1" w14:textId="77777777" w:rsidR="00592EE6" w:rsidRPr="00592EE6" w:rsidRDefault="00592EE6" w:rsidP="00240396">
            <w:pPr>
              <w:pStyle w:val="a3"/>
              <w:rPr>
                <w:rFonts w:ascii="游ゴシック Light" w:eastAsia="MS UI Gothic" w:hAnsi="游ゴシック Light" w:cs="游ゴシック Light"/>
              </w:rPr>
            </w:pPr>
          </w:p>
          <w:p w14:paraId="306607D5" w14:textId="77777777" w:rsidR="00592EE6" w:rsidRPr="00592EE6" w:rsidRDefault="00592EE6" w:rsidP="00240396">
            <w:pPr>
              <w:pStyle w:val="a3"/>
              <w:rPr>
                <w:rFonts w:ascii="游ゴシック Light" w:eastAsia="MS UI Gothic" w:hAnsi="游ゴシック Light" w:cs="游ゴシック Light"/>
              </w:rPr>
            </w:pPr>
          </w:p>
          <w:p w14:paraId="55474BF2" w14:textId="77777777" w:rsidR="00592EE6" w:rsidRPr="00592EE6" w:rsidRDefault="00592EE6" w:rsidP="00240396">
            <w:pPr>
              <w:pStyle w:val="a3"/>
              <w:rPr>
                <w:rFonts w:ascii="游ゴシック Light" w:eastAsia="MS UI Gothic" w:hAnsi="游ゴシック Light" w:cs="游ゴシック Light"/>
              </w:rPr>
            </w:pPr>
          </w:p>
          <w:p w14:paraId="2B396D64" w14:textId="77777777" w:rsidR="00592EE6" w:rsidRPr="00592EE6" w:rsidRDefault="00592EE6" w:rsidP="00240396">
            <w:pPr>
              <w:pStyle w:val="a3"/>
              <w:rPr>
                <w:rFonts w:ascii="游ゴシック Light" w:eastAsia="MS UI Gothic" w:hAnsi="游ゴシック Light" w:cs="游ゴシック Light"/>
              </w:rPr>
            </w:pPr>
          </w:p>
        </w:tc>
      </w:tr>
    </w:tbl>
    <w:p w14:paraId="3967B123" w14:textId="77777777" w:rsidR="00FA70A9" w:rsidRPr="007D7A7F" w:rsidRDefault="00FA70A9" w:rsidP="00475DA6">
      <w:pPr>
        <w:rPr>
          <w:rFonts w:ascii="ＭＳ 明朝" w:hAnsi="ＭＳ 明朝"/>
          <w:color w:val="000000"/>
          <w:sz w:val="22"/>
          <w:szCs w:val="22"/>
        </w:rPr>
      </w:pPr>
    </w:p>
    <w:sectPr w:rsidR="00FA70A9" w:rsidRPr="007D7A7F" w:rsidSect="000B041F">
      <w:footerReference w:type="even" r:id="rId8"/>
      <w:footerReference w:type="default" r:id="rId9"/>
      <w:pgSz w:w="11906" w:h="16838" w:code="9"/>
      <w:pgMar w:top="1134" w:right="1134" w:bottom="1134" w:left="1134"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AE6E960" w14:textId="77777777" w:rsidR="000929BD" w:rsidRDefault="000929BD">
      <w:r>
        <w:separator/>
      </w:r>
    </w:p>
  </w:endnote>
  <w:endnote w:type="continuationSeparator" w:id="0">
    <w:p w14:paraId="0E1EE87A" w14:textId="77777777" w:rsidR="000929BD" w:rsidRDefault="000929B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ＭＳ 明朝">
    <w:altName w:val="MS Mincho"/>
    <w:panose1 w:val="02020609040205080304"/>
    <w:charset w:val="80"/>
    <w:family w:val="modern"/>
    <w:pitch w:val="fixed"/>
    <w:sig w:usb0="E00002FF" w:usb1="6AC7FDFB" w:usb2="08000012" w:usb3="00000000" w:csb0="0002009F" w:csb1="00000000"/>
  </w:font>
  <w:font w:name="ＭＳ ゴシック">
    <w:altName w:val="MS Gothic"/>
    <w:panose1 w:val="020B0609070205080204"/>
    <w:charset w:val="80"/>
    <w:family w:val="modern"/>
    <w:pitch w:val="fixed"/>
    <w:sig w:usb0="E00002FF" w:usb1="6AC7FDFB" w:usb2="08000012" w:usb3="00000000" w:csb0="0002009F" w:csb1="00000000"/>
  </w:font>
  <w:font w:name="Wingdings">
    <w:panose1 w:val="05000000000000000000"/>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游ゴシック Light">
    <w:panose1 w:val="020B0300000000000000"/>
    <w:charset w:val="80"/>
    <w:family w:val="swiss"/>
    <w:pitch w:val="variable"/>
    <w:sig w:usb0="E00002FF" w:usb1="2AC7FDFF" w:usb2="00000016" w:usb3="00000000" w:csb0="0002009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ヒラギノ角ゴ ProN W3">
    <w:panose1 w:val="020B0300000000000000"/>
    <w:charset w:val="80"/>
    <w:family w:val="swiss"/>
    <w:pitch w:val="variable"/>
    <w:sig w:usb0="E00002FF" w:usb1="7AC7FFFF" w:usb2="00000012" w:usb3="00000000" w:csb0="0002000D" w:csb1="00000000"/>
  </w:font>
  <w:font w:name="Century">
    <w:panose1 w:val="02040604050505020304"/>
    <w:charset w:val="00"/>
    <w:family w:val="roman"/>
    <w:pitch w:val="variable"/>
    <w:sig w:usb0="00000287" w:usb1="00000000" w:usb2="00000000" w:usb3="00000000" w:csb0="0000009F" w:csb1="00000000"/>
  </w:font>
  <w:font w:name="ＭＳ Ｐゴシック">
    <w:panose1 w:val="020B0600070205080204"/>
    <w:charset w:val="80"/>
    <w:family w:val="swiss"/>
    <w:pitch w:val="variable"/>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lr">
    <w:altName w:val="Times New Roman"/>
    <w:panose1 w:val="020B0604020202020204"/>
    <w:charset w:val="00"/>
    <w:family w:val="roman"/>
    <w:pitch w:val="default"/>
  </w:font>
  <w:font w:name="游明朝">
    <w:panose1 w:val="02020400000000000000"/>
    <w:charset w:val="80"/>
    <w:family w:val="roman"/>
    <w:pitch w:val="variable"/>
    <w:sig w:usb0="800002E7" w:usb1="2AC7FCFF" w:usb2="00000012" w:usb3="00000000" w:csb0="0002009F" w:csb1="00000000"/>
  </w:font>
  <w:font w:name="MS UI 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BB6E6A" w14:textId="77777777" w:rsidR="005B0A71" w:rsidRDefault="003E75E9" w:rsidP="0089768D">
    <w:pPr>
      <w:pStyle w:val="a6"/>
      <w:framePr w:wrap="around" w:vAnchor="text" w:hAnchor="margin" w:xAlign="center" w:y="1"/>
      <w:rPr>
        <w:rStyle w:val="a7"/>
      </w:rPr>
    </w:pPr>
    <w:r>
      <w:rPr>
        <w:rStyle w:val="a7"/>
      </w:rPr>
      <w:fldChar w:fldCharType="begin"/>
    </w:r>
    <w:r w:rsidR="005B0A71">
      <w:rPr>
        <w:rStyle w:val="a7"/>
      </w:rPr>
      <w:instrText xml:space="preserve">PAGE  </w:instrText>
    </w:r>
    <w:r>
      <w:rPr>
        <w:rStyle w:val="a7"/>
      </w:rPr>
      <w:fldChar w:fldCharType="end"/>
    </w:r>
  </w:p>
  <w:p w14:paraId="45879606" w14:textId="77777777" w:rsidR="005B0A71" w:rsidRDefault="005B0A71">
    <w:pPr>
      <w:pStyle w:val="a6"/>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79EF16" w14:textId="77777777" w:rsidR="005B0A71" w:rsidRDefault="003E75E9" w:rsidP="0011446D">
    <w:pPr>
      <w:pStyle w:val="a6"/>
      <w:framePr w:wrap="around" w:vAnchor="text" w:hAnchor="page" w:x="5860" w:y="300"/>
      <w:rPr>
        <w:rStyle w:val="a7"/>
      </w:rPr>
    </w:pPr>
    <w:r>
      <w:rPr>
        <w:rStyle w:val="a7"/>
      </w:rPr>
      <w:fldChar w:fldCharType="begin"/>
    </w:r>
    <w:r w:rsidR="005B0A71">
      <w:rPr>
        <w:rStyle w:val="a7"/>
      </w:rPr>
      <w:instrText xml:space="preserve">PAGE  </w:instrText>
    </w:r>
    <w:r>
      <w:rPr>
        <w:rStyle w:val="a7"/>
      </w:rPr>
      <w:fldChar w:fldCharType="separate"/>
    </w:r>
    <w:r w:rsidR="00D41377">
      <w:rPr>
        <w:rStyle w:val="a7"/>
        <w:noProof/>
      </w:rPr>
      <w:t>5</w:t>
    </w:r>
    <w:r>
      <w:rPr>
        <w:rStyle w:val="a7"/>
      </w:rPr>
      <w:fldChar w:fldCharType="end"/>
    </w:r>
  </w:p>
  <w:p w14:paraId="01D5D2C6" w14:textId="77777777" w:rsidR="005B0A71" w:rsidRDefault="005B0A71">
    <w:pPr>
      <w:pStyle w:val="a6"/>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0DCFE3F" w14:textId="77777777" w:rsidR="000929BD" w:rsidRDefault="000929BD">
      <w:r>
        <w:separator/>
      </w:r>
    </w:p>
  </w:footnote>
  <w:footnote w:type="continuationSeparator" w:id="0">
    <w:p w14:paraId="0C2C7485" w14:textId="77777777" w:rsidR="000929BD" w:rsidRDefault="000929B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7C257B"/>
    <w:multiLevelType w:val="hybridMultilevel"/>
    <w:tmpl w:val="3E3AA4B0"/>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 w15:restartNumberingAfterBreak="0">
    <w:nsid w:val="059671B4"/>
    <w:multiLevelType w:val="hybridMultilevel"/>
    <w:tmpl w:val="4A864B4C"/>
    <w:lvl w:ilvl="0" w:tplc="74D46F32">
      <w:numFmt w:val="bullet"/>
      <w:lvlText w:val="・"/>
      <w:lvlJc w:val="left"/>
      <w:pPr>
        <w:tabs>
          <w:tab w:val="num" w:pos="1068"/>
        </w:tabs>
        <w:ind w:left="1068" w:hanging="360"/>
      </w:pPr>
      <w:rPr>
        <w:rFonts w:ascii="ＭＳ 明朝" w:eastAsia="ＭＳ 明朝" w:hAnsi="ＭＳ 明朝" w:cs="ＭＳ ゴシック" w:hint="eastAsia"/>
        <w:color w:val="000000"/>
      </w:rPr>
    </w:lvl>
    <w:lvl w:ilvl="1" w:tplc="0409000B" w:tentative="1">
      <w:start w:val="1"/>
      <w:numFmt w:val="bullet"/>
      <w:lvlText w:val=""/>
      <w:lvlJc w:val="left"/>
      <w:pPr>
        <w:tabs>
          <w:tab w:val="num" w:pos="1548"/>
        </w:tabs>
        <w:ind w:left="1548" w:hanging="420"/>
      </w:pPr>
      <w:rPr>
        <w:rFonts w:ascii="Wingdings" w:hAnsi="Wingdings" w:hint="default"/>
      </w:rPr>
    </w:lvl>
    <w:lvl w:ilvl="2" w:tplc="0409000D" w:tentative="1">
      <w:start w:val="1"/>
      <w:numFmt w:val="bullet"/>
      <w:lvlText w:val=""/>
      <w:lvlJc w:val="left"/>
      <w:pPr>
        <w:tabs>
          <w:tab w:val="num" w:pos="1968"/>
        </w:tabs>
        <w:ind w:left="1968" w:hanging="420"/>
      </w:pPr>
      <w:rPr>
        <w:rFonts w:ascii="Wingdings" w:hAnsi="Wingdings" w:hint="default"/>
      </w:rPr>
    </w:lvl>
    <w:lvl w:ilvl="3" w:tplc="04090001" w:tentative="1">
      <w:start w:val="1"/>
      <w:numFmt w:val="bullet"/>
      <w:lvlText w:val=""/>
      <w:lvlJc w:val="left"/>
      <w:pPr>
        <w:tabs>
          <w:tab w:val="num" w:pos="2388"/>
        </w:tabs>
        <w:ind w:left="2388" w:hanging="420"/>
      </w:pPr>
      <w:rPr>
        <w:rFonts w:ascii="Wingdings" w:hAnsi="Wingdings" w:hint="default"/>
      </w:rPr>
    </w:lvl>
    <w:lvl w:ilvl="4" w:tplc="0409000B" w:tentative="1">
      <w:start w:val="1"/>
      <w:numFmt w:val="bullet"/>
      <w:lvlText w:val=""/>
      <w:lvlJc w:val="left"/>
      <w:pPr>
        <w:tabs>
          <w:tab w:val="num" w:pos="2808"/>
        </w:tabs>
        <w:ind w:left="2808" w:hanging="420"/>
      </w:pPr>
      <w:rPr>
        <w:rFonts w:ascii="Wingdings" w:hAnsi="Wingdings" w:hint="default"/>
      </w:rPr>
    </w:lvl>
    <w:lvl w:ilvl="5" w:tplc="0409000D" w:tentative="1">
      <w:start w:val="1"/>
      <w:numFmt w:val="bullet"/>
      <w:lvlText w:val=""/>
      <w:lvlJc w:val="left"/>
      <w:pPr>
        <w:tabs>
          <w:tab w:val="num" w:pos="3228"/>
        </w:tabs>
        <w:ind w:left="3228" w:hanging="420"/>
      </w:pPr>
      <w:rPr>
        <w:rFonts w:ascii="Wingdings" w:hAnsi="Wingdings" w:hint="default"/>
      </w:rPr>
    </w:lvl>
    <w:lvl w:ilvl="6" w:tplc="04090001" w:tentative="1">
      <w:start w:val="1"/>
      <w:numFmt w:val="bullet"/>
      <w:lvlText w:val=""/>
      <w:lvlJc w:val="left"/>
      <w:pPr>
        <w:tabs>
          <w:tab w:val="num" w:pos="3648"/>
        </w:tabs>
        <w:ind w:left="3648" w:hanging="420"/>
      </w:pPr>
      <w:rPr>
        <w:rFonts w:ascii="Wingdings" w:hAnsi="Wingdings" w:hint="default"/>
      </w:rPr>
    </w:lvl>
    <w:lvl w:ilvl="7" w:tplc="0409000B" w:tentative="1">
      <w:start w:val="1"/>
      <w:numFmt w:val="bullet"/>
      <w:lvlText w:val=""/>
      <w:lvlJc w:val="left"/>
      <w:pPr>
        <w:tabs>
          <w:tab w:val="num" w:pos="4068"/>
        </w:tabs>
        <w:ind w:left="4068" w:hanging="420"/>
      </w:pPr>
      <w:rPr>
        <w:rFonts w:ascii="Wingdings" w:hAnsi="Wingdings" w:hint="default"/>
      </w:rPr>
    </w:lvl>
    <w:lvl w:ilvl="8" w:tplc="0409000D" w:tentative="1">
      <w:start w:val="1"/>
      <w:numFmt w:val="bullet"/>
      <w:lvlText w:val=""/>
      <w:lvlJc w:val="left"/>
      <w:pPr>
        <w:tabs>
          <w:tab w:val="num" w:pos="4488"/>
        </w:tabs>
        <w:ind w:left="4488" w:hanging="420"/>
      </w:pPr>
      <w:rPr>
        <w:rFonts w:ascii="Wingdings" w:hAnsi="Wingdings" w:hint="default"/>
      </w:rPr>
    </w:lvl>
  </w:abstractNum>
  <w:abstractNum w:abstractNumId="2" w15:restartNumberingAfterBreak="0">
    <w:nsid w:val="08AB3A66"/>
    <w:multiLevelType w:val="hybridMultilevel"/>
    <w:tmpl w:val="BDC4BF6E"/>
    <w:lvl w:ilvl="0" w:tplc="6150D3EC">
      <w:start w:val="1"/>
      <w:numFmt w:val="decimalFullWidth"/>
      <w:lvlText w:val="(%1)"/>
      <w:lvlJc w:val="left"/>
      <w:pPr>
        <w:ind w:left="1020" w:hanging="440"/>
      </w:pPr>
      <w:rPr>
        <w:rFonts w:hint="default"/>
      </w:rPr>
    </w:lvl>
    <w:lvl w:ilvl="1" w:tplc="04090017" w:tentative="1">
      <w:start w:val="1"/>
      <w:numFmt w:val="aiueoFullWidth"/>
      <w:lvlText w:val="(%2)"/>
      <w:lvlJc w:val="left"/>
      <w:pPr>
        <w:ind w:left="1420" w:hanging="420"/>
      </w:pPr>
    </w:lvl>
    <w:lvl w:ilvl="2" w:tplc="04090011" w:tentative="1">
      <w:start w:val="1"/>
      <w:numFmt w:val="decimalEnclosedCircle"/>
      <w:lvlText w:val="%3"/>
      <w:lvlJc w:val="left"/>
      <w:pPr>
        <w:ind w:left="1840" w:hanging="420"/>
      </w:pPr>
    </w:lvl>
    <w:lvl w:ilvl="3" w:tplc="0409000F" w:tentative="1">
      <w:start w:val="1"/>
      <w:numFmt w:val="decimal"/>
      <w:lvlText w:val="%4."/>
      <w:lvlJc w:val="left"/>
      <w:pPr>
        <w:ind w:left="2260" w:hanging="420"/>
      </w:pPr>
    </w:lvl>
    <w:lvl w:ilvl="4" w:tplc="04090017" w:tentative="1">
      <w:start w:val="1"/>
      <w:numFmt w:val="aiueoFullWidth"/>
      <w:lvlText w:val="(%5)"/>
      <w:lvlJc w:val="left"/>
      <w:pPr>
        <w:ind w:left="2680" w:hanging="420"/>
      </w:pPr>
    </w:lvl>
    <w:lvl w:ilvl="5" w:tplc="04090011" w:tentative="1">
      <w:start w:val="1"/>
      <w:numFmt w:val="decimalEnclosedCircle"/>
      <w:lvlText w:val="%6"/>
      <w:lvlJc w:val="left"/>
      <w:pPr>
        <w:ind w:left="3100" w:hanging="420"/>
      </w:pPr>
    </w:lvl>
    <w:lvl w:ilvl="6" w:tplc="0409000F" w:tentative="1">
      <w:start w:val="1"/>
      <w:numFmt w:val="decimal"/>
      <w:lvlText w:val="%7."/>
      <w:lvlJc w:val="left"/>
      <w:pPr>
        <w:ind w:left="3520" w:hanging="420"/>
      </w:pPr>
    </w:lvl>
    <w:lvl w:ilvl="7" w:tplc="04090017" w:tentative="1">
      <w:start w:val="1"/>
      <w:numFmt w:val="aiueoFullWidth"/>
      <w:lvlText w:val="(%8)"/>
      <w:lvlJc w:val="left"/>
      <w:pPr>
        <w:ind w:left="3940" w:hanging="420"/>
      </w:pPr>
    </w:lvl>
    <w:lvl w:ilvl="8" w:tplc="04090011" w:tentative="1">
      <w:start w:val="1"/>
      <w:numFmt w:val="decimalEnclosedCircle"/>
      <w:lvlText w:val="%9"/>
      <w:lvlJc w:val="left"/>
      <w:pPr>
        <w:ind w:left="4360" w:hanging="420"/>
      </w:pPr>
    </w:lvl>
  </w:abstractNum>
  <w:abstractNum w:abstractNumId="3" w15:restartNumberingAfterBreak="0">
    <w:nsid w:val="105E261F"/>
    <w:multiLevelType w:val="hybridMultilevel"/>
    <w:tmpl w:val="84C6224A"/>
    <w:lvl w:ilvl="0" w:tplc="C692476C">
      <w:start w:val="6"/>
      <w:numFmt w:val="decimal"/>
      <w:lvlText w:val="%1."/>
      <w:lvlJc w:val="left"/>
      <w:pPr>
        <w:ind w:left="360" w:hanging="360"/>
      </w:pPr>
      <w:rPr>
        <w:rFonts w:eastAsia="游ゴシック Light"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 w15:restartNumberingAfterBreak="0">
    <w:nsid w:val="138C2093"/>
    <w:multiLevelType w:val="hybridMultilevel"/>
    <w:tmpl w:val="63CAA95E"/>
    <w:lvl w:ilvl="0" w:tplc="5544ABAC">
      <w:start w:val="2"/>
      <w:numFmt w:val="bullet"/>
      <w:lvlText w:val="・"/>
      <w:lvlJc w:val="left"/>
      <w:pPr>
        <w:tabs>
          <w:tab w:val="num" w:pos="1082"/>
        </w:tabs>
        <w:ind w:left="1082" w:hanging="360"/>
      </w:pPr>
      <w:rPr>
        <w:rFonts w:ascii="ＭＳ 明朝" w:eastAsia="ＭＳ 明朝" w:hAnsi="ＭＳ 明朝" w:cs="Times New Roman" w:hint="eastAsia"/>
      </w:rPr>
    </w:lvl>
    <w:lvl w:ilvl="1" w:tplc="0409000B">
      <w:start w:val="1"/>
      <w:numFmt w:val="bullet"/>
      <w:lvlText w:val=""/>
      <w:lvlJc w:val="left"/>
      <w:pPr>
        <w:tabs>
          <w:tab w:val="num" w:pos="1562"/>
        </w:tabs>
        <w:ind w:left="1562" w:hanging="420"/>
      </w:pPr>
      <w:rPr>
        <w:rFonts w:ascii="Wingdings" w:hAnsi="Wingdings" w:hint="default"/>
      </w:rPr>
    </w:lvl>
    <w:lvl w:ilvl="2" w:tplc="0409000D" w:tentative="1">
      <w:start w:val="1"/>
      <w:numFmt w:val="bullet"/>
      <w:lvlText w:val=""/>
      <w:lvlJc w:val="left"/>
      <w:pPr>
        <w:tabs>
          <w:tab w:val="num" w:pos="1982"/>
        </w:tabs>
        <w:ind w:left="1982" w:hanging="420"/>
      </w:pPr>
      <w:rPr>
        <w:rFonts w:ascii="Wingdings" w:hAnsi="Wingdings" w:hint="default"/>
      </w:rPr>
    </w:lvl>
    <w:lvl w:ilvl="3" w:tplc="04090001" w:tentative="1">
      <w:start w:val="1"/>
      <w:numFmt w:val="bullet"/>
      <w:lvlText w:val=""/>
      <w:lvlJc w:val="left"/>
      <w:pPr>
        <w:tabs>
          <w:tab w:val="num" w:pos="2402"/>
        </w:tabs>
        <w:ind w:left="2402" w:hanging="420"/>
      </w:pPr>
      <w:rPr>
        <w:rFonts w:ascii="Wingdings" w:hAnsi="Wingdings" w:hint="default"/>
      </w:rPr>
    </w:lvl>
    <w:lvl w:ilvl="4" w:tplc="0409000B" w:tentative="1">
      <w:start w:val="1"/>
      <w:numFmt w:val="bullet"/>
      <w:lvlText w:val=""/>
      <w:lvlJc w:val="left"/>
      <w:pPr>
        <w:tabs>
          <w:tab w:val="num" w:pos="2822"/>
        </w:tabs>
        <w:ind w:left="2822" w:hanging="420"/>
      </w:pPr>
      <w:rPr>
        <w:rFonts w:ascii="Wingdings" w:hAnsi="Wingdings" w:hint="default"/>
      </w:rPr>
    </w:lvl>
    <w:lvl w:ilvl="5" w:tplc="0409000D" w:tentative="1">
      <w:start w:val="1"/>
      <w:numFmt w:val="bullet"/>
      <w:lvlText w:val=""/>
      <w:lvlJc w:val="left"/>
      <w:pPr>
        <w:tabs>
          <w:tab w:val="num" w:pos="3242"/>
        </w:tabs>
        <w:ind w:left="3242" w:hanging="420"/>
      </w:pPr>
      <w:rPr>
        <w:rFonts w:ascii="Wingdings" w:hAnsi="Wingdings" w:hint="default"/>
      </w:rPr>
    </w:lvl>
    <w:lvl w:ilvl="6" w:tplc="04090001" w:tentative="1">
      <w:start w:val="1"/>
      <w:numFmt w:val="bullet"/>
      <w:lvlText w:val=""/>
      <w:lvlJc w:val="left"/>
      <w:pPr>
        <w:tabs>
          <w:tab w:val="num" w:pos="3662"/>
        </w:tabs>
        <w:ind w:left="3662" w:hanging="420"/>
      </w:pPr>
      <w:rPr>
        <w:rFonts w:ascii="Wingdings" w:hAnsi="Wingdings" w:hint="default"/>
      </w:rPr>
    </w:lvl>
    <w:lvl w:ilvl="7" w:tplc="0409000B" w:tentative="1">
      <w:start w:val="1"/>
      <w:numFmt w:val="bullet"/>
      <w:lvlText w:val=""/>
      <w:lvlJc w:val="left"/>
      <w:pPr>
        <w:tabs>
          <w:tab w:val="num" w:pos="4082"/>
        </w:tabs>
        <w:ind w:left="4082" w:hanging="420"/>
      </w:pPr>
      <w:rPr>
        <w:rFonts w:ascii="Wingdings" w:hAnsi="Wingdings" w:hint="default"/>
      </w:rPr>
    </w:lvl>
    <w:lvl w:ilvl="8" w:tplc="0409000D" w:tentative="1">
      <w:start w:val="1"/>
      <w:numFmt w:val="bullet"/>
      <w:lvlText w:val=""/>
      <w:lvlJc w:val="left"/>
      <w:pPr>
        <w:tabs>
          <w:tab w:val="num" w:pos="4502"/>
        </w:tabs>
        <w:ind w:left="4502" w:hanging="420"/>
      </w:pPr>
      <w:rPr>
        <w:rFonts w:ascii="Wingdings" w:hAnsi="Wingdings" w:hint="default"/>
      </w:rPr>
    </w:lvl>
  </w:abstractNum>
  <w:abstractNum w:abstractNumId="5" w15:restartNumberingAfterBreak="0">
    <w:nsid w:val="17C51DDC"/>
    <w:multiLevelType w:val="hybridMultilevel"/>
    <w:tmpl w:val="42A2C74C"/>
    <w:lvl w:ilvl="0" w:tplc="F1E43B9C">
      <w:start w:val="1"/>
      <w:numFmt w:val="decimalEnclosedCircle"/>
      <w:lvlText w:val="%1"/>
      <w:lvlJc w:val="left"/>
      <w:pPr>
        <w:ind w:left="360" w:hanging="36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6" w15:restartNumberingAfterBreak="0">
    <w:nsid w:val="1D2E3112"/>
    <w:multiLevelType w:val="hybridMultilevel"/>
    <w:tmpl w:val="3B0A7062"/>
    <w:lvl w:ilvl="0" w:tplc="5CE8BA44">
      <w:start w:val="1"/>
      <w:numFmt w:val="decimalFullWidth"/>
      <w:lvlText w:val="%1．"/>
      <w:lvlJc w:val="left"/>
      <w:pPr>
        <w:tabs>
          <w:tab w:val="num" w:pos="1050"/>
        </w:tabs>
        <w:ind w:left="1050" w:hanging="630"/>
      </w:pPr>
      <w:rPr>
        <w:rFonts w:hint="default"/>
      </w:rPr>
    </w:lvl>
    <w:lvl w:ilvl="1" w:tplc="04090017" w:tentative="1">
      <w:start w:val="1"/>
      <w:numFmt w:val="aiueoFullWidth"/>
      <w:lvlText w:val="(%2)"/>
      <w:lvlJc w:val="left"/>
      <w:pPr>
        <w:tabs>
          <w:tab w:val="num" w:pos="1260"/>
        </w:tabs>
        <w:ind w:left="1260" w:hanging="420"/>
      </w:pPr>
    </w:lvl>
    <w:lvl w:ilvl="2" w:tplc="04090011" w:tentative="1">
      <w:start w:val="1"/>
      <w:numFmt w:val="decimalEnclosedCircle"/>
      <w:lvlText w:val="%3"/>
      <w:lvlJc w:val="left"/>
      <w:pPr>
        <w:tabs>
          <w:tab w:val="num" w:pos="1680"/>
        </w:tabs>
        <w:ind w:left="1680" w:hanging="420"/>
      </w:pPr>
    </w:lvl>
    <w:lvl w:ilvl="3" w:tplc="0409000F" w:tentative="1">
      <w:start w:val="1"/>
      <w:numFmt w:val="decimal"/>
      <w:lvlText w:val="%4."/>
      <w:lvlJc w:val="left"/>
      <w:pPr>
        <w:tabs>
          <w:tab w:val="num" w:pos="2100"/>
        </w:tabs>
        <w:ind w:left="2100" w:hanging="420"/>
      </w:pPr>
    </w:lvl>
    <w:lvl w:ilvl="4" w:tplc="04090017" w:tentative="1">
      <w:start w:val="1"/>
      <w:numFmt w:val="aiueoFullWidth"/>
      <w:lvlText w:val="(%5)"/>
      <w:lvlJc w:val="left"/>
      <w:pPr>
        <w:tabs>
          <w:tab w:val="num" w:pos="2520"/>
        </w:tabs>
        <w:ind w:left="2520" w:hanging="420"/>
      </w:pPr>
    </w:lvl>
    <w:lvl w:ilvl="5" w:tplc="04090011" w:tentative="1">
      <w:start w:val="1"/>
      <w:numFmt w:val="decimalEnclosedCircle"/>
      <w:lvlText w:val="%6"/>
      <w:lvlJc w:val="left"/>
      <w:pPr>
        <w:tabs>
          <w:tab w:val="num" w:pos="2940"/>
        </w:tabs>
        <w:ind w:left="2940" w:hanging="420"/>
      </w:pPr>
    </w:lvl>
    <w:lvl w:ilvl="6" w:tplc="0409000F" w:tentative="1">
      <w:start w:val="1"/>
      <w:numFmt w:val="decimal"/>
      <w:lvlText w:val="%7."/>
      <w:lvlJc w:val="left"/>
      <w:pPr>
        <w:tabs>
          <w:tab w:val="num" w:pos="3360"/>
        </w:tabs>
        <w:ind w:left="3360" w:hanging="420"/>
      </w:pPr>
    </w:lvl>
    <w:lvl w:ilvl="7" w:tplc="04090017" w:tentative="1">
      <w:start w:val="1"/>
      <w:numFmt w:val="aiueoFullWidth"/>
      <w:lvlText w:val="(%8)"/>
      <w:lvlJc w:val="left"/>
      <w:pPr>
        <w:tabs>
          <w:tab w:val="num" w:pos="3780"/>
        </w:tabs>
        <w:ind w:left="3780" w:hanging="420"/>
      </w:pPr>
    </w:lvl>
    <w:lvl w:ilvl="8" w:tplc="04090011" w:tentative="1">
      <w:start w:val="1"/>
      <w:numFmt w:val="decimalEnclosedCircle"/>
      <w:lvlText w:val="%9"/>
      <w:lvlJc w:val="left"/>
      <w:pPr>
        <w:tabs>
          <w:tab w:val="num" w:pos="4200"/>
        </w:tabs>
        <w:ind w:left="4200" w:hanging="420"/>
      </w:pPr>
    </w:lvl>
  </w:abstractNum>
  <w:abstractNum w:abstractNumId="7" w15:restartNumberingAfterBreak="0">
    <w:nsid w:val="26AE13EA"/>
    <w:multiLevelType w:val="hybridMultilevel"/>
    <w:tmpl w:val="B01A7BDC"/>
    <w:lvl w:ilvl="0" w:tplc="62C48578">
      <w:numFmt w:val="bullet"/>
      <w:lvlText w:val="・"/>
      <w:lvlJc w:val="left"/>
      <w:pPr>
        <w:tabs>
          <w:tab w:val="num" w:pos="1068"/>
        </w:tabs>
        <w:ind w:left="1068" w:hanging="360"/>
      </w:pPr>
      <w:rPr>
        <w:rFonts w:ascii="ＭＳ 明朝" w:eastAsia="ＭＳ 明朝" w:hAnsi="ＭＳ 明朝" w:cs="ＭＳ ゴシック" w:hint="eastAsia"/>
        <w:color w:val="000000"/>
      </w:rPr>
    </w:lvl>
    <w:lvl w:ilvl="1" w:tplc="0409000B" w:tentative="1">
      <w:start w:val="1"/>
      <w:numFmt w:val="bullet"/>
      <w:lvlText w:val=""/>
      <w:lvlJc w:val="left"/>
      <w:pPr>
        <w:tabs>
          <w:tab w:val="num" w:pos="1548"/>
        </w:tabs>
        <w:ind w:left="1548" w:hanging="420"/>
      </w:pPr>
      <w:rPr>
        <w:rFonts w:ascii="Wingdings" w:hAnsi="Wingdings" w:hint="default"/>
      </w:rPr>
    </w:lvl>
    <w:lvl w:ilvl="2" w:tplc="0409000D" w:tentative="1">
      <w:start w:val="1"/>
      <w:numFmt w:val="bullet"/>
      <w:lvlText w:val=""/>
      <w:lvlJc w:val="left"/>
      <w:pPr>
        <w:tabs>
          <w:tab w:val="num" w:pos="1968"/>
        </w:tabs>
        <w:ind w:left="1968" w:hanging="420"/>
      </w:pPr>
      <w:rPr>
        <w:rFonts w:ascii="Wingdings" w:hAnsi="Wingdings" w:hint="default"/>
      </w:rPr>
    </w:lvl>
    <w:lvl w:ilvl="3" w:tplc="04090001" w:tentative="1">
      <w:start w:val="1"/>
      <w:numFmt w:val="bullet"/>
      <w:lvlText w:val=""/>
      <w:lvlJc w:val="left"/>
      <w:pPr>
        <w:tabs>
          <w:tab w:val="num" w:pos="2388"/>
        </w:tabs>
        <w:ind w:left="2388" w:hanging="420"/>
      </w:pPr>
      <w:rPr>
        <w:rFonts w:ascii="Wingdings" w:hAnsi="Wingdings" w:hint="default"/>
      </w:rPr>
    </w:lvl>
    <w:lvl w:ilvl="4" w:tplc="0409000B" w:tentative="1">
      <w:start w:val="1"/>
      <w:numFmt w:val="bullet"/>
      <w:lvlText w:val=""/>
      <w:lvlJc w:val="left"/>
      <w:pPr>
        <w:tabs>
          <w:tab w:val="num" w:pos="2808"/>
        </w:tabs>
        <w:ind w:left="2808" w:hanging="420"/>
      </w:pPr>
      <w:rPr>
        <w:rFonts w:ascii="Wingdings" w:hAnsi="Wingdings" w:hint="default"/>
      </w:rPr>
    </w:lvl>
    <w:lvl w:ilvl="5" w:tplc="0409000D" w:tentative="1">
      <w:start w:val="1"/>
      <w:numFmt w:val="bullet"/>
      <w:lvlText w:val=""/>
      <w:lvlJc w:val="left"/>
      <w:pPr>
        <w:tabs>
          <w:tab w:val="num" w:pos="3228"/>
        </w:tabs>
        <w:ind w:left="3228" w:hanging="420"/>
      </w:pPr>
      <w:rPr>
        <w:rFonts w:ascii="Wingdings" w:hAnsi="Wingdings" w:hint="default"/>
      </w:rPr>
    </w:lvl>
    <w:lvl w:ilvl="6" w:tplc="04090001" w:tentative="1">
      <w:start w:val="1"/>
      <w:numFmt w:val="bullet"/>
      <w:lvlText w:val=""/>
      <w:lvlJc w:val="left"/>
      <w:pPr>
        <w:tabs>
          <w:tab w:val="num" w:pos="3648"/>
        </w:tabs>
        <w:ind w:left="3648" w:hanging="420"/>
      </w:pPr>
      <w:rPr>
        <w:rFonts w:ascii="Wingdings" w:hAnsi="Wingdings" w:hint="default"/>
      </w:rPr>
    </w:lvl>
    <w:lvl w:ilvl="7" w:tplc="0409000B" w:tentative="1">
      <w:start w:val="1"/>
      <w:numFmt w:val="bullet"/>
      <w:lvlText w:val=""/>
      <w:lvlJc w:val="left"/>
      <w:pPr>
        <w:tabs>
          <w:tab w:val="num" w:pos="4068"/>
        </w:tabs>
        <w:ind w:left="4068" w:hanging="420"/>
      </w:pPr>
      <w:rPr>
        <w:rFonts w:ascii="Wingdings" w:hAnsi="Wingdings" w:hint="default"/>
      </w:rPr>
    </w:lvl>
    <w:lvl w:ilvl="8" w:tplc="0409000D" w:tentative="1">
      <w:start w:val="1"/>
      <w:numFmt w:val="bullet"/>
      <w:lvlText w:val=""/>
      <w:lvlJc w:val="left"/>
      <w:pPr>
        <w:tabs>
          <w:tab w:val="num" w:pos="4488"/>
        </w:tabs>
        <w:ind w:left="4488" w:hanging="420"/>
      </w:pPr>
      <w:rPr>
        <w:rFonts w:ascii="Wingdings" w:hAnsi="Wingdings" w:hint="default"/>
      </w:rPr>
    </w:lvl>
  </w:abstractNum>
  <w:abstractNum w:abstractNumId="8" w15:restartNumberingAfterBreak="0">
    <w:nsid w:val="2AD14C53"/>
    <w:multiLevelType w:val="hybridMultilevel"/>
    <w:tmpl w:val="D194A6A6"/>
    <w:lvl w:ilvl="0" w:tplc="B44A1E60">
      <w:start w:val="1"/>
      <w:numFmt w:val="decimal"/>
      <w:lvlText w:val="%1."/>
      <w:lvlJc w:val="left"/>
      <w:pPr>
        <w:ind w:left="360" w:hanging="360"/>
      </w:pPr>
      <w:rPr>
        <w:rFonts w:hint="default"/>
      </w:rPr>
    </w:lvl>
    <w:lvl w:ilvl="1" w:tplc="04090017" w:tentative="1">
      <w:start w:val="1"/>
      <w:numFmt w:val="aiueoFullWidth"/>
      <w:lvlText w:val="(%2)"/>
      <w:lvlJc w:val="left"/>
      <w:pPr>
        <w:ind w:left="960" w:hanging="480"/>
      </w:pPr>
    </w:lvl>
    <w:lvl w:ilvl="2" w:tplc="04090011" w:tentative="1">
      <w:start w:val="1"/>
      <w:numFmt w:val="decimalEnclosedCircle"/>
      <w:lvlText w:val="%3"/>
      <w:lvlJc w:val="left"/>
      <w:pPr>
        <w:ind w:left="1440" w:hanging="480"/>
      </w:pPr>
    </w:lvl>
    <w:lvl w:ilvl="3" w:tplc="0409000F" w:tentative="1">
      <w:start w:val="1"/>
      <w:numFmt w:val="decimal"/>
      <w:lvlText w:val="%4."/>
      <w:lvlJc w:val="left"/>
      <w:pPr>
        <w:ind w:left="1920" w:hanging="480"/>
      </w:pPr>
    </w:lvl>
    <w:lvl w:ilvl="4" w:tplc="04090017" w:tentative="1">
      <w:start w:val="1"/>
      <w:numFmt w:val="aiueoFullWidth"/>
      <w:lvlText w:val="(%5)"/>
      <w:lvlJc w:val="left"/>
      <w:pPr>
        <w:ind w:left="2400" w:hanging="480"/>
      </w:pPr>
    </w:lvl>
    <w:lvl w:ilvl="5" w:tplc="04090011" w:tentative="1">
      <w:start w:val="1"/>
      <w:numFmt w:val="decimalEnclosedCircle"/>
      <w:lvlText w:val="%6"/>
      <w:lvlJc w:val="left"/>
      <w:pPr>
        <w:ind w:left="2880" w:hanging="480"/>
      </w:pPr>
    </w:lvl>
    <w:lvl w:ilvl="6" w:tplc="0409000F" w:tentative="1">
      <w:start w:val="1"/>
      <w:numFmt w:val="decimal"/>
      <w:lvlText w:val="%7."/>
      <w:lvlJc w:val="left"/>
      <w:pPr>
        <w:ind w:left="3360" w:hanging="480"/>
      </w:pPr>
    </w:lvl>
    <w:lvl w:ilvl="7" w:tplc="04090017" w:tentative="1">
      <w:start w:val="1"/>
      <w:numFmt w:val="aiueoFullWidth"/>
      <w:lvlText w:val="(%8)"/>
      <w:lvlJc w:val="left"/>
      <w:pPr>
        <w:ind w:left="3840" w:hanging="480"/>
      </w:pPr>
    </w:lvl>
    <w:lvl w:ilvl="8" w:tplc="04090011" w:tentative="1">
      <w:start w:val="1"/>
      <w:numFmt w:val="decimalEnclosedCircle"/>
      <w:lvlText w:val="%9"/>
      <w:lvlJc w:val="left"/>
      <w:pPr>
        <w:ind w:left="4320" w:hanging="480"/>
      </w:pPr>
    </w:lvl>
  </w:abstractNum>
  <w:abstractNum w:abstractNumId="9" w15:restartNumberingAfterBreak="0">
    <w:nsid w:val="2DD92355"/>
    <w:multiLevelType w:val="hybridMultilevel"/>
    <w:tmpl w:val="629C9382"/>
    <w:lvl w:ilvl="0" w:tplc="226AB35C">
      <w:start w:val="1"/>
      <w:numFmt w:val="decimal"/>
      <w:lvlText w:val="%1."/>
      <w:lvlJc w:val="left"/>
      <w:pPr>
        <w:ind w:left="580" w:hanging="360"/>
      </w:pPr>
      <w:rPr>
        <w:rFonts w:hint="default"/>
      </w:rPr>
    </w:lvl>
    <w:lvl w:ilvl="1" w:tplc="04090017" w:tentative="1">
      <w:start w:val="1"/>
      <w:numFmt w:val="aiueoFullWidth"/>
      <w:lvlText w:val="(%2)"/>
      <w:lvlJc w:val="left"/>
      <w:pPr>
        <w:ind w:left="1060" w:hanging="420"/>
      </w:pPr>
    </w:lvl>
    <w:lvl w:ilvl="2" w:tplc="04090011" w:tentative="1">
      <w:start w:val="1"/>
      <w:numFmt w:val="decimalEnclosedCircle"/>
      <w:lvlText w:val="%3"/>
      <w:lvlJc w:val="left"/>
      <w:pPr>
        <w:ind w:left="1480" w:hanging="420"/>
      </w:pPr>
    </w:lvl>
    <w:lvl w:ilvl="3" w:tplc="0409000F" w:tentative="1">
      <w:start w:val="1"/>
      <w:numFmt w:val="decimal"/>
      <w:lvlText w:val="%4."/>
      <w:lvlJc w:val="left"/>
      <w:pPr>
        <w:ind w:left="1900" w:hanging="420"/>
      </w:pPr>
    </w:lvl>
    <w:lvl w:ilvl="4" w:tplc="04090017" w:tentative="1">
      <w:start w:val="1"/>
      <w:numFmt w:val="aiueoFullWidth"/>
      <w:lvlText w:val="(%5)"/>
      <w:lvlJc w:val="left"/>
      <w:pPr>
        <w:ind w:left="2320" w:hanging="420"/>
      </w:pPr>
    </w:lvl>
    <w:lvl w:ilvl="5" w:tplc="04090011" w:tentative="1">
      <w:start w:val="1"/>
      <w:numFmt w:val="decimalEnclosedCircle"/>
      <w:lvlText w:val="%6"/>
      <w:lvlJc w:val="left"/>
      <w:pPr>
        <w:ind w:left="2740" w:hanging="420"/>
      </w:pPr>
    </w:lvl>
    <w:lvl w:ilvl="6" w:tplc="0409000F" w:tentative="1">
      <w:start w:val="1"/>
      <w:numFmt w:val="decimal"/>
      <w:lvlText w:val="%7."/>
      <w:lvlJc w:val="left"/>
      <w:pPr>
        <w:ind w:left="3160" w:hanging="420"/>
      </w:pPr>
    </w:lvl>
    <w:lvl w:ilvl="7" w:tplc="04090017" w:tentative="1">
      <w:start w:val="1"/>
      <w:numFmt w:val="aiueoFullWidth"/>
      <w:lvlText w:val="(%8)"/>
      <w:lvlJc w:val="left"/>
      <w:pPr>
        <w:ind w:left="3580" w:hanging="420"/>
      </w:pPr>
    </w:lvl>
    <w:lvl w:ilvl="8" w:tplc="04090011" w:tentative="1">
      <w:start w:val="1"/>
      <w:numFmt w:val="decimalEnclosedCircle"/>
      <w:lvlText w:val="%9"/>
      <w:lvlJc w:val="left"/>
      <w:pPr>
        <w:ind w:left="4000" w:hanging="420"/>
      </w:pPr>
    </w:lvl>
  </w:abstractNum>
  <w:abstractNum w:abstractNumId="10" w15:restartNumberingAfterBreak="0">
    <w:nsid w:val="2F0348F8"/>
    <w:multiLevelType w:val="multilevel"/>
    <w:tmpl w:val="519C37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1BF3807"/>
    <w:multiLevelType w:val="hybridMultilevel"/>
    <w:tmpl w:val="49ACAA5C"/>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2" w15:restartNumberingAfterBreak="0">
    <w:nsid w:val="3B96229F"/>
    <w:multiLevelType w:val="multilevel"/>
    <w:tmpl w:val="E868A3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1DA1881"/>
    <w:multiLevelType w:val="multilevel"/>
    <w:tmpl w:val="A7BA23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49C5E72"/>
    <w:multiLevelType w:val="hybridMultilevel"/>
    <w:tmpl w:val="158C1F04"/>
    <w:lvl w:ilvl="0" w:tplc="E7F89F5C">
      <w:start w:val="1"/>
      <w:numFmt w:val="decimalFullWidth"/>
      <w:lvlText w:val="（%1）"/>
      <w:lvlJc w:val="left"/>
      <w:pPr>
        <w:ind w:left="420" w:hanging="42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5" w15:restartNumberingAfterBreak="0">
    <w:nsid w:val="468A65E2"/>
    <w:multiLevelType w:val="multilevel"/>
    <w:tmpl w:val="B4F0FD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6D4095E"/>
    <w:multiLevelType w:val="multilevel"/>
    <w:tmpl w:val="25A213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88E27D7"/>
    <w:multiLevelType w:val="multilevel"/>
    <w:tmpl w:val="33F223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A2C42AC"/>
    <w:multiLevelType w:val="hybridMultilevel"/>
    <w:tmpl w:val="F71482C0"/>
    <w:lvl w:ilvl="0" w:tplc="ADF63356">
      <w:start w:val="1"/>
      <w:numFmt w:val="decimalFullWidth"/>
      <w:lvlText w:val="（%1）"/>
      <w:lvlJc w:val="left"/>
      <w:pPr>
        <w:ind w:left="1560" w:hanging="720"/>
      </w:pPr>
      <w:rPr>
        <w:rFonts w:hint="default"/>
      </w:rPr>
    </w:lvl>
    <w:lvl w:ilvl="1" w:tplc="04090017" w:tentative="1">
      <w:start w:val="1"/>
      <w:numFmt w:val="aiueoFullWidth"/>
      <w:lvlText w:val="(%2)"/>
      <w:lvlJc w:val="left"/>
      <w:pPr>
        <w:ind w:left="1680" w:hanging="420"/>
      </w:pPr>
    </w:lvl>
    <w:lvl w:ilvl="2" w:tplc="04090011" w:tentative="1">
      <w:start w:val="1"/>
      <w:numFmt w:val="decimalEnclosedCircle"/>
      <w:lvlText w:val="%3"/>
      <w:lvlJc w:val="left"/>
      <w:pPr>
        <w:ind w:left="2100" w:hanging="420"/>
      </w:pPr>
    </w:lvl>
    <w:lvl w:ilvl="3" w:tplc="0409000F" w:tentative="1">
      <w:start w:val="1"/>
      <w:numFmt w:val="decimal"/>
      <w:lvlText w:val="%4."/>
      <w:lvlJc w:val="left"/>
      <w:pPr>
        <w:ind w:left="2520" w:hanging="420"/>
      </w:pPr>
    </w:lvl>
    <w:lvl w:ilvl="4" w:tplc="04090017" w:tentative="1">
      <w:start w:val="1"/>
      <w:numFmt w:val="aiueoFullWidth"/>
      <w:lvlText w:val="(%5)"/>
      <w:lvlJc w:val="left"/>
      <w:pPr>
        <w:ind w:left="2940" w:hanging="420"/>
      </w:pPr>
    </w:lvl>
    <w:lvl w:ilvl="5" w:tplc="04090011" w:tentative="1">
      <w:start w:val="1"/>
      <w:numFmt w:val="decimalEnclosedCircle"/>
      <w:lvlText w:val="%6"/>
      <w:lvlJc w:val="left"/>
      <w:pPr>
        <w:ind w:left="3360" w:hanging="420"/>
      </w:pPr>
    </w:lvl>
    <w:lvl w:ilvl="6" w:tplc="0409000F" w:tentative="1">
      <w:start w:val="1"/>
      <w:numFmt w:val="decimal"/>
      <w:lvlText w:val="%7."/>
      <w:lvlJc w:val="left"/>
      <w:pPr>
        <w:ind w:left="3780" w:hanging="420"/>
      </w:pPr>
    </w:lvl>
    <w:lvl w:ilvl="7" w:tplc="04090017" w:tentative="1">
      <w:start w:val="1"/>
      <w:numFmt w:val="aiueoFullWidth"/>
      <w:lvlText w:val="(%8)"/>
      <w:lvlJc w:val="left"/>
      <w:pPr>
        <w:ind w:left="4200" w:hanging="420"/>
      </w:pPr>
    </w:lvl>
    <w:lvl w:ilvl="8" w:tplc="04090011" w:tentative="1">
      <w:start w:val="1"/>
      <w:numFmt w:val="decimalEnclosedCircle"/>
      <w:lvlText w:val="%9"/>
      <w:lvlJc w:val="left"/>
      <w:pPr>
        <w:ind w:left="4620" w:hanging="420"/>
      </w:pPr>
    </w:lvl>
  </w:abstractNum>
  <w:abstractNum w:abstractNumId="19" w15:restartNumberingAfterBreak="0">
    <w:nsid w:val="55D0469D"/>
    <w:multiLevelType w:val="hybridMultilevel"/>
    <w:tmpl w:val="6584DBE8"/>
    <w:lvl w:ilvl="0" w:tplc="A16C2A68">
      <w:start w:val="1"/>
      <w:numFmt w:val="decimal"/>
      <w:lvlText w:val="%1."/>
      <w:lvlJc w:val="left"/>
      <w:pPr>
        <w:ind w:left="360" w:hanging="360"/>
      </w:pPr>
      <w:rPr>
        <w:rFonts w:hint="default"/>
      </w:rPr>
    </w:lvl>
    <w:lvl w:ilvl="1" w:tplc="04090017" w:tentative="1">
      <w:start w:val="1"/>
      <w:numFmt w:val="aiueoFullWidth"/>
      <w:lvlText w:val="(%2)"/>
      <w:lvlJc w:val="left"/>
      <w:pPr>
        <w:ind w:left="960" w:hanging="480"/>
      </w:pPr>
    </w:lvl>
    <w:lvl w:ilvl="2" w:tplc="04090011" w:tentative="1">
      <w:start w:val="1"/>
      <w:numFmt w:val="decimalEnclosedCircle"/>
      <w:lvlText w:val="%3"/>
      <w:lvlJc w:val="left"/>
      <w:pPr>
        <w:ind w:left="1440" w:hanging="480"/>
      </w:pPr>
    </w:lvl>
    <w:lvl w:ilvl="3" w:tplc="0409000F" w:tentative="1">
      <w:start w:val="1"/>
      <w:numFmt w:val="decimal"/>
      <w:lvlText w:val="%4."/>
      <w:lvlJc w:val="left"/>
      <w:pPr>
        <w:ind w:left="1920" w:hanging="480"/>
      </w:pPr>
    </w:lvl>
    <w:lvl w:ilvl="4" w:tplc="04090017" w:tentative="1">
      <w:start w:val="1"/>
      <w:numFmt w:val="aiueoFullWidth"/>
      <w:lvlText w:val="(%5)"/>
      <w:lvlJc w:val="left"/>
      <w:pPr>
        <w:ind w:left="2400" w:hanging="480"/>
      </w:pPr>
    </w:lvl>
    <w:lvl w:ilvl="5" w:tplc="04090011" w:tentative="1">
      <w:start w:val="1"/>
      <w:numFmt w:val="decimalEnclosedCircle"/>
      <w:lvlText w:val="%6"/>
      <w:lvlJc w:val="left"/>
      <w:pPr>
        <w:ind w:left="2880" w:hanging="480"/>
      </w:pPr>
    </w:lvl>
    <w:lvl w:ilvl="6" w:tplc="0409000F" w:tentative="1">
      <w:start w:val="1"/>
      <w:numFmt w:val="decimal"/>
      <w:lvlText w:val="%7."/>
      <w:lvlJc w:val="left"/>
      <w:pPr>
        <w:ind w:left="3360" w:hanging="480"/>
      </w:pPr>
    </w:lvl>
    <w:lvl w:ilvl="7" w:tplc="04090017" w:tentative="1">
      <w:start w:val="1"/>
      <w:numFmt w:val="aiueoFullWidth"/>
      <w:lvlText w:val="(%8)"/>
      <w:lvlJc w:val="left"/>
      <w:pPr>
        <w:ind w:left="3840" w:hanging="480"/>
      </w:pPr>
    </w:lvl>
    <w:lvl w:ilvl="8" w:tplc="04090011" w:tentative="1">
      <w:start w:val="1"/>
      <w:numFmt w:val="decimalEnclosedCircle"/>
      <w:lvlText w:val="%9"/>
      <w:lvlJc w:val="left"/>
      <w:pPr>
        <w:ind w:left="4320" w:hanging="480"/>
      </w:pPr>
    </w:lvl>
  </w:abstractNum>
  <w:abstractNum w:abstractNumId="20" w15:restartNumberingAfterBreak="0">
    <w:nsid w:val="604741A2"/>
    <w:multiLevelType w:val="hybridMultilevel"/>
    <w:tmpl w:val="DFBCF370"/>
    <w:lvl w:ilvl="0" w:tplc="432A19D8">
      <w:start w:val="3"/>
      <w:numFmt w:val="bullet"/>
      <w:lvlText w:val="・"/>
      <w:lvlJc w:val="left"/>
      <w:pPr>
        <w:ind w:left="360" w:hanging="360"/>
      </w:pPr>
      <w:rPr>
        <w:rFonts w:ascii="ＭＳ 明朝" w:eastAsia="ＭＳ 明朝" w:hAnsi="ＭＳ 明朝" w:cs="Times New Roman"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1" w15:restartNumberingAfterBreak="0">
    <w:nsid w:val="65746B60"/>
    <w:multiLevelType w:val="hybridMultilevel"/>
    <w:tmpl w:val="39CA8E16"/>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2" w15:restartNumberingAfterBreak="0">
    <w:nsid w:val="66691D6D"/>
    <w:multiLevelType w:val="hybridMultilevel"/>
    <w:tmpl w:val="032C32AA"/>
    <w:lvl w:ilvl="0" w:tplc="E7F89F5C">
      <w:start w:val="1"/>
      <w:numFmt w:val="decimalFullWidth"/>
      <w:lvlText w:val="（%1）"/>
      <w:lvlJc w:val="left"/>
      <w:pPr>
        <w:ind w:left="720" w:hanging="72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3" w15:restartNumberingAfterBreak="0">
    <w:nsid w:val="694A7EF1"/>
    <w:multiLevelType w:val="hybridMultilevel"/>
    <w:tmpl w:val="B7304740"/>
    <w:lvl w:ilvl="0" w:tplc="9416C7F4">
      <w:start w:val="4"/>
      <w:numFmt w:val="decimalFullWidth"/>
      <w:lvlText w:val="第%1条"/>
      <w:lvlJc w:val="left"/>
      <w:pPr>
        <w:tabs>
          <w:tab w:val="num" w:pos="540"/>
        </w:tabs>
        <w:ind w:left="540" w:hanging="540"/>
      </w:pPr>
      <w:rPr>
        <w:rFonts w:hint="eastAsia"/>
      </w:rPr>
    </w:lvl>
    <w:lvl w:ilvl="1" w:tplc="00170409" w:tentative="1">
      <w:start w:val="1"/>
      <w:numFmt w:val="aiueoFullWidth"/>
      <w:lvlText w:val="(%2)"/>
      <w:lvlJc w:val="left"/>
      <w:pPr>
        <w:tabs>
          <w:tab w:val="num" w:pos="960"/>
        </w:tabs>
        <w:ind w:left="960" w:hanging="480"/>
      </w:pPr>
    </w:lvl>
    <w:lvl w:ilvl="2" w:tplc="00110409" w:tentative="1">
      <w:start w:val="1"/>
      <w:numFmt w:val="decimalEnclosedCircle"/>
      <w:lvlText w:val="%3"/>
      <w:lvlJc w:val="left"/>
      <w:pPr>
        <w:tabs>
          <w:tab w:val="num" w:pos="1440"/>
        </w:tabs>
        <w:ind w:left="1440" w:hanging="480"/>
      </w:pPr>
    </w:lvl>
    <w:lvl w:ilvl="3" w:tplc="000F0409" w:tentative="1">
      <w:start w:val="1"/>
      <w:numFmt w:val="decimal"/>
      <w:lvlText w:val="%4."/>
      <w:lvlJc w:val="left"/>
      <w:pPr>
        <w:tabs>
          <w:tab w:val="num" w:pos="1920"/>
        </w:tabs>
        <w:ind w:left="1920" w:hanging="480"/>
      </w:pPr>
    </w:lvl>
    <w:lvl w:ilvl="4" w:tplc="00170409" w:tentative="1">
      <w:start w:val="1"/>
      <w:numFmt w:val="aiueoFullWidth"/>
      <w:lvlText w:val="(%5)"/>
      <w:lvlJc w:val="left"/>
      <w:pPr>
        <w:tabs>
          <w:tab w:val="num" w:pos="2400"/>
        </w:tabs>
        <w:ind w:left="2400" w:hanging="480"/>
      </w:pPr>
    </w:lvl>
    <w:lvl w:ilvl="5" w:tplc="00110409" w:tentative="1">
      <w:start w:val="1"/>
      <w:numFmt w:val="decimalEnclosedCircle"/>
      <w:lvlText w:val="%6"/>
      <w:lvlJc w:val="left"/>
      <w:pPr>
        <w:tabs>
          <w:tab w:val="num" w:pos="2880"/>
        </w:tabs>
        <w:ind w:left="2880" w:hanging="480"/>
      </w:pPr>
    </w:lvl>
    <w:lvl w:ilvl="6" w:tplc="000F0409" w:tentative="1">
      <w:start w:val="1"/>
      <w:numFmt w:val="decimal"/>
      <w:lvlText w:val="%7."/>
      <w:lvlJc w:val="left"/>
      <w:pPr>
        <w:tabs>
          <w:tab w:val="num" w:pos="3360"/>
        </w:tabs>
        <w:ind w:left="3360" w:hanging="480"/>
      </w:pPr>
    </w:lvl>
    <w:lvl w:ilvl="7" w:tplc="00170409" w:tentative="1">
      <w:start w:val="1"/>
      <w:numFmt w:val="aiueoFullWidth"/>
      <w:lvlText w:val="(%8)"/>
      <w:lvlJc w:val="left"/>
      <w:pPr>
        <w:tabs>
          <w:tab w:val="num" w:pos="3840"/>
        </w:tabs>
        <w:ind w:left="3840" w:hanging="480"/>
      </w:pPr>
    </w:lvl>
    <w:lvl w:ilvl="8" w:tplc="00110409" w:tentative="1">
      <w:start w:val="1"/>
      <w:numFmt w:val="decimalEnclosedCircle"/>
      <w:lvlText w:val="%9"/>
      <w:lvlJc w:val="left"/>
      <w:pPr>
        <w:tabs>
          <w:tab w:val="num" w:pos="4320"/>
        </w:tabs>
        <w:ind w:left="4320" w:hanging="480"/>
      </w:pPr>
    </w:lvl>
  </w:abstractNum>
  <w:abstractNum w:abstractNumId="24" w15:restartNumberingAfterBreak="0">
    <w:nsid w:val="69A51AB8"/>
    <w:multiLevelType w:val="hybridMultilevel"/>
    <w:tmpl w:val="8208E990"/>
    <w:lvl w:ilvl="0" w:tplc="7CF8AE68">
      <w:numFmt w:val="bullet"/>
      <w:lvlText w:val="・"/>
      <w:lvlJc w:val="left"/>
      <w:pPr>
        <w:ind w:left="360" w:hanging="360"/>
      </w:pPr>
      <w:rPr>
        <w:rFonts w:ascii="ヒラギノ角ゴ ProN W3" w:eastAsia="ヒラギノ角ゴ ProN W3" w:hAnsi="ヒラギノ角ゴ ProN W3" w:cs="Times New Roman"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5" w15:restartNumberingAfterBreak="0">
    <w:nsid w:val="6BD5254F"/>
    <w:multiLevelType w:val="hybridMultilevel"/>
    <w:tmpl w:val="BDC4BF6E"/>
    <w:lvl w:ilvl="0" w:tplc="6150D3EC">
      <w:start w:val="1"/>
      <w:numFmt w:val="decimalFullWidth"/>
      <w:lvlText w:val="(%1)"/>
      <w:lvlJc w:val="left"/>
      <w:pPr>
        <w:ind w:left="1020" w:hanging="440"/>
      </w:pPr>
      <w:rPr>
        <w:rFonts w:hint="default"/>
      </w:rPr>
    </w:lvl>
    <w:lvl w:ilvl="1" w:tplc="04090017" w:tentative="1">
      <w:start w:val="1"/>
      <w:numFmt w:val="aiueoFullWidth"/>
      <w:lvlText w:val="(%2)"/>
      <w:lvlJc w:val="left"/>
      <w:pPr>
        <w:ind w:left="1420" w:hanging="420"/>
      </w:pPr>
    </w:lvl>
    <w:lvl w:ilvl="2" w:tplc="04090011" w:tentative="1">
      <w:start w:val="1"/>
      <w:numFmt w:val="decimalEnclosedCircle"/>
      <w:lvlText w:val="%3"/>
      <w:lvlJc w:val="left"/>
      <w:pPr>
        <w:ind w:left="1840" w:hanging="420"/>
      </w:pPr>
    </w:lvl>
    <w:lvl w:ilvl="3" w:tplc="0409000F" w:tentative="1">
      <w:start w:val="1"/>
      <w:numFmt w:val="decimal"/>
      <w:lvlText w:val="%4."/>
      <w:lvlJc w:val="left"/>
      <w:pPr>
        <w:ind w:left="2260" w:hanging="420"/>
      </w:pPr>
    </w:lvl>
    <w:lvl w:ilvl="4" w:tplc="04090017" w:tentative="1">
      <w:start w:val="1"/>
      <w:numFmt w:val="aiueoFullWidth"/>
      <w:lvlText w:val="(%5)"/>
      <w:lvlJc w:val="left"/>
      <w:pPr>
        <w:ind w:left="2680" w:hanging="420"/>
      </w:pPr>
    </w:lvl>
    <w:lvl w:ilvl="5" w:tplc="04090011" w:tentative="1">
      <w:start w:val="1"/>
      <w:numFmt w:val="decimalEnclosedCircle"/>
      <w:lvlText w:val="%6"/>
      <w:lvlJc w:val="left"/>
      <w:pPr>
        <w:ind w:left="3100" w:hanging="420"/>
      </w:pPr>
    </w:lvl>
    <w:lvl w:ilvl="6" w:tplc="0409000F" w:tentative="1">
      <w:start w:val="1"/>
      <w:numFmt w:val="decimal"/>
      <w:lvlText w:val="%7."/>
      <w:lvlJc w:val="left"/>
      <w:pPr>
        <w:ind w:left="3520" w:hanging="420"/>
      </w:pPr>
    </w:lvl>
    <w:lvl w:ilvl="7" w:tplc="04090017" w:tentative="1">
      <w:start w:val="1"/>
      <w:numFmt w:val="aiueoFullWidth"/>
      <w:lvlText w:val="(%8)"/>
      <w:lvlJc w:val="left"/>
      <w:pPr>
        <w:ind w:left="3940" w:hanging="420"/>
      </w:pPr>
    </w:lvl>
    <w:lvl w:ilvl="8" w:tplc="04090011" w:tentative="1">
      <w:start w:val="1"/>
      <w:numFmt w:val="decimalEnclosedCircle"/>
      <w:lvlText w:val="%9"/>
      <w:lvlJc w:val="left"/>
      <w:pPr>
        <w:ind w:left="4360" w:hanging="420"/>
      </w:pPr>
    </w:lvl>
  </w:abstractNum>
  <w:abstractNum w:abstractNumId="26" w15:restartNumberingAfterBreak="0">
    <w:nsid w:val="6FF734D0"/>
    <w:multiLevelType w:val="hybridMultilevel"/>
    <w:tmpl w:val="7CB46596"/>
    <w:lvl w:ilvl="0" w:tplc="E6F4D906">
      <w:start w:val="1"/>
      <w:numFmt w:val="decimalFullWidth"/>
      <w:lvlText w:val="（%1）"/>
      <w:lvlJc w:val="left"/>
      <w:pPr>
        <w:ind w:left="1560" w:hanging="720"/>
      </w:pPr>
      <w:rPr>
        <w:rFonts w:hint="default"/>
      </w:rPr>
    </w:lvl>
    <w:lvl w:ilvl="1" w:tplc="04090017" w:tentative="1">
      <w:start w:val="1"/>
      <w:numFmt w:val="aiueoFullWidth"/>
      <w:lvlText w:val="(%2)"/>
      <w:lvlJc w:val="left"/>
      <w:pPr>
        <w:ind w:left="1680" w:hanging="420"/>
      </w:pPr>
    </w:lvl>
    <w:lvl w:ilvl="2" w:tplc="04090011" w:tentative="1">
      <w:start w:val="1"/>
      <w:numFmt w:val="decimalEnclosedCircle"/>
      <w:lvlText w:val="%3"/>
      <w:lvlJc w:val="left"/>
      <w:pPr>
        <w:ind w:left="2100" w:hanging="420"/>
      </w:pPr>
    </w:lvl>
    <w:lvl w:ilvl="3" w:tplc="0409000F" w:tentative="1">
      <w:start w:val="1"/>
      <w:numFmt w:val="decimal"/>
      <w:lvlText w:val="%4."/>
      <w:lvlJc w:val="left"/>
      <w:pPr>
        <w:ind w:left="2520" w:hanging="420"/>
      </w:pPr>
    </w:lvl>
    <w:lvl w:ilvl="4" w:tplc="04090017" w:tentative="1">
      <w:start w:val="1"/>
      <w:numFmt w:val="aiueoFullWidth"/>
      <w:lvlText w:val="(%5)"/>
      <w:lvlJc w:val="left"/>
      <w:pPr>
        <w:ind w:left="2940" w:hanging="420"/>
      </w:pPr>
    </w:lvl>
    <w:lvl w:ilvl="5" w:tplc="04090011" w:tentative="1">
      <w:start w:val="1"/>
      <w:numFmt w:val="decimalEnclosedCircle"/>
      <w:lvlText w:val="%6"/>
      <w:lvlJc w:val="left"/>
      <w:pPr>
        <w:ind w:left="3360" w:hanging="420"/>
      </w:pPr>
    </w:lvl>
    <w:lvl w:ilvl="6" w:tplc="0409000F" w:tentative="1">
      <w:start w:val="1"/>
      <w:numFmt w:val="decimal"/>
      <w:lvlText w:val="%7."/>
      <w:lvlJc w:val="left"/>
      <w:pPr>
        <w:ind w:left="3780" w:hanging="420"/>
      </w:pPr>
    </w:lvl>
    <w:lvl w:ilvl="7" w:tplc="04090017" w:tentative="1">
      <w:start w:val="1"/>
      <w:numFmt w:val="aiueoFullWidth"/>
      <w:lvlText w:val="(%8)"/>
      <w:lvlJc w:val="left"/>
      <w:pPr>
        <w:ind w:left="4200" w:hanging="420"/>
      </w:pPr>
    </w:lvl>
    <w:lvl w:ilvl="8" w:tplc="04090011" w:tentative="1">
      <w:start w:val="1"/>
      <w:numFmt w:val="decimalEnclosedCircle"/>
      <w:lvlText w:val="%9"/>
      <w:lvlJc w:val="left"/>
      <w:pPr>
        <w:ind w:left="4620" w:hanging="420"/>
      </w:pPr>
    </w:lvl>
  </w:abstractNum>
  <w:abstractNum w:abstractNumId="27" w15:restartNumberingAfterBreak="0">
    <w:nsid w:val="70203D99"/>
    <w:multiLevelType w:val="hybridMultilevel"/>
    <w:tmpl w:val="DA58182A"/>
    <w:lvl w:ilvl="0" w:tplc="4A0A309C">
      <w:start w:val="1"/>
      <w:numFmt w:val="decimalFullWidth"/>
      <w:lvlText w:val="第%1条"/>
      <w:lvlJc w:val="left"/>
      <w:pPr>
        <w:tabs>
          <w:tab w:val="num" w:pos="880"/>
        </w:tabs>
        <w:ind w:left="880" w:hanging="880"/>
      </w:pPr>
      <w:rPr>
        <w:rFonts w:hint="eastAsia"/>
      </w:rPr>
    </w:lvl>
    <w:lvl w:ilvl="1" w:tplc="00170409">
      <w:start w:val="1"/>
      <w:numFmt w:val="aiueoFullWidth"/>
      <w:lvlText w:val="(%2)"/>
      <w:lvlJc w:val="left"/>
      <w:pPr>
        <w:tabs>
          <w:tab w:val="num" w:pos="960"/>
        </w:tabs>
        <w:ind w:left="960" w:hanging="480"/>
      </w:pPr>
    </w:lvl>
    <w:lvl w:ilvl="2" w:tplc="00110409" w:tentative="1">
      <w:start w:val="1"/>
      <w:numFmt w:val="decimalEnclosedCircle"/>
      <w:lvlText w:val="%3"/>
      <w:lvlJc w:val="left"/>
      <w:pPr>
        <w:tabs>
          <w:tab w:val="num" w:pos="1440"/>
        </w:tabs>
        <w:ind w:left="1440" w:hanging="480"/>
      </w:pPr>
    </w:lvl>
    <w:lvl w:ilvl="3" w:tplc="000F0409" w:tentative="1">
      <w:start w:val="1"/>
      <w:numFmt w:val="decimal"/>
      <w:lvlText w:val="%4."/>
      <w:lvlJc w:val="left"/>
      <w:pPr>
        <w:tabs>
          <w:tab w:val="num" w:pos="1920"/>
        </w:tabs>
        <w:ind w:left="1920" w:hanging="480"/>
      </w:pPr>
    </w:lvl>
    <w:lvl w:ilvl="4" w:tplc="00170409" w:tentative="1">
      <w:start w:val="1"/>
      <w:numFmt w:val="aiueoFullWidth"/>
      <w:lvlText w:val="(%5)"/>
      <w:lvlJc w:val="left"/>
      <w:pPr>
        <w:tabs>
          <w:tab w:val="num" w:pos="2400"/>
        </w:tabs>
        <w:ind w:left="2400" w:hanging="480"/>
      </w:pPr>
    </w:lvl>
    <w:lvl w:ilvl="5" w:tplc="00110409" w:tentative="1">
      <w:start w:val="1"/>
      <w:numFmt w:val="decimalEnclosedCircle"/>
      <w:lvlText w:val="%6"/>
      <w:lvlJc w:val="left"/>
      <w:pPr>
        <w:tabs>
          <w:tab w:val="num" w:pos="2880"/>
        </w:tabs>
        <w:ind w:left="2880" w:hanging="480"/>
      </w:pPr>
    </w:lvl>
    <w:lvl w:ilvl="6" w:tplc="000F0409" w:tentative="1">
      <w:start w:val="1"/>
      <w:numFmt w:val="decimal"/>
      <w:lvlText w:val="%7."/>
      <w:lvlJc w:val="left"/>
      <w:pPr>
        <w:tabs>
          <w:tab w:val="num" w:pos="3360"/>
        </w:tabs>
        <w:ind w:left="3360" w:hanging="480"/>
      </w:pPr>
    </w:lvl>
    <w:lvl w:ilvl="7" w:tplc="00170409" w:tentative="1">
      <w:start w:val="1"/>
      <w:numFmt w:val="aiueoFullWidth"/>
      <w:lvlText w:val="(%8)"/>
      <w:lvlJc w:val="left"/>
      <w:pPr>
        <w:tabs>
          <w:tab w:val="num" w:pos="3840"/>
        </w:tabs>
        <w:ind w:left="3840" w:hanging="480"/>
      </w:pPr>
    </w:lvl>
    <w:lvl w:ilvl="8" w:tplc="00110409" w:tentative="1">
      <w:start w:val="1"/>
      <w:numFmt w:val="decimalEnclosedCircle"/>
      <w:lvlText w:val="%9"/>
      <w:lvlJc w:val="left"/>
      <w:pPr>
        <w:tabs>
          <w:tab w:val="num" w:pos="4320"/>
        </w:tabs>
        <w:ind w:left="4320" w:hanging="480"/>
      </w:pPr>
    </w:lvl>
  </w:abstractNum>
  <w:abstractNum w:abstractNumId="28" w15:restartNumberingAfterBreak="0">
    <w:nsid w:val="7AAF5B6C"/>
    <w:multiLevelType w:val="hybridMultilevel"/>
    <w:tmpl w:val="3FC85974"/>
    <w:lvl w:ilvl="0" w:tplc="DD42A818">
      <w:numFmt w:val="bullet"/>
      <w:lvlText w:val="・"/>
      <w:lvlJc w:val="left"/>
      <w:pPr>
        <w:tabs>
          <w:tab w:val="num" w:pos="1068"/>
        </w:tabs>
        <w:ind w:left="1068" w:hanging="360"/>
      </w:pPr>
      <w:rPr>
        <w:rFonts w:ascii="ＭＳ ゴシック" w:eastAsia="ＭＳ ゴシック" w:hAnsi="ＭＳ ゴシック" w:cs="ＭＳ ゴシック" w:hint="eastAsia"/>
      </w:rPr>
    </w:lvl>
    <w:lvl w:ilvl="1" w:tplc="0409000B" w:tentative="1">
      <w:start w:val="1"/>
      <w:numFmt w:val="bullet"/>
      <w:lvlText w:val=""/>
      <w:lvlJc w:val="left"/>
      <w:pPr>
        <w:tabs>
          <w:tab w:val="num" w:pos="1548"/>
        </w:tabs>
        <w:ind w:left="1548" w:hanging="420"/>
      </w:pPr>
      <w:rPr>
        <w:rFonts w:ascii="Wingdings" w:hAnsi="Wingdings" w:hint="default"/>
      </w:rPr>
    </w:lvl>
    <w:lvl w:ilvl="2" w:tplc="0409000D" w:tentative="1">
      <w:start w:val="1"/>
      <w:numFmt w:val="bullet"/>
      <w:lvlText w:val=""/>
      <w:lvlJc w:val="left"/>
      <w:pPr>
        <w:tabs>
          <w:tab w:val="num" w:pos="1968"/>
        </w:tabs>
        <w:ind w:left="1968" w:hanging="420"/>
      </w:pPr>
      <w:rPr>
        <w:rFonts w:ascii="Wingdings" w:hAnsi="Wingdings" w:hint="default"/>
      </w:rPr>
    </w:lvl>
    <w:lvl w:ilvl="3" w:tplc="04090001" w:tentative="1">
      <w:start w:val="1"/>
      <w:numFmt w:val="bullet"/>
      <w:lvlText w:val=""/>
      <w:lvlJc w:val="left"/>
      <w:pPr>
        <w:tabs>
          <w:tab w:val="num" w:pos="2388"/>
        </w:tabs>
        <w:ind w:left="2388" w:hanging="420"/>
      </w:pPr>
      <w:rPr>
        <w:rFonts w:ascii="Wingdings" w:hAnsi="Wingdings" w:hint="default"/>
      </w:rPr>
    </w:lvl>
    <w:lvl w:ilvl="4" w:tplc="0409000B" w:tentative="1">
      <w:start w:val="1"/>
      <w:numFmt w:val="bullet"/>
      <w:lvlText w:val=""/>
      <w:lvlJc w:val="left"/>
      <w:pPr>
        <w:tabs>
          <w:tab w:val="num" w:pos="2808"/>
        </w:tabs>
        <w:ind w:left="2808" w:hanging="420"/>
      </w:pPr>
      <w:rPr>
        <w:rFonts w:ascii="Wingdings" w:hAnsi="Wingdings" w:hint="default"/>
      </w:rPr>
    </w:lvl>
    <w:lvl w:ilvl="5" w:tplc="0409000D" w:tentative="1">
      <w:start w:val="1"/>
      <w:numFmt w:val="bullet"/>
      <w:lvlText w:val=""/>
      <w:lvlJc w:val="left"/>
      <w:pPr>
        <w:tabs>
          <w:tab w:val="num" w:pos="3228"/>
        </w:tabs>
        <w:ind w:left="3228" w:hanging="420"/>
      </w:pPr>
      <w:rPr>
        <w:rFonts w:ascii="Wingdings" w:hAnsi="Wingdings" w:hint="default"/>
      </w:rPr>
    </w:lvl>
    <w:lvl w:ilvl="6" w:tplc="04090001" w:tentative="1">
      <w:start w:val="1"/>
      <w:numFmt w:val="bullet"/>
      <w:lvlText w:val=""/>
      <w:lvlJc w:val="left"/>
      <w:pPr>
        <w:tabs>
          <w:tab w:val="num" w:pos="3648"/>
        </w:tabs>
        <w:ind w:left="3648" w:hanging="420"/>
      </w:pPr>
      <w:rPr>
        <w:rFonts w:ascii="Wingdings" w:hAnsi="Wingdings" w:hint="default"/>
      </w:rPr>
    </w:lvl>
    <w:lvl w:ilvl="7" w:tplc="0409000B" w:tentative="1">
      <w:start w:val="1"/>
      <w:numFmt w:val="bullet"/>
      <w:lvlText w:val=""/>
      <w:lvlJc w:val="left"/>
      <w:pPr>
        <w:tabs>
          <w:tab w:val="num" w:pos="4068"/>
        </w:tabs>
        <w:ind w:left="4068" w:hanging="420"/>
      </w:pPr>
      <w:rPr>
        <w:rFonts w:ascii="Wingdings" w:hAnsi="Wingdings" w:hint="default"/>
      </w:rPr>
    </w:lvl>
    <w:lvl w:ilvl="8" w:tplc="0409000D" w:tentative="1">
      <w:start w:val="1"/>
      <w:numFmt w:val="bullet"/>
      <w:lvlText w:val=""/>
      <w:lvlJc w:val="left"/>
      <w:pPr>
        <w:tabs>
          <w:tab w:val="num" w:pos="4488"/>
        </w:tabs>
        <w:ind w:left="4488" w:hanging="420"/>
      </w:pPr>
      <w:rPr>
        <w:rFonts w:ascii="Wingdings" w:hAnsi="Wingdings" w:hint="default"/>
      </w:rPr>
    </w:lvl>
  </w:abstractNum>
  <w:num w:numId="1">
    <w:abstractNumId w:val="6"/>
  </w:num>
  <w:num w:numId="2">
    <w:abstractNumId w:val="4"/>
  </w:num>
  <w:num w:numId="3">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3"/>
  </w:num>
  <w:num w:numId="5">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8"/>
  </w:num>
  <w:num w:numId="7">
    <w:abstractNumId w:val="7"/>
  </w:num>
  <w:num w:numId="8">
    <w:abstractNumId w:val="1"/>
  </w:num>
  <w:num w:numId="9">
    <w:abstractNumId w:val="18"/>
  </w:num>
  <w:num w:numId="10">
    <w:abstractNumId w:val="26"/>
  </w:num>
  <w:num w:numId="11">
    <w:abstractNumId w:val="20"/>
  </w:num>
  <w:num w:numId="12">
    <w:abstractNumId w:val="22"/>
  </w:num>
  <w:num w:numId="13">
    <w:abstractNumId w:val="24"/>
  </w:num>
  <w:num w:numId="14">
    <w:abstractNumId w:val="14"/>
  </w:num>
  <w:num w:numId="15">
    <w:abstractNumId w:val="8"/>
  </w:num>
  <w:num w:numId="16">
    <w:abstractNumId w:val="21"/>
  </w:num>
  <w:num w:numId="17">
    <w:abstractNumId w:val="11"/>
  </w:num>
  <w:num w:numId="18">
    <w:abstractNumId w:val="0"/>
  </w:num>
  <w:num w:numId="19">
    <w:abstractNumId w:val="5"/>
  </w:num>
  <w:num w:numId="20">
    <w:abstractNumId w:val="9"/>
  </w:num>
  <w:num w:numId="21">
    <w:abstractNumId w:val="2"/>
  </w:num>
  <w:num w:numId="22">
    <w:abstractNumId w:val="25"/>
  </w:num>
  <w:num w:numId="23">
    <w:abstractNumId w:val="19"/>
  </w:num>
  <w:num w:numId="24">
    <w:abstractNumId w:val="3"/>
  </w:num>
  <w:num w:numId="25">
    <w:abstractNumId w:val="13"/>
  </w:num>
  <w:num w:numId="26">
    <w:abstractNumId w:val="12"/>
  </w:num>
  <w:num w:numId="27">
    <w:abstractNumId w:val="17"/>
  </w:num>
  <w:num w:numId="2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5"/>
  </w:num>
  <w:num w:numId="31">
    <w:abstractNumId w:val="16"/>
  </w:num>
  <w:num w:numId="3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6"/>
  <w:bordersDoNotSurroundHeader/>
  <w:bordersDoNotSurroundFooter/>
  <w:proofState w:spelling="clean" w:grammar="clean"/>
  <w:stylePaneFormatFilter w:val="3701" w:allStyles="1" w:customStyles="0" w:latentStyles="0" w:stylesInUse="0" w:headingStyles="0" w:numberingStyles="0" w:tableStyles="0" w:directFormattingOnRuns="1" w:directFormattingOnParagraphs="1" w:directFormattingOnNumbering="1" w:directFormattingOnTables="0" w:clearFormatting="1" w:top3HeadingStyles="1" w:visibleStyles="0" w:alternateStyleNames="0"/>
  <w:doNotTrackMoves/>
  <w:defaultTabStop w:val="840"/>
  <w:drawingGridHorizontalSpacing w:val="105"/>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xMjcyMjI3szA1tDRW0lEKTi0uzszPAykwrQUAat9iEywAAAA="/>
  </w:docVars>
  <w:rsids>
    <w:rsidRoot w:val="00E55DA9"/>
    <w:rsid w:val="0000129D"/>
    <w:rsid w:val="00003F5D"/>
    <w:rsid w:val="00005888"/>
    <w:rsid w:val="00006C6F"/>
    <w:rsid w:val="00012CB4"/>
    <w:rsid w:val="00016EAB"/>
    <w:rsid w:val="00026F55"/>
    <w:rsid w:val="00027065"/>
    <w:rsid w:val="00037341"/>
    <w:rsid w:val="0003775E"/>
    <w:rsid w:val="00042291"/>
    <w:rsid w:val="00050538"/>
    <w:rsid w:val="00052776"/>
    <w:rsid w:val="00054B99"/>
    <w:rsid w:val="00057690"/>
    <w:rsid w:val="00061F2B"/>
    <w:rsid w:val="00066A85"/>
    <w:rsid w:val="00073141"/>
    <w:rsid w:val="000771C3"/>
    <w:rsid w:val="000929BD"/>
    <w:rsid w:val="0009579B"/>
    <w:rsid w:val="000A376F"/>
    <w:rsid w:val="000A5809"/>
    <w:rsid w:val="000B041F"/>
    <w:rsid w:val="000B0AD6"/>
    <w:rsid w:val="000C54B5"/>
    <w:rsid w:val="000C5524"/>
    <w:rsid w:val="000D1AC3"/>
    <w:rsid w:val="000E1381"/>
    <w:rsid w:val="000E1400"/>
    <w:rsid w:val="000E1A5C"/>
    <w:rsid w:val="000F0837"/>
    <w:rsid w:val="000F1D95"/>
    <w:rsid w:val="00105E3C"/>
    <w:rsid w:val="00106B05"/>
    <w:rsid w:val="0011446D"/>
    <w:rsid w:val="001177FB"/>
    <w:rsid w:val="00120C76"/>
    <w:rsid w:val="0012139A"/>
    <w:rsid w:val="00133729"/>
    <w:rsid w:val="001408B4"/>
    <w:rsid w:val="00147BE7"/>
    <w:rsid w:val="0015043C"/>
    <w:rsid w:val="00150B85"/>
    <w:rsid w:val="00157AEF"/>
    <w:rsid w:val="00160F5C"/>
    <w:rsid w:val="00162740"/>
    <w:rsid w:val="00163FFE"/>
    <w:rsid w:val="00166119"/>
    <w:rsid w:val="00170240"/>
    <w:rsid w:val="0017134F"/>
    <w:rsid w:val="00173F05"/>
    <w:rsid w:val="0018168E"/>
    <w:rsid w:val="00181B56"/>
    <w:rsid w:val="001842A6"/>
    <w:rsid w:val="001869BE"/>
    <w:rsid w:val="00186E85"/>
    <w:rsid w:val="00187EA3"/>
    <w:rsid w:val="001927E8"/>
    <w:rsid w:val="001A361D"/>
    <w:rsid w:val="001A5DF1"/>
    <w:rsid w:val="001B3044"/>
    <w:rsid w:val="001B3C12"/>
    <w:rsid w:val="001B544E"/>
    <w:rsid w:val="001B593B"/>
    <w:rsid w:val="001C0D53"/>
    <w:rsid w:val="001D0376"/>
    <w:rsid w:val="001D0AFC"/>
    <w:rsid w:val="001D2C28"/>
    <w:rsid w:val="001E430B"/>
    <w:rsid w:val="001E4AC8"/>
    <w:rsid w:val="001E4F4F"/>
    <w:rsid w:val="001F19DC"/>
    <w:rsid w:val="001F3096"/>
    <w:rsid w:val="001F77CC"/>
    <w:rsid w:val="001F7EF5"/>
    <w:rsid w:val="0020436E"/>
    <w:rsid w:val="00204706"/>
    <w:rsid w:val="0020475A"/>
    <w:rsid w:val="00206B5A"/>
    <w:rsid w:val="0021286B"/>
    <w:rsid w:val="002221D2"/>
    <w:rsid w:val="00223B6B"/>
    <w:rsid w:val="0023505C"/>
    <w:rsid w:val="00237DD1"/>
    <w:rsid w:val="00240396"/>
    <w:rsid w:val="002425F7"/>
    <w:rsid w:val="00246121"/>
    <w:rsid w:val="002647A3"/>
    <w:rsid w:val="00265640"/>
    <w:rsid w:val="00267890"/>
    <w:rsid w:val="00273764"/>
    <w:rsid w:val="00273E16"/>
    <w:rsid w:val="00282840"/>
    <w:rsid w:val="002938DF"/>
    <w:rsid w:val="002950E4"/>
    <w:rsid w:val="002962EC"/>
    <w:rsid w:val="00296608"/>
    <w:rsid w:val="002B0868"/>
    <w:rsid w:val="002C6D41"/>
    <w:rsid w:val="002C74CC"/>
    <w:rsid w:val="002D29C7"/>
    <w:rsid w:val="002D3404"/>
    <w:rsid w:val="002D5881"/>
    <w:rsid w:val="002E12DE"/>
    <w:rsid w:val="002F4F81"/>
    <w:rsid w:val="002F699C"/>
    <w:rsid w:val="00301734"/>
    <w:rsid w:val="0030519E"/>
    <w:rsid w:val="0031170C"/>
    <w:rsid w:val="003277D7"/>
    <w:rsid w:val="0032799E"/>
    <w:rsid w:val="00333ED4"/>
    <w:rsid w:val="00335B36"/>
    <w:rsid w:val="00353E1C"/>
    <w:rsid w:val="00354FBE"/>
    <w:rsid w:val="003551D3"/>
    <w:rsid w:val="00357CD7"/>
    <w:rsid w:val="00366FD6"/>
    <w:rsid w:val="00374CD1"/>
    <w:rsid w:val="003919FA"/>
    <w:rsid w:val="00393123"/>
    <w:rsid w:val="003A3C0C"/>
    <w:rsid w:val="003C124B"/>
    <w:rsid w:val="003C35D2"/>
    <w:rsid w:val="003D3920"/>
    <w:rsid w:val="003E02CD"/>
    <w:rsid w:val="003E47DB"/>
    <w:rsid w:val="003E5614"/>
    <w:rsid w:val="003E5F69"/>
    <w:rsid w:val="003E75E9"/>
    <w:rsid w:val="003F0F2F"/>
    <w:rsid w:val="003F284B"/>
    <w:rsid w:val="003F4110"/>
    <w:rsid w:val="003F78D9"/>
    <w:rsid w:val="0040215C"/>
    <w:rsid w:val="004078DA"/>
    <w:rsid w:val="004145CE"/>
    <w:rsid w:val="004177C6"/>
    <w:rsid w:val="00417EEB"/>
    <w:rsid w:val="004312FE"/>
    <w:rsid w:val="00434FCD"/>
    <w:rsid w:val="0045118B"/>
    <w:rsid w:val="00451377"/>
    <w:rsid w:val="004518DC"/>
    <w:rsid w:val="004539A5"/>
    <w:rsid w:val="00455444"/>
    <w:rsid w:val="004657CF"/>
    <w:rsid w:val="00475DA6"/>
    <w:rsid w:val="00486E1C"/>
    <w:rsid w:val="004907E4"/>
    <w:rsid w:val="004A072C"/>
    <w:rsid w:val="004A65CC"/>
    <w:rsid w:val="004B7E2D"/>
    <w:rsid w:val="004C7DDB"/>
    <w:rsid w:val="004D04FF"/>
    <w:rsid w:val="004D241E"/>
    <w:rsid w:val="004D5E73"/>
    <w:rsid w:val="004D7EAD"/>
    <w:rsid w:val="004D7F91"/>
    <w:rsid w:val="004E553D"/>
    <w:rsid w:val="004E7B51"/>
    <w:rsid w:val="004F1DA8"/>
    <w:rsid w:val="004F4C2C"/>
    <w:rsid w:val="004F6AB9"/>
    <w:rsid w:val="00501728"/>
    <w:rsid w:val="00501ABD"/>
    <w:rsid w:val="00502FA8"/>
    <w:rsid w:val="00503821"/>
    <w:rsid w:val="00512393"/>
    <w:rsid w:val="005150E7"/>
    <w:rsid w:val="00515DA4"/>
    <w:rsid w:val="00526032"/>
    <w:rsid w:val="00527CA5"/>
    <w:rsid w:val="00530DAB"/>
    <w:rsid w:val="00537CF8"/>
    <w:rsid w:val="00543C7E"/>
    <w:rsid w:val="00554D89"/>
    <w:rsid w:val="005552DE"/>
    <w:rsid w:val="00561D7F"/>
    <w:rsid w:val="005630AC"/>
    <w:rsid w:val="00567A07"/>
    <w:rsid w:val="00574A99"/>
    <w:rsid w:val="00590E2B"/>
    <w:rsid w:val="00592EE6"/>
    <w:rsid w:val="005A3498"/>
    <w:rsid w:val="005B0A71"/>
    <w:rsid w:val="005C6F48"/>
    <w:rsid w:val="005D0D77"/>
    <w:rsid w:val="005D20A1"/>
    <w:rsid w:val="005D2EE5"/>
    <w:rsid w:val="005D5B77"/>
    <w:rsid w:val="005E1521"/>
    <w:rsid w:val="005F3020"/>
    <w:rsid w:val="00602E8C"/>
    <w:rsid w:val="0060315C"/>
    <w:rsid w:val="00606005"/>
    <w:rsid w:val="00613216"/>
    <w:rsid w:val="00614E83"/>
    <w:rsid w:val="00616505"/>
    <w:rsid w:val="00621C66"/>
    <w:rsid w:val="00623B67"/>
    <w:rsid w:val="00623BE3"/>
    <w:rsid w:val="00624E72"/>
    <w:rsid w:val="00625AC9"/>
    <w:rsid w:val="0062733D"/>
    <w:rsid w:val="006309FE"/>
    <w:rsid w:val="00633B7E"/>
    <w:rsid w:val="00645844"/>
    <w:rsid w:val="0064691D"/>
    <w:rsid w:val="00651610"/>
    <w:rsid w:val="006669C9"/>
    <w:rsid w:val="00675564"/>
    <w:rsid w:val="0068243C"/>
    <w:rsid w:val="00682D3D"/>
    <w:rsid w:val="006845FD"/>
    <w:rsid w:val="00696201"/>
    <w:rsid w:val="006A1444"/>
    <w:rsid w:val="006A2FE7"/>
    <w:rsid w:val="006A4562"/>
    <w:rsid w:val="006B26D1"/>
    <w:rsid w:val="006C0D94"/>
    <w:rsid w:val="006D3266"/>
    <w:rsid w:val="006D391F"/>
    <w:rsid w:val="006D7618"/>
    <w:rsid w:val="006E18BD"/>
    <w:rsid w:val="006E587E"/>
    <w:rsid w:val="00704A69"/>
    <w:rsid w:val="007074C2"/>
    <w:rsid w:val="00714977"/>
    <w:rsid w:val="007153B8"/>
    <w:rsid w:val="007224F6"/>
    <w:rsid w:val="00723D3C"/>
    <w:rsid w:val="007240EA"/>
    <w:rsid w:val="007264F4"/>
    <w:rsid w:val="00727DA0"/>
    <w:rsid w:val="00734512"/>
    <w:rsid w:val="00745CA9"/>
    <w:rsid w:val="00751E4A"/>
    <w:rsid w:val="00752063"/>
    <w:rsid w:val="00753FAF"/>
    <w:rsid w:val="0075430C"/>
    <w:rsid w:val="007564B0"/>
    <w:rsid w:val="007575A6"/>
    <w:rsid w:val="007578D9"/>
    <w:rsid w:val="00760722"/>
    <w:rsid w:val="007618CF"/>
    <w:rsid w:val="00762AA6"/>
    <w:rsid w:val="00770F43"/>
    <w:rsid w:val="00775446"/>
    <w:rsid w:val="0078000E"/>
    <w:rsid w:val="0078289F"/>
    <w:rsid w:val="0078415E"/>
    <w:rsid w:val="00786CDA"/>
    <w:rsid w:val="0079177D"/>
    <w:rsid w:val="007A5BAD"/>
    <w:rsid w:val="007B47C9"/>
    <w:rsid w:val="007C01C8"/>
    <w:rsid w:val="007C2DDC"/>
    <w:rsid w:val="007C56AE"/>
    <w:rsid w:val="007C7287"/>
    <w:rsid w:val="007D11A3"/>
    <w:rsid w:val="007D69EE"/>
    <w:rsid w:val="007D7A7F"/>
    <w:rsid w:val="007E24A8"/>
    <w:rsid w:val="007E2DD8"/>
    <w:rsid w:val="00801276"/>
    <w:rsid w:val="0080228D"/>
    <w:rsid w:val="00802CC6"/>
    <w:rsid w:val="008042F6"/>
    <w:rsid w:val="008050D1"/>
    <w:rsid w:val="00811610"/>
    <w:rsid w:val="00816CD4"/>
    <w:rsid w:val="008172BC"/>
    <w:rsid w:val="008200C3"/>
    <w:rsid w:val="008219AD"/>
    <w:rsid w:val="008238D3"/>
    <w:rsid w:val="00831DB5"/>
    <w:rsid w:val="008346C2"/>
    <w:rsid w:val="00836DE2"/>
    <w:rsid w:val="00840207"/>
    <w:rsid w:val="008476CC"/>
    <w:rsid w:val="00850C11"/>
    <w:rsid w:val="008512E2"/>
    <w:rsid w:val="0085202C"/>
    <w:rsid w:val="00855E6A"/>
    <w:rsid w:val="0087351D"/>
    <w:rsid w:val="008739C6"/>
    <w:rsid w:val="008741DC"/>
    <w:rsid w:val="0089768D"/>
    <w:rsid w:val="008A2C62"/>
    <w:rsid w:val="008B2470"/>
    <w:rsid w:val="008B59BA"/>
    <w:rsid w:val="008B696A"/>
    <w:rsid w:val="008C2278"/>
    <w:rsid w:val="008C7248"/>
    <w:rsid w:val="008D60AA"/>
    <w:rsid w:val="008E5656"/>
    <w:rsid w:val="008F10D3"/>
    <w:rsid w:val="008F179E"/>
    <w:rsid w:val="008F1D99"/>
    <w:rsid w:val="00900685"/>
    <w:rsid w:val="00905B18"/>
    <w:rsid w:val="00911949"/>
    <w:rsid w:val="00915F2F"/>
    <w:rsid w:val="009220C1"/>
    <w:rsid w:val="009378DC"/>
    <w:rsid w:val="0094495D"/>
    <w:rsid w:val="009471C8"/>
    <w:rsid w:val="009513FE"/>
    <w:rsid w:val="0096513F"/>
    <w:rsid w:val="00965778"/>
    <w:rsid w:val="00966225"/>
    <w:rsid w:val="0098603E"/>
    <w:rsid w:val="00986E9E"/>
    <w:rsid w:val="00987FCD"/>
    <w:rsid w:val="009A1E71"/>
    <w:rsid w:val="009B527B"/>
    <w:rsid w:val="009C0CF0"/>
    <w:rsid w:val="009C100E"/>
    <w:rsid w:val="009C56AB"/>
    <w:rsid w:val="009C5D25"/>
    <w:rsid w:val="009D1992"/>
    <w:rsid w:val="009D70AE"/>
    <w:rsid w:val="009E4E3F"/>
    <w:rsid w:val="009F49A9"/>
    <w:rsid w:val="009F61A6"/>
    <w:rsid w:val="00A0128E"/>
    <w:rsid w:val="00A034C3"/>
    <w:rsid w:val="00A04959"/>
    <w:rsid w:val="00A0730E"/>
    <w:rsid w:val="00A117B1"/>
    <w:rsid w:val="00A207AF"/>
    <w:rsid w:val="00A2242C"/>
    <w:rsid w:val="00A245E7"/>
    <w:rsid w:val="00A26C36"/>
    <w:rsid w:val="00A27011"/>
    <w:rsid w:val="00A31724"/>
    <w:rsid w:val="00A31F53"/>
    <w:rsid w:val="00A34AB3"/>
    <w:rsid w:val="00A3618F"/>
    <w:rsid w:val="00A36840"/>
    <w:rsid w:val="00A42A8E"/>
    <w:rsid w:val="00A472A6"/>
    <w:rsid w:val="00A55D23"/>
    <w:rsid w:val="00A5624A"/>
    <w:rsid w:val="00A56C36"/>
    <w:rsid w:val="00A718E5"/>
    <w:rsid w:val="00A72831"/>
    <w:rsid w:val="00A75E5A"/>
    <w:rsid w:val="00A83504"/>
    <w:rsid w:val="00A843CB"/>
    <w:rsid w:val="00A94FF4"/>
    <w:rsid w:val="00A96997"/>
    <w:rsid w:val="00AA11DD"/>
    <w:rsid w:val="00AA2B3E"/>
    <w:rsid w:val="00AA71D1"/>
    <w:rsid w:val="00AA7E28"/>
    <w:rsid w:val="00AB13FF"/>
    <w:rsid w:val="00AB4B41"/>
    <w:rsid w:val="00AB52E7"/>
    <w:rsid w:val="00AC58CC"/>
    <w:rsid w:val="00AC5F89"/>
    <w:rsid w:val="00AD4276"/>
    <w:rsid w:val="00AD7B48"/>
    <w:rsid w:val="00AE2B6C"/>
    <w:rsid w:val="00AF0972"/>
    <w:rsid w:val="00AF1DE8"/>
    <w:rsid w:val="00AF534E"/>
    <w:rsid w:val="00B21663"/>
    <w:rsid w:val="00B24263"/>
    <w:rsid w:val="00B30DB3"/>
    <w:rsid w:val="00B31970"/>
    <w:rsid w:val="00B31A25"/>
    <w:rsid w:val="00B3490B"/>
    <w:rsid w:val="00B4111A"/>
    <w:rsid w:val="00B47CC6"/>
    <w:rsid w:val="00B51DDB"/>
    <w:rsid w:val="00B51F32"/>
    <w:rsid w:val="00B57556"/>
    <w:rsid w:val="00B64305"/>
    <w:rsid w:val="00B70A60"/>
    <w:rsid w:val="00B74A99"/>
    <w:rsid w:val="00B76024"/>
    <w:rsid w:val="00B801C0"/>
    <w:rsid w:val="00B80430"/>
    <w:rsid w:val="00B95622"/>
    <w:rsid w:val="00BA0F5E"/>
    <w:rsid w:val="00BA715C"/>
    <w:rsid w:val="00BB1B14"/>
    <w:rsid w:val="00BB1D79"/>
    <w:rsid w:val="00BB1DA2"/>
    <w:rsid w:val="00BB435A"/>
    <w:rsid w:val="00BB47A5"/>
    <w:rsid w:val="00BC0942"/>
    <w:rsid w:val="00BC69E9"/>
    <w:rsid w:val="00BE08E4"/>
    <w:rsid w:val="00BE1A1B"/>
    <w:rsid w:val="00BE3C43"/>
    <w:rsid w:val="00BF0052"/>
    <w:rsid w:val="00BF2499"/>
    <w:rsid w:val="00BF3F07"/>
    <w:rsid w:val="00BF5C68"/>
    <w:rsid w:val="00BF6853"/>
    <w:rsid w:val="00C04C66"/>
    <w:rsid w:val="00C05A8C"/>
    <w:rsid w:val="00C111EC"/>
    <w:rsid w:val="00C12022"/>
    <w:rsid w:val="00C12557"/>
    <w:rsid w:val="00C13344"/>
    <w:rsid w:val="00C24BD5"/>
    <w:rsid w:val="00C25DE5"/>
    <w:rsid w:val="00C25EDF"/>
    <w:rsid w:val="00C279C6"/>
    <w:rsid w:val="00C374B3"/>
    <w:rsid w:val="00C37691"/>
    <w:rsid w:val="00C379B7"/>
    <w:rsid w:val="00C4256D"/>
    <w:rsid w:val="00C4262C"/>
    <w:rsid w:val="00C42B8E"/>
    <w:rsid w:val="00C45701"/>
    <w:rsid w:val="00C47836"/>
    <w:rsid w:val="00C55C6A"/>
    <w:rsid w:val="00C57218"/>
    <w:rsid w:val="00C616D0"/>
    <w:rsid w:val="00C635B0"/>
    <w:rsid w:val="00C63AB3"/>
    <w:rsid w:val="00C8489A"/>
    <w:rsid w:val="00C91434"/>
    <w:rsid w:val="00CA1803"/>
    <w:rsid w:val="00CA3FA3"/>
    <w:rsid w:val="00CA4F0D"/>
    <w:rsid w:val="00CB237E"/>
    <w:rsid w:val="00CC7347"/>
    <w:rsid w:val="00CD0360"/>
    <w:rsid w:val="00CD04AF"/>
    <w:rsid w:val="00CD24E1"/>
    <w:rsid w:val="00CD52E4"/>
    <w:rsid w:val="00CE09DB"/>
    <w:rsid w:val="00CE56E9"/>
    <w:rsid w:val="00CE61E4"/>
    <w:rsid w:val="00CF2196"/>
    <w:rsid w:val="00D03950"/>
    <w:rsid w:val="00D049F1"/>
    <w:rsid w:val="00D06397"/>
    <w:rsid w:val="00D07C03"/>
    <w:rsid w:val="00D148C7"/>
    <w:rsid w:val="00D166F6"/>
    <w:rsid w:val="00D20FE6"/>
    <w:rsid w:val="00D234C7"/>
    <w:rsid w:val="00D246A5"/>
    <w:rsid w:val="00D27FBB"/>
    <w:rsid w:val="00D35088"/>
    <w:rsid w:val="00D41377"/>
    <w:rsid w:val="00D4398C"/>
    <w:rsid w:val="00D47F00"/>
    <w:rsid w:val="00D55967"/>
    <w:rsid w:val="00D61796"/>
    <w:rsid w:val="00D63865"/>
    <w:rsid w:val="00D66290"/>
    <w:rsid w:val="00D724D2"/>
    <w:rsid w:val="00D72900"/>
    <w:rsid w:val="00D74388"/>
    <w:rsid w:val="00D82D78"/>
    <w:rsid w:val="00D96043"/>
    <w:rsid w:val="00DA301B"/>
    <w:rsid w:val="00DA5B50"/>
    <w:rsid w:val="00DB003E"/>
    <w:rsid w:val="00DC05F4"/>
    <w:rsid w:val="00DC2036"/>
    <w:rsid w:val="00DC2290"/>
    <w:rsid w:val="00DC2396"/>
    <w:rsid w:val="00DC7273"/>
    <w:rsid w:val="00DD399D"/>
    <w:rsid w:val="00DF111B"/>
    <w:rsid w:val="00DF5867"/>
    <w:rsid w:val="00DF5B15"/>
    <w:rsid w:val="00E0338C"/>
    <w:rsid w:val="00E1124B"/>
    <w:rsid w:val="00E11281"/>
    <w:rsid w:val="00E14CA9"/>
    <w:rsid w:val="00E2499D"/>
    <w:rsid w:val="00E26184"/>
    <w:rsid w:val="00E313DB"/>
    <w:rsid w:val="00E363C3"/>
    <w:rsid w:val="00E407A0"/>
    <w:rsid w:val="00E55462"/>
    <w:rsid w:val="00E55DA9"/>
    <w:rsid w:val="00E57A23"/>
    <w:rsid w:val="00E60E86"/>
    <w:rsid w:val="00E61755"/>
    <w:rsid w:val="00E7062C"/>
    <w:rsid w:val="00E723B8"/>
    <w:rsid w:val="00E72D36"/>
    <w:rsid w:val="00E764CB"/>
    <w:rsid w:val="00E86184"/>
    <w:rsid w:val="00EA1BD9"/>
    <w:rsid w:val="00EA21E8"/>
    <w:rsid w:val="00EA2392"/>
    <w:rsid w:val="00EA646E"/>
    <w:rsid w:val="00EC5F4C"/>
    <w:rsid w:val="00EC7BE2"/>
    <w:rsid w:val="00ED113C"/>
    <w:rsid w:val="00ED2B89"/>
    <w:rsid w:val="00EE002D"/>
    <w:rsid w:val="00EE2B26"/>
    <w:rsid w:val="00EE33D3"/>
    <w:rsid w:val="00EE4B3A"/>
    <w:rsid w:val="00EE4B58"/>
    <w:rsid w:val="00EE52B7"/>
    <w:rsid w:val="00EF1699"/>
    <w:rsid w:val="00EF44A5"/>
    <w:rsid w:val="00EF4984"/>
    <w:rsid w:val="00F01DD5"/>
    <w:rsid w:val="00F0746A"/>
    <w:rsid w:val="00F1290E"/>
    <w:rsid w:val="00F142EF"/>
    <w:rsid w:val="00F16944"/>
    <w:rsid w:val="00F20761"/>
    <w:rsid w:val="00F216BB"/>
    <w:rsid w:val="00F27F33"/>
    <w:rsid w:val="00F30C82"/>
    <w:rsid w:val="00F365E6"/>
    <w:rsid w:val="00F37582"/>
    <w:rsid w:val="00F4093A"/>
    <w:rsid w:val="00F5147C"/>
    <w:rsid w:val="00F553F9"/>
    <w:rsid w:val="00F57F6F"/>
    <w:rsid w:val="00F63420"/>
    <w:rsid w:val="00F70840"/>
    <w:rsid w:val="00F80D40"/>
    <w:rsid w:val="00F8288A"/>
    <w:rsid w:val="00F94FC5"/>
    <w:rsid w:val="00FA6416"/>
    <w:rsid w:val="00FA70A9"/>
    <w:rsid w:val="00FC4816"/>
    <w:rsid w:val="00FC5210"/>
    <w:rsid w:val="00FF04D9"/>
    <w:rsid w:val="00FF73D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v:textbox inset="5.85pt,.7pt,5.85pt,.7pt"/>
    </o:shapedefaults>
    <o:shapelayout v:ext="edit">
      <o:idmap v:ext="edit" data="1"/>
    </o:shapelayout>
  </w:shapeDefaults>
  <w:decimalSymbol w:val="."/>
  <w:listSeparator w:val=","/>
  <w14:docId w14:val="10891270"/>
  <w15:docId w15:val="{7A9ABBB2-3BFA-4A3E-9B01-D2ECE01872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entury" w:eastAsia="ＭＳ 明朝" w:hAnsi="Century" w:cs="Times New Roman"/>
        <w:lang w:val="en-US" w:eastAsia="ja-JP"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DF5B15"/>
    <w:pPr>
      <w:widowControl w:val="0"/>
      <w:jc w:val="both"/>
    </w:pPr>
    <w:rPr>
      <w:kern w:val="2"/>
      <w:sz w:val="21"/>
      <w:szCs w:val="24"/>
    </w:rPr>
  </w:style>
  <w:style w:type="paragraph" w:styleId="2">
    <w:name w:val="heading 2"/>
    <w:basedOn w:val="a"/>
    <w:link w:val="20"/>
    <w:uiPriority w:val="9"/>
    <w:qFormat/>
    <w:rsid w:val="00AB13FF"/>
    <w:pPr>
      <w:widowControl/>
      <w:spacing w:before="100" w:beforeAutospacing="1" w:after="100" w:afterAutospacing="1"/>
      <w:jc w:val="left"/>
      <w:outlineLvl w:val="1"/>
    </w:pPr>
    <w:rPr>
      <w:rFonts w:ascii="ＭＳ Ｐゴシック" w:eastAsia="ＭＳ Ｐゴシック" w:hAnsi="ＭＳ Ｐゴシック" w:cs="ＭＳ Ｐゴシック"/>
      <w:b/>
      <w:bCs/>
      <w:kern w:val="0"/>
      <w:sz w:val="36"/>
      <w:szCs w:val="3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a3">
    <w:name w:val="一太郎"/>
    <w:rsid w:val="002D29C7"/>
    <w:pPr>
      <w:widowControl w:val="0"/>
      <w:wordWrap w:val="0"/>
      <w:autoSpaceDE w:val="0"/>
      <w:autoSpaceDN w:val="0"/>
      <w:adjustRightInd w:val="0"/>
      <w:spacing w:line="263" w:lineRule="exact"/>
      <w:jc w:val="both"/>
    </w:pPr>
    <w:rPr>
      <w:rFonts w:eastAsia="ＭＳ ゴシック" w:cs="ＭＳ ゴシック"/>
      <w:spacing w:val="-2"/>
      <w:sz w:val="22"/>
      <w:szCs w:val="22"/>
    </w:rPr>
  </w:style>
  <w:style w:type="character" w:styleId="a4">
    <w:name w:val="Strong"/>
    <w:uiPriority w:val="22"/>
    <w:qFormat/>
    <w:rsid w:val="0064691D"/>
    <w:rPr>
      <w:b/>
      <w:bCs/>
    </w:rPr>
  </w:style>
  <w:style w:type="character" w:styleId="a5">
    <w:name w:val="Hyperlink"/>
    <w:rsid w:val="00A75E5A"/>
    <w:rPr>
      <w:color w:val="0000FF"/>
      <w:u w:val="single"/>
    </w:rPr>
  </w:style>
  <w:style w:type="paragraph" w:styleId="a6">
    <w:name w:val="footer"/>
    <w:basedOn w:val="a"/>
    <w:rsid w:val="0089768D"/>
    <w:pPr>
      <w:tabs>
        <w:tab w:val="center" w:pos="4252"/>
        <w:tab w:val="right" w:pos="8504"/>
      </w:tabs>
      <w:snapToGrid w:val="0"/>
    </w:pPr>
  </w:style>
  <w:style w:type="character" w:styleId="a7">
    <w:name w:val="page number"/>
    <w:basedOn w:val="a0"/>
    <w:rsid w:val="0089768D"/>
  </w:style>
  <w:style w:type="paragraph" w:styleId="a8">
    <w:name w:val="Balloon Text"/>
    <w:basedOn w:val="a"/>
    <w:link w:val="a9"/>
    <w:uiPriority w:val="99"/>
    <w:semiHidden/>
    <w:unhideWhenUsed/>
    <w:rsid w:val="00C25EDF"/>
    <w:rPr>
      <w:rFonts w:ascii="Arial" w:eastAsia="ＭＳ ゴシック" w:hAnsi="Arial"/>
      <w:sz w:val="18"/>
      <w:szCs w:val="18"/>
    </w:rPr>
  </w:style>
  <w:style w:type="character" w:customStyle="1" w:styleId="a9">
    <w:name w:val="吹き出し (文字)"/>
    <w:link w:val="a8"/>
    <w:uiPriority w:val="99"/>
    <w:semiHidden/>
    <w:rsid w:val="00C25EDF"/>
    <w:rPr>
      <w:rFonts w:ascii="Arial" w:eastAsia="ＭＳ ゴシック" w:hAnsi="Arial" w:cs="Times New Roman"/>
      <w:kern w:val="2"/>
      <w:sz w:val="18"/>
      <w:szCs w:val="18"/>
    </w:rPr>
  </w:style>
  <w:style w:type="paragraph" w:customStyle="1" w:styleId="HTMLBody">
    <w:name w:val="HTML Body"/>
    <w:rsid w:val="00753FAF"/>
    <w:pPr>
      <w:widowControl w:val="0"/>
      <w:autoSpaceDE w:val="0"/>
      <w:autoSpaceDN w:val="0"/>
      <w:adjustRightInd w:val="0"/>
    </w:pPr>
    <w:rPr>
      <w:rFonts w:ascii="ＭＳ Ｐゴシック" w:eastAsia="ＭＳ Ｐゴシック" w:hAnsi="Times New Roman"/>
      <w:sz w:val="24"/>
      <w:szCs w:val="24"/>
    </w:rPr>
  </w:style>
  <w:style w:type="paragraph" w:styleId="aa">
    <w:name w:val="header"/>
    <w:basedOn w:val="a"/>
    <w:link w:val="ab"/>
    <w:uiPriority w:val="99"/>
    <w:unhideWhenUsed/>
    <w:rsid w:val="001D0AFC"/>
    <w:pPr>
      <w:tabs>
        <w:tab w:val="center" w:pos="4252"/>
        <w:tab w:val="right" w:pos="8504"/>
      </w:tabs>
      <w:snapToGrid w:val="0"/>
    </w:pPr>
  </w:style>
  <w:style w:type="character" w:customStyle="1" w:styleId="ab">
    <w:name w:val="ヘッダー (文字)"/>
    <w:link w:val="aa"/>
    <w:uiPriority w:val="99"/>
    <w:rsid w:val="001D0AFC"/>
    <w:rPr>
      <w:kern w:val="2"/>
      <w:sz w:val="21"/>
      <w:szCs w:val="24"/>
    </w:rPr>
  </w:style>
  <w:style w:type="character" w:customStyle="1" w:styleId="small1">
    <w:name w:val="small1"/>
    <w:rsid w:val="003E5614"/>
    <w:rPr>
      <w:rFonts w:ascii="lr" w:hAnsi="lr" w:hint="default"/>
      <w:b/>
      <w:bCs/>
      <w:color w:val="00008B"/>
      <w:sz w:val="22"/>
      <w:szCs w:val="22"/>
    </w:rPr>
  </w:style>
  <w:style w:type="character" w:customStyle="1" w:styleId="apple-style-span">
    <w:name w:val="apple-style-span"/>
    <w:basedOn w:val="a0"/>
    <w:rsid w:val="00DC2290"/>
  </w:style>
  <w:style w:type="paragraph" w:styleId="ac">
    <w:name w:val="Plain Text"/>
    <w:basedOn w:val="a"/>
    <w:link w:val="ad"/>
    <w:uiPriority w:val="99"/>
    <w:unhideWhenUsed/>
    <w:rsid w:val="004518DC"/>
    <w:pPr>
      <w:jc w:val="left"/>
    </w:pPr>
    <w:rPr>
      <w:rFonts w:ascii="ＭＳ ゴシック" w:eastAsia="ＭＳ ゴシック" w:hAnsi="Courier New" w:cs="Courier New"/>
      <w:sz w:val="20"/>
      <w:szCs w:val="21"/>
    </w:rPr>
  </w:style>
  <w:style w:type="character" w:customStyle="1" w:styleId="ad">
    <w:name w:val="書式なし (文字)"/>
    <w:link w:val="ac"/>
    <w:uiPriority w:val="99"/>
    <w:rsid w:val="004518DC"/>
    <w:rPr>
      <w:rFonts w:ascii="ＭＳ ゴシック" w:eastAsia="ＭＳ ゴシック" w:hAnsi="Courier New" w:cs="Courier New"/>
      <w:kern w:val="2"/>
      <w:szCs w:val="21"/>
    </w:rPr>
  </w:style>
  <w:style w:type="character" w:styleId="ae">
    <w:name w:val="annotation reference"/>
    <w:uiPriority w:val="99"/>
    <w:semiHidden/>
    <w:unhideWhenUsed/>
    <w:rsid w:val="00F01DD5"/>
    <w:rPr>
      <w:sz w:val="18"/>
      <w:szCs w:val="18"/>
    </w:rPr>
  </w:style>
  <w:style w:type="paragraph" w:styleId="af">
    <w:name w:val="annotation text"/>
    <w:basedOn w:val="a"/>
    <w:link w:val="af0"/>
    <w:uiPriority w:val="99"/>
    <w:semiHidden/>
    <w:unhideWhenUsed/>
    <w:rsid w:val="00F01DD5"/>
    <w:pPr>
      <w:jc w:val="left"/>
    </w:pPr>
  </w:style>
  <w:style w:type="character" w:customStyle="1" w:styleId="af0">
    <w:name w:val="コメント文字列 (文字)"/>
    <w:link w:val="af"/>
    <w:uiPriority w:val="99"/>
    <w:semiHidden/>
    <w:rsid w:val="00F01DD5"/>
    <w:rPr>
      <w:kern w:val="2"/>
      <w:sz w:val="21"/>
      <w:szCs w:val="24"/>
    </w:rPr>
  </w:style>
  <w:style w:type="paragraph" w:styleId="af1">
    <w:name w:val="annotation subject"/>
    <w:basedOn w:val="af"/>
    <w:next w:val="af"/>
    <w:link w:val="af2"/>
    <w:uiPriority w:val="99"/>
    <w:semiHidden/>
    <w:unhideWhenUsed/>
    <w:rsid w:val="00F01DD5"/>
    <w:rPr>
      <w:b/>
      <w:bCs/>
    </w:rPr>
  </w:style>
  <w:style w:type="character" w:customStyle="1" w:styleId="af2">
    <w:name w:val="コメント内容 (文字)"/>
    <w:link w:val="af1"/>
    <w:uiPriority w:val="99"/>
    <w:semiHidden/>
    <w:rsid w:val="00F01DD5"/>
    <w:rPr>
      <w:b/>
      <w:bCs/>
      <w:kern w:val="2"/>
      <w:sz w:val="21"/>
      <w:szCs w:val="24"/>
    </w:rPr>
  </w:style>
  <w:style w:type="paragraph" w:styleId="af3">
    <w:name w:val="List Paragraph"/>
    <w:basedOn w:val="a"/>
    <w:uiPriority w:val="34"/>
    <w:qFormat/>
    <w:rsid w:val="00760722"/>
    <w:pPr>
      <w:ind w:leftChars="400" w:left="840"/>
    </w:pPr>
    <w:rPr>
      <w:szCs w:val="22"/>
    </w:rPr>
  </w:style>
  <w:style w:type="table" w:styleId="af4">
    <w:name w:val="Table Grid"/>
    <w:basedOn w:val="a1"/>
    <w:uiPriority w:val="59"/>
    <w:rsid w:val="005E152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DF5B15"/>
    <w:pPr>
      <w:widowControl w:val="0"/>
      <w:autoSpaceDE w:val="0"/>
      <w:autoSpaceDN w:val="0"/>
      <w:adjustRightInd w:val="0"/>
    </w:pPr>
    <w:rPr>
      <w:rFonts w:ascii="游明朝" w:eastAsia="游明朝" w:cs="游明朝"/>
      <w:color w:val="000000"/>
      <w:sz w:val="24"/>
      <w:szCs w:val="24"/>
    </w:rPr>
  </w:style>
  <w:style w:type="character" w:customStyle="1" w:styleId="20">
    <w:name w:val="見出し 2 (文字)"/>
    <w:link w:val="2"/>
    <w:uiPriority w:val="9"/>
    <w:rsid w:val="00AB13FF"/>
    <w:rPr>
      <w:rFonts w:ascii="ＭＳ Ｐゴシック" w:eastAsia="ＭＳ Ｐゴシック" w:hAnsi="ＭＳ Ｐゴシック" w:cs="ＭＳ Ｐゴシック"/>
      <w:b/>
      <w:bCs/>
      <w:sz w:val="36"/>
      <w:szCs w:val="36"/>
    </w:rPr>
  </w:style>
  <w:style w:type="paragraph" w:styleId="Web">
    <w:name w:val="Normal (Web)"/>
    <w:basedOn w:val="a"/>
    <w:uiPriority w:val="99"/>
    <w:semiHidden/>
    <w:unhideWhenUsed/>
    <w:rsid w:val="00AB13FF"/>
    <w:pPr>
      <w:widowControl/>
      <w:spacing w:before="100" w:beforeAutospacing="1" w:after="100" w:afterAutospacing="1"/>
      <w:jc w:val="left"/>
    </w:pPr>
    <w:rPr>
      <w:rFonts w:ascii="ＭＳ Ｐゴシック" w:eastAsia="ＭＳ Ｐゴシック" w:hAnsi="ＭＳ Ｐゴシック" w:cs="ＭＳ Ｐゴシック"/>
      <w:kern w:val="0"/>
      <w:sz w:val="24"/>
    </w:rPr>
  </w:style>
  <w:style w:type="paragraph" w:styleId="af5">
    <w:name w:val="No Spacing"/>
    <w:uiPriority w:val="1"/>
    <w:qFormat/>
    <w:rsid w:val="00592EE6"/>
    <w:pPr>
      <w:widowControl w:val="0"/>
      <w:jc w:val="both"/>
    </w:pPr>
    <w:rPr>
      <w:kern w:val="2"/>
      <w:sz w:val="21"/>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4450451">
      <w:bodyDiv w:val="1"/>
      <w:marLeft w:val="0"/>
      <w:marRight w:val="0"/>
      <w:marTop w:val="0"/>
      <w:marBottom w:val="0"/>
      <w:divBdr>
        <w:top w:val="none" w:sz="0" w:space="0" w:color="auto"/>
        <w:left w:val="none" w:sz="0" w:space="0" w:color="auto"/>
        <w:bottom w:val="none" w:sz="0" w:space="0" w:color="auto"/>
        <w:right w:val="none" w:sz="0" w:space="0" w:color="auto"/>
      </w:divBdr>
    </w:div>
    <w:div w:id="185288845">
      <w:bodyDiv w:val="1"/>
      <w:marLeft w:val="0"/>
      <w:marRight w:val="0"/>
      <w:marTop w:val="0"/>
      <w:marBottom w:val="0"/>
      <w:divBdr>
        <w:top w:val="none" w:sz="0" w:space="0" w:color="auto"/>
        <w:left w:val="none" w:sz="0" w:space="0" w:color="auto"/>
        <w:bottom w:val="none" w:sz="0" w:space="0" w:color="auto"/>
        <w:right w:val="none" w:sz="0" w:space="0" w:color="auto"/>
      </w:divBdr>
    </w:div>
    <w:div w:id="197819268">
      <w:bodyDiv w:val="1"/>
      <w:marLeft w:val="0"/>
      <w:marRight w:val="0"/>
      <w:marTop w:val="0"/>
      <w:marBottom w:val="0"/>
      <w:divBdr>
        <w:top w:val="none" w:sz="0" w:space="0" w:color="auto"/>
        <w:left w:val="none" w:sz="0" w:space="0" w:color="auto"/>
        <w:bottom w:val="none" w:sz="0" w:space="0" w:color="auto"/>
        <w:right w:val="none" w:sz="0" w:space="0" w:color="auto"/>
      </w:divBdr>
    </w:div>
    <w:div w:id="245775308">
      <w:bodyDiv w:val="1"/>
      <w:marLeft w:val="0"/>
      <w:marRight w:val="0"/>
      <w:marTop w:val="0"/>
      <w:marBottom w:val="0"/>
      <w:divBdr>
        <w:top w:val="none" w:sz="0" w:space="0" w:color="auto"/>
        <w:left w:val="none" w:sz="0" w:space="0" w:color="auto"/>
        <w:bottom w:val="none" w:sz="0" w:space="0" w:color="auto"/>
        <w:right w:val="none" w:sz="0" w:space="0" w:color="auto"/>
      </w:divBdr>
    </w:div>
    <w:div w:id="309558150">
      <w:bodyDiv w:val="1"/>
      <w:marLeft w:val="0"/>
      <w:marRight w:val="0"/>
      <w:marTop w:val="0"/>
      <w:marBottom w:val="0"/>
      <w:divBdr>
        <w:top w:val="none" w:sz="0" w:space="0" w:color="auto"/>
        <w:left w:val="none" w:sz="0" w:space="0" w:color="auto"/>
        <w:bottom w:val="none" w:sz="0" w:space="0" w:color="auto"/>
        <w:right w:val="none" w:sz="0" w:space="0" w:color="auto"/>
      </w:divBdr>
    </w:div>
    <w:div w:id="312218896">
      <w:bodyDiv w:val="1"/>
      <w:marLeft w:val="0"/>
      <w:marRight w:val="0"/>
      <w:marTop w:val="0"/>
      <w:marBottom w:val="0"/>
      <w:divBdr>
        <w:top w:val="none" w:sz="0" w:space="0" w:color="auto"/>
        <w:left w:val="none" w:sz="0" w:space="0" w:color="auto"/>
        <w:bottom w:val="none" w:sz="0" w:space="0" w:color="auto"/>
        <w:right w:val="none" w:sz="0" w:space="0" w:color="auto"/>
      </w:divBdr>
    </w:div>
    <w:div w:id="377166443">
      <w:bodyDiv w:val="1"/>
      <w:marLeft w:val="0"/>
      <w:marRight w:val="0"/>
      <w:marTop w:val="0"/>
      <w:marBottom w:val="0"/>
      <w:divBdr>
        <w:top w:val="none" w:sz="0" w:space="0" w:color="auto"/>
        <w:left w:val="none" w:sz="0" w:space="0" w:color="auto"/>
        <w:bottom w:val="none" w:sz="0" w:space="0" w:color="auto"/>
        <w:right w:val="none" w:sz="0" w:space="0" w:color="auto"/>
      </w:divBdr>
      <w:divsChild>
        <w:div w:id="115568271">
          <w:marLeft w:val="0"/>
          <w:marRight w:val="0"/>
          <w:marTop w:val="0"/>
          <w:marBottom w:val="0"/>
          <w:divBdr>
            <w:top w:val="none" w:sz="0" w:space="0" w:color="auto"/>
            <w:left w:val="none" w:sz="0" w:space="0" w:color="auto"/>
            <w:bottom w:val="none" w:sz="0" w:space="0" w:color="auto"/>
            <w:right w:val="none" w:sz="0" w:space="0" w:color="auto"/>
          </w:divBdr>
        </w:div>
        <w:div w:id="415787180">
          <w:marLeft w:val="0"/>
          <w:marRight w:val="0"/>
          <w:marTop w:val="0"/>
          <w:marBottom w:val="360"/>
          <w:divBdr>
            <w:top w:val="none" w:sz="0" w:space="0" w:color="auto"/>
            <w:left w:val="none" w:sz="0" w:space="0" w:color="auto"/>
            <w:bottom w:val="none" w:sz="0" w:space="0" w:color="auto"/>
            <w:right w:val="none" w:sz="0" w:space="0" w:color="auto"/>
          </w:divBdr>
          <w:divsChild>
            <w:div w:id="770513779">
              <w:marLeft w:val="0"/>
              <w:marRight w:val="0"/>
              <w:marTop w:val="0"/>
              <w:marBottom w:val="0"/>
              <w:divBdr>
                <w:top w:val="none" w:sz="0" w:space="0" w:color="auto"/>
                <w:left w:val="none" w:sz="0" w:space="0" w:color="auto"/>
                <w:bottom w:val="none" w:sz="0" w:space="0" w:color="auto"/>
                <w:right w:val="none" w:sz="0" w:space="0" w:color="auto"/>
              </w:divBdr>
              <w:divsChild>
                <w:div w:id="899288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3526547">
          <w:marLeft w:val="0"/>
          <w:marRight w:val="0"/>
          <w:marTop w:val="0"/>
          <w:marBottom w:val="240"/>
          <w:divBdr>
            <w:top w:val="none" w:sz="0" w:space="0" w:color="auto"/>
            <w:left w:val="none" w:sz="0" w:space="0" w:color="auto"/>
            <w:bottom w:val="none" w:sz="0" w:space="0" w:color="auto"/>
            <w:right w:val="none" w:sz="0" w:space="0" w:color="auto"/>
          </w:divBdr>
        </w:div>
      </w:divsChild>
    </w:div>
    <w:div w:id="458839706">
      <w:bodyDiv w:val="1"/>
      <w:marLeft w:val="0"/>
      <w:marRight w:val="0"/>
      <w:marTop w:val="0"/>
      <w:marBottom w:val="0"/>
      <w:divBdr>
        <w:top w:val="none" w:sz="0" w:space="0" w:color="auto"/>
        <w:left w:val="none" w:sz="0" w:space="0" w:color="auto"/>
        <w:bottom w:val="none" w:sz="0" w:space="0" w:color="auto"/>
        <w:right w:val="none" w:sz="0" w:space="0" w:color="auto"/>
      </w:divBdr>
    </w:div>
    <w:div w:id="571081314">
      <w:bodyDiv w:val="1"/>
      <w:marLeft w:val="0"/>
      <w:marRight w:val="0"/>
      <w:marTop w:val="0"/>
      <w:marBottom w:val="0"/>
      <w:divBdr>
        <w:top w:val="none" w:sz="0" w:space="0" w:color="auto"/>
        <w:left w:val="none" w:sz="0" w:space="0" w:color="auto"/>
        <w:bottom w:val="none" w:sz="0" w:space="0" w:color="auto"/>
        <w:right w:val="none" w:sz="0" w:space="0" w:color="auto"/>
      </w:divBdr>
    </w:div>
    <w:div w:id="590625552">
      <w:bodyDiv w:val="1"/>
      <w:marLeft w:val="0"/>
      <w:marRight w:val="0"/>
      <w:marTop w:val="0"/>
      <w:marBottom w:val="0"/>
      <w:divBdr>
        <w:top w:val="none" w:sz="0" w:space="0" w:color="auto"/>
        <w:left w:val="none" w:sz="0" w:space="0" w:color="auto"/>
        <w:bottom w:val="none" w:sz="0" w:space="0" w:color="auto"/>
        <w:right w:val="none" w:sz="0" w:space="0" w:color="auto"/>
      </w:divBdr>
    </w:div>
    <w:div w:id="593171756">
      <w:bodyDiv w:val="1"/>
      <w:marLeft w:val="0"/>
      <w:marRight w:val="0"/>
      <w:marTop w:val="0"/>
      <w:marBottom w:val="0"/>
      <w:divBdr>
        <w:top w:val="none" w:sz="0" w:space="0" w:color="auto"/>
        <w:left w:val="none" w:sz="0" w:space="0" w:color="auto"/>
        <w:bottom w:val="none" w:sz="0" w:space="0" w:color="auto"/>
        <w:right w:val="none" w:sz="0" w:space="0" w:color="auto"/>
      </w:divBdr>
    </w:div>
    <w:div w:id="805128798">
      <w:bodyDiv w:val="1"/>
      <w:marLeft w:val="0"/>
      <w:marRight w:val="0"/>
      <w:marTop w:val="0"/>
      <w:marBottom w:val="0"/>
      <w:divBdr>
        <w:top w:val="none" w:sz="0" w:space="0" w:color="auto"/>
        <w:left w:val="none" w:sz="0" w:space="0" w:color="auto"/>
        <w:bottom w:val="none" w:sz="0" w:space="0" w:color="auto"/>
        <w:right w:val="none" w:sz="0" w:space="0" w:color="auto"/>
      </w:divBdr>
    </w:div>
    <w:div w:id="869025625">
      <w:bodyDiv w:val="1"/>
      <w:marLeft w:val="0"/>
      <w:marRight w:val="0"/>
      <w:marTop w:val="0"/>
      <w:marBottom w:val="0"/>
      <w:divBdr>
        <w:top w:val="none" w:sz="0" w:space="0" w:color="auto"/>
        <w:left w:val="none" w:sz="0" w:space="0" w:color="auto"/>
        <w:bottom w:val="none" w:sz="0" w:space="0" w:color="auto"/>
        <w:right w:val="none" w:sz="0" w:space="0" w:color="auto"/>
      </w:divBdr>
    </w:div>
    <w:div w:id="913659956">
      <w:bodyDiv w:val="1"/>
      <w:marLeft w:val="0"/>
      <w:marRight w:val="0"/>
      <w:marTop w:val="0"/>
      <w:marBottom w:val="0"/>
      <w:divBdr>
        <w:top w:val="none" w:sz="0" w:space="0" w:color="auto"/>
        <w:left w:val="none" w:sz="0" w:space="0" w:color="auto"/>
        <w:bottom w:val="none" w:sz="0" w:space="0" w:color="auto"/>
        <w:right w:val="none" w:sz="0" w:space="0" w:color="auto"/>
      </w:divBdr>
    </w:div>
    <w:div w:id="923025498">
      <w:bodyDiv w:val="1"/>
      <w:marLeft w:val="0"/>
      <w:marRight w:val="0"/>
      <w:marTop w:val="0"/>
      <w:marBottom w:val="0"/>
      <w:divBdr>
        <w:top w:val="none" w:sz="0" w:space="0" w:color="auto"/>
        <w:left w:val="none" w:sz="0" w:space="0" w:color="auto"/>
        <w:bottom w:val="none" w:sz="0" w:space="0" w:color="auto"/>
        <w:right w:val="none" w:sz="0" w:space="0" w:color="auto"/>
      </w:divBdr>
    </w:div>
    <w:div w:id="1028330741">
      <w:bodyDiv w:val="1"/>
      <w:marLeft w:val="0"/>
      <w:marRight w:val="0"/>
      <w:marTop w:val="0"/>
      <w:marBottom w:val="0"/>
      <w:divBdr>
        <w:top w:val="none" w:sz="0" w:space="0" w:color="auto"/>
        <w:left w:val="none" w:sz="0" w:space="0" w:color="auto"/>
        <w:bottom w:val="none" w:sz="0" w:space="0" w:color="auto"/>
        <w:right w:val="none" w:sz="0" w:space="0" w:color="auto"/>
      </w:divBdr>
    </w:div>
    <w:div w:id="1038974064">
      <w:bodyDiv w:val="1"/>
      <w:marLeft w:val="0"/>
      <w:marRight w:val="0"/>
      <w:marTop w:val="0"/>
      <w:marBottom w:val="0"/>
      <w:divBdr>
        <w:top w:val="none" w:sz="0" w:space="0" w:color="auto"/>
        <w:left w:val="none" w:sz="0" w:space="0" w:color="auto"/>
        <w:bottom w:val="none" w:sz="0" w:space="0" w:color="auto"/>
        <w:right w:val="none" w:sz="0" w:space="0" w:color="auto"/>
      </w:divBdr>
    </w:div>
    <w:div w:id="1103962019">
      <w:bodyDiv w:val="1"/>
      <w:marLeft w:val="0"/>
      <w:marRight w:val="0"/>
      <w:marTop w:val="0"/>
      <w:marBottom w:val="0"/>
      <w:divBdr>
        <w:top w:val="none" w:sz="0" w:space="0" w:color="auto"/>
        <w:left w:val="none" w:sz="0" w:space="0" w:color="auto"/>
        <w:bottom w:val="none" w:sz="0" w:space="0" w:color="auto"/>
        <w:right w:val="none" w:sz="0" w:space="0" w:color="auto"/>
      </w:divBdr>
    </w:div>
    <w:div w:id="1129855443">
      <w:bodyDiv w:val="1"/>
      <w:marLeft w:val="0"/>
      <w:marRight w:val="0"/>
      <w:marTop w:val="0"/>
      <w:marBottom w:val="0"/>
      <w:divBdr>
        <w:top w:val="none" w:sz="0" w:space="0" w:color="auto"/>
        <w:left w:val="none" w:sz="0" w:space="0" w:color="auto"/>
        <w:bottom w:val="none" w:sz="0" w:space="0" w:color="auto"/>
        <w:right w:val="none" w:sz="0" w:space="0" w:color="auto"/>
      </w:divBdr>
    </w:div>
    <w:div w:id="1368068386">
      <w:bodyDiv w:val="1"/>
      <w:marLeft w:val="0"/>
      <w:marRight w:val="0"/>
      <w:marTop w:val="0"/>
      <w:marBottom w:val="0"/>
      <w:divBdr>
        <w:top w:val="none" w:sz="0" w:space="0" w:color="auto"/>
        <w:left w:val="none" w:sz="0" w:space="0" w:color="auto"/>
        <w:bottom w:val="none" w:sz="0" w:space="0" w:color="auto"/>
        <w:right w:val="none" w:sz="0" w:space="0" w:color="auto"/>
      </w:divBdr>
    </w:div>
    <w:div w:id="1520657073">
      <w:bodyDiv w:val="1"/>
      <w:marLeft w:val="0"/>
      <w:marRight w:val="0"/>
      <w:marTop w:val="0"/>
      <w:marBottom w:val="0"/>
      <w:divBdr>
        <w:top w:val="none" w:sz="0" w:space="0" w:color="auto"/>
        <w:left w:val="none" w:sz="0" w:space="0" w:color="auto"/>
        <w:bottom w:val="none" w:sz="0" w:space="0" w:color="auto"/>
        <w:right w:val="none" w:sz="0" w:space="0" w:color="auto"/>
      </w:divBdr>
    </w:div>
    <w:div w:id="1522353880">
      <w:bodyDiv w:val="1"/>
      <w:marLeft w:val="0"/>
      <w:marRight w:val="0"/>
      <w:marTop w:val="0"/>
      <w:marBottom w:val="0"/>
      <w:divBdr>
        <w:top w:val="none" w:sz="0" w:space="0" w:color="auto"/>
        <w:left w:val="none" w:sz="0" w:space="0" w:color="auto"/>
        <w:bottom w:val="none" w:sz="0" w:space="0" w:color="auto"/>
        <w:right w:val="none" w:sz="0" w:space="0" w:color="auto"/>
      </w:divBdr>
    </w:div>
    <w:div w:id="1553151335">
      <w:bodyDiv w:val="1"/>
      <w:marLeft w:val="0"/>
      <w:marRight w:val="0"/>
      <w:marTop w:val="0"/>
      <w:marBottom w:val="0"/>
      <w:divBdr>
        <w:top w:val="none" w:sz="0" w:space="0" w:color="auto"/>
        <w:left w:val="none" w:sz="0" w:space="0" w:color="auto"/>
        <w:bottom w:val="none" w:sz="0" w:space="0" w:color="auto"/>
        <w:right w:val="none" w:sz="0" w:space="0" w:color="auto"/>
      </w:divBdr>
    </w:div>
    <w:div w:id="1566182791">
      <w:bodyDiv w:val="1"/>
      <w:marLeft w:val="0"/>
      <w:marRight w:val="0"/>
      <w:marTop w:val="0"/>
      <w:marBottom w:val="0"/>
      <w:divBdr>
        <w:top w:val="none" w:sz="0" w:space="0" w:color="auto"/>
        <w:left w:val="none" w:sz="0" w:space="0" w:color="auto"/>
        <w:bottom w:val="none" w:sz="0" w:space="0" w:color="auto"/>
        <w:right w:val="none" w:sz="0" w:space="0" w:color="auto"/>
      </w:divBdr>
    </w:div>
    <w:div w:id="1614315022">
      <w:bodyDiv w:val="1"/>
      <w:marLeft w:val="0"/>
      <w:marRight w:val="0"/>
      <w:marTop w:val="0"/>
      <w:marBottom w:val="0"/>
      <w:divBdr>
        <w:top w:val="none" w:sz="0" w:space="0" w:color="auto"/>
        <w:left w:val="none" w:sz="0" w:space="0" w:color="auto"/>
        <w:bottom w:val="none" w:sz="0" w:space="0" w:color="auto"/>
        <w:right w:val="none" w:sz="0" w:space="0" w:color="auto"/>
      </w:divBdr>
    </w:div>
    <w:div w:id="1726443325">
      <w:bodyDiv w:val="1"/>
      <w:marLeft w:val="0"/>
      <w:marRight w:val="0"/>
      <w:marTop w:val="0"/>
      <w:marBottom w:val="0"/>
      <w:divBdr>
        <w:top w:val="none" w:sz="0" w:space="0" w:color="auto"/>
        <w:left w:val="none" w:sz="0" w:space="0" w:color="auto"/>
        <w:bottom w:val="none" w:sz="0" w:space="0" w:color="auto"/>
        <w:right w:val="none" w:sz="0" w:space="0" w:color="auto"/>
      </w:divBdr>
    </w:div>
    <w:div w:id="1781031199">
      <w:bodyDiv w:val="1"/>
      <w:marLeft w:val="0"/>
      <w:marRight w:val="0"/>
      <w:marTop w:val="0"/>
      <w:marBottom w:val="0"/>
      <w:divBdr>
        <w:top w:val="none" w:sz="0" w:space="0" w:color="auto"/>
        <w:left w:val="none" w:sz="0" w:space="0" w:color="auto"/>
        <w:bottom w:val="none" w:sz="0" w:space="0" w:color="auto"/>
        <w:right w:val="none" w:sz="0" w:space="0" w:color="auto"/>
      </w:divBdr>
    </w:div>
    <w:div w:id="1821068700">
      <w:bodyDiv w:val="1"/>
      <w:marLeft w:val="0"/>
      <w:marRight w:val="0"/>
      <w:marTop w:val="0"/>
      <w:marBottom w:val="0"/>
      <w:divBdr>
        <w:top w:val="none" w:sz="0" w:space="0" w:color="auto"/>
        <w:left w:val="none" w:sz="0" w:space="0" w:color="auto"/>
        <w:bottom w:val="none" w:sz="0" w:space="0" w:color="auto"/>
        <w:right w:val="none" w:sz="0" w:space="0" w:color="auto"/>
      </w:divBdr>
    </w:div>
    <w:div w:id="1824467058">
      <w:bodyDiv w:val="1"/>
      <w:marLeft w:val="0"/>
      <w:marRight w:val="0"/>
      <w:marTop w:val="0"/>
      <w:marBottom w:val="0"/>
      <w:divBdr>
        <w:top w:val="none" w:sz="0" w:space="0" w:color="auto"/>
        <w:left w:val="none" w:sz="0" w:space="0" w:color="auto"/>
        <w:bottom w:val="none" w:sz="0" w:space="0" w:color="auto"/>
        <w:right w:val="none" w:sz="0" w:space="0" w:color="auto"/>
      </w:divBdr>
    </w:div>
    <w:div w:id="1935238082">
      <w:bodyDiv w:val="1"/>
      <w:marLeft w:val="0"/>
      <w:marRight w:val="0"/>
      <w:marTop w:val="0"/>
      <w:marBottom w:val="0"/>
      <w:divBdr>
        <w:top w:val="none" w:sz="0" w:space="0" w:color="auto"/>
        <w:left w:val="none" w:sz="0" w:space="0" w:color="auto"/>
        <w:bottom w:val="none" w:sz="0" w:space="0" w:color="auto"/>
        <w:right w:val="none" w:sz="0" w:space="0" w:color="auto"/>
      </w:divBdr>
    </w:div>
    <w:div w:id="2016377343">
      <w:bodyDiv w:val="1"/>
      <w:marLeft w:val="0"/>
      <w:marRight w:val="0"/>
      <w:marTop w:val="0"/>
      <w:marBottom w:val="0"/>
      <w:divBdr>
        <w:top w:val="none" w:sz="0" w:space="0" w:color="auto"/>
        <w:left w:val="none" w:sz="0" w:space="0" w:color="auto"/>
        <w:bottom w:val="none" w:sz="0" w:space="0" w:color="auto"/>
        <w:right w:val="none" w:sz="0" w:space="0" w:color="auto"/>
      </w:divBdr>
    </w:div>
    <w:div w:id="2073577455">
      <w:bodyDiv w:val="1"/>
      <w:marLeft w:val="0"/>
      <w:marRight w:val="0"/>
      <w:marTop w:val="0"/>
      <w:marBottom w:val="0"/>
      <w:divBdr>
        <w:top w:val="none" w:sz="0" w:space="0" w:color="auto"/>
        <w:left w:val="none" w:sz="0" w:space="0" w:color="auto"/>
        <w:bottom w:val="none" w:sz="0" w:space="0" w:color="auto"/>
        <w:right w:val="none" w:sz="0" w:space="0" w:color="auto"/>
      </w:divBdr>
    </w:div>
    <w:div w:id="2092850704">
      <w:bodyDiv w:val="1"/>
      <w:marLeft w:val="0"/>
      <w:marRight w:val="0"/>
      <w:marTop w:val="0"/>
      <w:marBottom w:val="0"/>
      <w:divBdr>
        <w:top w:val="none" w:sz="0" w:space="0" w:color="auto"/>
        <w:left w:val="none" w:sz="0" w:space="0" w:color="auto"/>
        <w:bottom w:val="none" w:sz="0" w:space="0" w:color="auto"/>
        <w:right w:val="none" w:sz="0" w:space="0" w:color="auto"/>
      </w:divBdr>
    </w:div>
    <w:div w:id="21408065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游ゴシック Light"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7A9C07C-CEBC-2942-92A7-7F3E2A3CAC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85</Words>
  <Characters>490</Characters>
  <Application>Microsoft Office Word</Application>
  <DocSecurity>0</DocSecurity>
  <Lines>4</Lines>
  <Paragraphs>1</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日本生物工学会西日本支部　平成21年度第1回役員・評議員会</vt:lpstr>
      <vt:lpstr>日本生物工学会西日本支部　平成21年度第1回役員・評議員会</vt:lpstr>
    </vt:vector>
  </TitlesOfParts>
  <Company/>
  <LinksUpToDate>false</LinksUpToDate>
  <CharactersWithSpaces>5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日本生物工学会西日本支部　平成21年度第1回役員・評議員会</dc:title>
  <dc:subject/>
  <dc:creator>あざかみ</dc:creator>
  <cp:keywords/>
  <cp:lastModifiedBy>石田　丈典</cp:lastModifiedBy>
  <cp:revision>5</cp:revision>
  <cp:lastPrinted>2020-11-12T08:55:00Z</cp:lastPrinted>
  <dcterms:created xsi:type="dcterms:W3CDTF">2024-02-22T09:49:00Z</dcterms:created>
  <dcterms:modified xsi:type="dcterms:W3CDTF">2026-01-27T07:20:00Z</dcterms:modified>
</cp:coreProperties>
</file>